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-714341039"/>
        <w:docPartObj>
          <w:docPartGallery w:val="Cover Pages"/>
          <w:docPartUnique/>
        </w:docPartObj>
      </w:sdtPr>
      <w:sdtEndPr/>
      <w:sdtContent>
        <w:p w14:paraId="2E437200" w14:textId="16FAB2FB" w:rsidR="007E7AED" w:rsidRDefault="0031284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66BAE83B" wp14:editId="29777407">
                    <wp:simplePos x="0" y="0"/>
                    <wp:positionH relativeFrom="page">
                      <wp:posOffset>359584</wp:posOffset>
                    </wp:positionH>
                    <wp:positionV relativeFrom="page">
                      <wp:posOffset>4928235</wp:posOffset>
                    </wp:positionV>
                    <wp:extent cx="5534025" cy="2808000"/>
                    <wp:effectExtent l="0" t="0" r="2540" b="0"/>
                    <wp:wrapNone/>
                    <wp:docPr id="38" name="Text Box 44" title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808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hAnsiTheme="majorHAnsi"/>
                                    <w:i/>
                                    <w:caps/>
                                    <w:color w:val="262626" w:themeColor="text1" w:themeTint="D9"/>
                                    <w:sz w:val="120"/>
                                    <w:szCs w:val="120"/>
                                  </w:rPr>
                                  <w:alias w:val="Title"/>
                                  <w:tag w:val=""/>
                                  <w:id w:val="1666976605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070EEFB1" w14:textId="17E97110" w:rsidR="007E7AED" w:rsidRDefault="007E7AED">
                                    <w:pPr>
                                      <w:pStyle w:val="NoSpacing"/>
                                      <w:spacing w:after="900"/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  <w:t>AS</w:t>
                                    </w:r>
                                    <w:r w:rsidR="006A19DA"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  <w:t>2 SNACKMAN</w:t>
                                    </w:r>
                                    <w:r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  <w:t xml:space="preserve"> GAM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262626" w:themeColor="text1" w:themeTint="D9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14377379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15:appearance w15:val="hidden"/>
                                  <w:text/>
                                </w:sdtPr>
                                <w:sdtEndPr>
                                  <w:rPr>
                                    <w:i/>
                                  </w:rPr>
                                </w:sdtEndPr>
                                <w:sdtContent>
                                  <w:p w14:paraId="630E14DE" w14:textId="129AAFC5" w:rsidR="007E7AED" w:rsidRDefault="004E0734">
                                    <w:pPr>
                                      <w:pStyle w:val="NoSpacing"/>
                                      <w:rPr>
                                        <w:i/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 xml:space="preserve">Web development </w:t>
                                    </w:r>
                                    <w:r w:rsidR="001B7CAC"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>CSY</w:t>
                                    </w:r>
                                    <w:r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>106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18872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6BAE83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4" o:spid="_x0000_s1026" type="#_x0000_t202" alt="Title: Title and subtitle" style="position:absolute;margin-left:28.3pt;margin-top:388.05pt;width:435.75pt;height:221.1pt;z-index:251655680;visibility:visible;mso-wrap-style:square;mso-width-percent:89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9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" filled="f" stroked="f" strokeweight=".5pt">
                    <v:textbox inset="93.6pt,,0">
                      <w:txbxContent>
                        <w:sdt>
                          <w:sdtPr>
                            <w:rPr>
                              <w:rFonts w:asciiTheme="majorHAnsi" w:hAnsiTheme="majorHAnsi"/>
                              <w:i/>
                              <w:caps/>
                              <w:color w:val="262626" w:themeColor="text1" w:themeTint="D9"/>
                              <w:sz w:val="120"/>
                              <w:szCs w:val="120"/>
                            </w:rPr>
                            <w:alias w:val="Title"/>
                            <w:tag w:val=""/>
                            <w:id w:val="166697660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EndPr/>
                          <w:sdtContent>
                            <w:p w14:paraId="070EEFB1" w14:textId="17E97110" w:rsidR="007E7AED" w:rsidRDefault="007E7AED">
                              <w:pPr>
                                <w:pStyle w:val="NoSpacing"/>
                                <w:spacing w:after="900"/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  <w:t>AS</w:t>
                              </w:r>
                              <w:r w:rsidR="006A19DA"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  <w:t>2 SNACKMAN</w:t>
                              </w:r>
                              <w:r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  <w:t xml:space="preserve"> GAME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262626" w:themeColor="text1" w:themeTint="D9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143773791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15:appearance w15:val="hidden"/>
                            <w:text/>
                          </w:sdtPr>
                          <w:sdtEndPr>
                            <w:rPr>
                              <w:i/>
                            </w:rPr>
                          </w:sdtEndPr>
                          <w:sdtContent>
                            <w:p w14:paraId="630E14DE" w14:textId="129AAFC5" w:rsidR="007E7AED" w:rsidRDefault="004E0734">
                              <w:pPr>
                                <w:pStyle w:val="NoSpacing"/>
                                <w:rPr>
                                  <w:i/>
                                  <w:color w:val="262626" w:themeColor="text1" w:themeTint="D9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 xml:space="preserve">Web development </w:t>
                              </w:r>
                              <w:r w:rsidR="001B7CAC"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>CSY</w:t>
                              </w:r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>1063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31284E">
            <w:t xml:space="preserve"> </w:t>
          </w:r>
          <w:r w:rsidRPr="0031284E">
            <w:rPr>
              <w:noProof/>
            </w:rPr>
            <w:drawing>
              <wp:inline distT="0" distB="0" distL="0" distR="0" wp14:anchorId="14E59F2B" wp14:editId="08BB7863">
                <wp:extent cx="3762381" cy="3931200"/>
                <wp:effectExtent l="215900" t="0" r="288925" b="222250"/>
                <wp:docPr id="114415685" name="Picture 1" descr="A screen shot of a g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4415685" name="Picture 1" descr="A screen shot of a game&#10;&#10;Description automatically generated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2381" cy="39312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noFill/>
                        </a:ln>
                        <a:effectLst>
                          <a:outerShdw blurRad="152400" dist="12000" dir="900000" sy="98000" kx="110000" ky="200000" algn="tl" rotWithShape="0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perspectiveRelaxed">
                            <a:rot lat="19800000" lon="1200000" rev="20820000"/>
                          </a:camera>
                          <a:lightRig rig="threePt" dir="t"/>
                        </a:scene3d>
                        <a:sp3d contourW="6350" prstMaterial="matte">
                          <a:bevelT w="101600" h="101600"/>
                          <a:contourClr>
                            <a:srgbClr val="969696"/>
                          </a:contourClr>
                        </a:sp3d>
                      </pic:spPr>
                    </pic:pic>
                  </a:graphicData>
                </a:graphic>
              </wp:inline>
            </w:drawing>
          </w:r>
          <w:r w:rsidR="007E7AE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6C792C4F" wp14:editId="1CC59534">
                    <wp:simplePos x="0" y="0"/>
                    <wp:positionH relativeFrom="page">
                      <wp:align>left</wp:align>
                    </wp:positionH>
                    <wp:positionV relativeFrom="page">
                      <wp:align>bottom</wp:align>
                    </wp:positionV>
                    <wp:extent cx="5534025" cy="2724912"/>
                    <wp:effectExtent l="0" t="0" r="0" b="0"/>
                    <wp:wrapNone/>
                    <wp:docPr id="36" name="Text Box 42" title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7249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noProof/>
                                  </w:rPr>
                                  <w:alias w:val="Author"/>
                                  <w:tag w:val=""/>
                                  <w:id w:val="-1315403320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5F16C8C8" w14:textId="145A3DA5" w:rsidR="007E7AED" w:rsidRDefault="00C45C02">
                                    <w:pPr>
                                      <w:pStyle w:val="NoSpacing"/>
                                      <w:spacing w:after="480"/>
                                      <w:rPr>
                                        <w:i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</w:pPr>
                                    <w:r w:rsidRPr="00C45C02">
                                      <w:rPr>
                                        <w:noProof/>
                                      </w:rPr>
                                      <w:t>Kameron Bains</w:t>
                                    </w:r>
                                  </w:p>
                                </w:sdtContent>
                              </w:sdt>
                              <w:p w14:paraId="08217840" w14:textId="45FE20CC" w:rsidR="007E7AED" w:rsidRDefault="00CF6962">
                                <w:pPr>
                                  <w:pStyle w:val="NoSpacing"/>
                                  <w:rPr>
                                    <w:i/>
                                    <w:color w:val="262626" w:themeColor="text1" w:themeTint="D9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i/>
                                      <w:color w:val="262626" w:themeColor="text1" w:themeTint="D9"/>
                                      <w:sz w:val="26"/>
                                      <w:szCs w:val="26"/>
                                    </w:rPr>
                                    <w:alias w:val="Company"/>
                                    <w:tag w:val=""/>
                                    <w:id w:val="775749618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r w:rsidR="007E7AED">
                                      <w:rPr>
                                        <w:i/>
                                        <w:color w:val="262626" w:themeColor="text1" w:themeTint="D9"/>
                                        <w:sz w:val="26"/>
                                        <w:szCs w:val="26"/>
                                      </w:rPr>
                                      <w:t>University of Northampton</w:t>
                                    </w:r>
                                  </w:sdtContent>
                                </w:sdt>
                                <w:r w:rsidR="007E7AED">
                                  <w:rPr>
                                    <w:i/>
                                    <w:color w:val="262626" w:themeColor="text1" w:themeTint="D9"/>
                                    <w:sz w:val="26"/>
                                    <w:szCs w:val="2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188720" tIns="91440" rIns="0" bIns="9144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C792C4F" id="Text Box 42" o:spid="_x0000_s1027" type="#_x0000_t202" alt="Title: Title and subtitle" style="position:absolute;margin-left:0;margin-top:0;width:435.75pt;height:214.55pt;z-index:251661824;visibility:visible;mso-wrap-style:square;mso-width-percent:890;mso-height-percent:0;mso-wrap-distance-left:9pt;mso-wrap-distance-top:0;mso-wrap-distance-right:9pt;mso-wrap-distance-bottom:0;mso-position-horizontal:left;mso-position-horizontal-relative:page;mso-position-vertical:bottom;mso-position-vertical-relative:page;mso-width-percent:89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" filled="f" stroked="f" strokeweight=".5pt">
                    <v:textbox inset="93.6pt,7.2pt,0,1in">
                      <w:txbxContent>
                        <w:sdt>
                          <w:sdtPr>
                            <w:rPr>
                              <w:noProof/>
                            </w:rPr>
                            <w:alias w:val="Author"/>
                            <w:tag w:val=""/>
                            <w:id w:val="-1315403320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15:appearance w15:val="hidden"/>
                            <w:text/>
                          </w:sdtPr>
                          <w:sdtEndPr/>
                          <w:sdtContent>
                            <w:p w14:paraId="5F16C8C8" w14:textId="145A3DA5" w:rsidR="007E7AED" w:rsidRDefault="00C45C02">
                              <w:pPr>
                                <w:pStyle w:val="NoSpacing"/>
                                <w:spacing w:after="480"/>
                                <w:rPr>
                                  <w:i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</w:pPr>
                              <w:r w:rsidRPr="00C45C02">
                                <w:rPr>
                                  <w:noProof/>
                                </w:rPr>
                                <w:t>Kameron Bains</w:t>
                              </w:r>
                            </w:p>
                          </w:sdtContent>
                        </w:sdt>
                        <w:p w14:paraId="08217840" w14:textId="45FE20CC" w:rsidR="007E7AED" w:rsidRDefault="00CF6962">
                          <w:pPr>
                            <w:pStyle w:val="NoSpacing"/>
                            <w:rPr>
                              <w:i/>
                              <w:color w:val="262626" w:themeColor="text1" w:themeTint="D9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i/>
                                <w:color w:val="262626" w:themeColor="text1" w:themeTint="D9"/>
                                <w:sz w:val="26"/>
                                <w:szCs w:val="26"/>
                              </w:rPr>
                              <w:alias w:val="Company"/>
                              <w:tag w:val=""/>
                              <w:id w:val="775749618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15:appearance w15:val="hidden"/>
                              <w:text/>
                            </w:sdtPr>
                            <w:sdtEndPr/>
                            <w:sdtContent>
                              <w:r w:rsidR="007E7AED">
                                <w:rPr>
                                  <w:i/>
                                  <w:color w:val="262626" w:themeColor="text1" w:themeTint="D9"/>
                                  <w:sz w:val="26"/>
                                  <w:szCs w:val="26"/>
                                </w:rPr>
                                <w:t>University of Northampton</w:t>
                              </w:r>
                            </w:sdtContent>
                          </w:sdt>
                          <w:r w:rsidR="007E7AED">
                            <w:rPr>
                              <w:i/>
                              <w:color w:val="262626" w:themeColor="text1" w:themeTint="D9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7E7AE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1" locked="0" layoutInCell="1" allowOverlap="1" wp14:anchorId="162BAA04" wp14:editId="53556F1C">
                    <wp:simplePos x="0" y="0"/>
                    <mc:AlternateContent>
                      <mc:Choice Requires="wp14">
                        <wp:positionH relativeFrom="page">
                          <wp14:pctPosHOffset>10000</wp14:pctPosHOffset>
                        </wp:positionH>
                      </mc:Choice>
                      <mc:Fallback>
                        <wp:positionH relativeFrom="page">
                          <wp:posOffset>75565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5000</wp14:pctPosVOffset>
                        </wp:positionV>
                      </mc:Choice>
                      <mc:Fallback>
                        <wp:positionV relativeFrom="page">
                          <wp:posOffset>1603375</wp:posOffset>
                        </wp:positionV>
                      </mc:Fallback>
                    </mc:AlternateContent>
                    <wp:extent cx="0" cy="1543050"/>
                    <wp:effectExtent l="19050" t="0" r="19050" b="23495"/>
                    <wp:wrapNone/>
                    <wp:docPr id="37" name="Straight Connector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4305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85000"/>
                                  <a:lumOff val="1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page">
                      <wp14:pctHeight>79500</wp14:pctHeight>
                    </wp14:sizeRelV>
                  </wp:anchor>
                </w:drawing>
              </mc:Choice>
              <mc:Fallback>
                <w:pict>
                  <v:line w14:anchorId="02D08A1C" id="Straight Connector 43" o:spid="_x0000_s1026" style="position:absolute;z-index:-251657728;visibility:visible;mso-wrap-style:square;mso-height-percent:795;mso-left-percent:100;mso-top-percent:150;mso-wrap-distance-left:9pt;mso-wrap-distance-top:0;mso-wrap-distance-right:9pt;mso-wrap-distance-bottom:0;mso-position-horizontal-relative:page;mso-position-vertical-relative:page;mso-height-percent:795;mso-left-percent:100;mso-top-percent:150;mso-height-relative:page" from="0,0" to="0,12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" strokecolor="#272727 [2749]" strokeweight="2.25pt">
                    <v:stroke joinstyle="miter"/>
                    <w10:wrap anchorx="page" anchory="page"/>
                  </v:line>
                </w:pict>
              </mc:Fallback>
            </mc:AlternateContent>
          </w:r>
        </w:p>
        <w:p w14:paraId="2F8A1365" w14:textId="41488A9E" w:rsidR="007E7AED" w:rsidRDefault="007E7AED">
          <w:pPr>
            <w:rPr>
              <w:rFonts w:asciiTheme="majorHAnsi" w:eastAsiaTheme="majorEastAsia" w:hAnsiTheme="majorHAnsi" w:cstheme="majorBidi"/>
              <w:color w:val="276E8B" w:themeColor="accent1" w:themeShade="BF"/>
              <w:sz w:val="40"/>
              <w:szCs w:val="40"/>
            </w:rPr>
          </w:pPr>
          <w:r>
            <w:br w:type="page"/>
          </w:r>
        </w:p>
      </w:sdtContent>
    </w:sdt>
    <w:p w14:paraId="5C73CC66" w14:textId="413D0A86" w:rsidR="00711DE0" w:rsidRPr="001B7A35" w:rsidRDefault="00711DE0" w:rsidP="007E7AED">
      <w:pPr>
        <w:pStyle w:val="Heading1"/>
        <w:numPr>
          <w:ilvl w:val="0"/>
          <w:numId w:val="0"/>
        </w:num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kern w:val="2"/>
          <w:sz w:val="24"/>
          <w:szCs w:val="24"/>
          <w:lang w:val="en-GB"/>
          <w14:ligatures w14:val="standardContextual"/>
        </w:rPr>
        <w:id w:val="1013806414"/>
        <w:docPartObj>
          <w:docPartGallery w:val="Table of Contents"/>
          <w:docPartUnique/>
        </w:docPartObj>
      </w:sdtPr>
      <w:sdtEndPr/>
      <w:sdtContent>
        <w:p w14:paraId="61755B71" w14:textId="45FD3714" w:rsidR="00711DE0" w:rsidRDefault="00711DE0">
          <w:pPr>
            <w:pStyle w:val="TOCHeading"/>
          </w:pPr>
          <w:r>
            <w:t>Table of Contents</w:t>
          </w:r>
        </w:p>
        <w:p w14:paraId="24103EB2" w14:textId="486E2397" w:rsidR="000B444C" w:rsidRDefault="00711DE0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66237740" w:history="1">
            <w:r w:rsidR="000B444C" w:rsidRPr="009E3187">
              <w:rPr>
                <w:rStyle w:val="Hyperlink"/>
                <w:noProof/>
              </w:rPr>
              <w:t>2</w:t>
            </w:r>
            <w:r w:rsidR="000B444C"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="000B444C" w:rsidRPr="009E3187">
              <w:rPr>
                <w:rStyle w:val="Hyperlink"/>
                <w:noProof/>
              </w:rPr>
              <w:t>Table of tables</w:t>
            </w:r>
            <w:r w:rsidR="000B444C">
              <w:rPr>
                <w:noProof/>
                <w:webHidden/>
              </w:rPr>
              <w:tab/>
            </w:r>
            <w:r w:rsidR="000B444C">
              <w:rPr>
                <w:noProof/>
                <w:webHidden/>
              </w:rPr>
              <w:fldChar w:fldCharType="begin"/>
            </w:r>
            <w:r w:rsidR="000B444C">
              <w:rPr>
                <w:noProof/>
                <w:webHidden/>
              </w:rPr>
              <w:instrText xml:space="preserve"> PAGEREF _Toc166237740 \h </w:instrText>
            </w:r>
            <w:r w:rsidR="000B444C">
              <w:rPr>
                <w:noProof/>
                <w:webHidden/>
              </w:rPr>
            </w:r>
            <w:r w:rsidR="000B444C">
              <w:rPr>
                <w:noProof/>
                <w:webHidden/>
              </w:rPr>
              <w:fldChar w:fldCharType="separate"/>
            </w:r>
            <w:r w:rsidR="000B444C">
              <w:rPr>
                <w:noProof/>
                <w:webHidden/>
              </w:rPr>
              <w:t>1</w:t>
            </w:r>
            <w:r w:rsidR="000B444C">
              <w:rPr>
                <w:noProof/>
                <w:webHidden/>
              </w:rPr>
              <w:fldChar w:fldCharType="end"/>
            </w:r>
          </w:hyperlink>
        </w:p>
        <w:p w14:paraId="1E420157" w14:textId="0C30D2EE" w:rsidR="000B444C" w:rsidRDefault="000B444C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41" w:history="1">
            <w:r w:rsidRPr="009E3187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Table of im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A35CD" w14:textId="568877BF" w:rsidR="000B444C" w:rsidRDefault="000B444C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42" w:history="1">
            <w:r w:rsidRPr="009E3187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EF974" w14:textId="7FC05271" w:rsidR="000B444C" w:rsidRDefault="000B444C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43" w:history="1">
            <w:r w:rsidRPr="009E3187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493E8" w14:textId="556DDAC2" w:rsidR="000B444C" w:rsidRDefault="000B444C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44" w:history="1">
            <w:r w:rsidRPr="009E3187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B1108" w14:textId="14A6E401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45" w:history="1">
            <w:r w:rsidRPr="009E3187">
              <w:rPr>
                <w:rStyle w:val="Hyperlink"/>
                <w:noProof/>
              </w:rPr>
              <w:t>6.1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How did I test that my code worke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95384" w14:textId="48771F4A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46" w:history="1">
            <w:r w:rsidRPr="009E3187">
              <w:rPr>
                <w:rStyle w:val="Hyperlink"/>
                <w:noProof/>
              </w:rPr>
              <w:t>6.2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Testing certain aspects of th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5F9A5" w14:textId="3BBB2923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47" w:history="1">
            <w:r w:rsidRPr="009E3187">
              <w:rPr>
                <w:rStyle w:val="Hyperlink"/>
                <w:noProof/>
              </w:rPr>
              <w:t>6.3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What tests did I carry out and the outcom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7112C" w14:textId="50D64B33" w:rsidR="000B444C" w:rsidRDefault="000B444C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66237748" w:history="1">
            <w:r w:rsidRPr="009E3187">
              <w:rPr>
                <w:rStyle w:val="Hyperlink"/>
                <w:noProof/>
              </w:rPr>
              <w:t>6.3.1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Black 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AA3EA" w14:textId="022AFFDE" w:rsidR="000B444C" w:rsidRDefault="000B444C">
          <w:pPr>
            <w:pStyle w:val="TOC3"/>
            <w:tabs>
              <w:tab w:val="left" w:pos="120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66237749" w:history="1">
            <w:r w:rsidRPr="009E3187">
              <w:rPr>
                <w:rStyle w:val="Hyperlink"/>
                <w:noProof/>
              </w:rPr>
              <w:t>6.3.2</w:t>
            </w:r>
            <w:r>
              <w:rPr>
                <w:rFonts w:eastAsiaTheme="minorEastAsia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White 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F4D87" w14:textId="032171CF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50" w:history="1">
            <w:r w:rsidRPr="009E3187">
              <w:rPr>
                <w:rStyle w:val="Hyperlink"/>
                <w:noProof/>
              </w:rPr>
              <w:t>6.4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What bugs were  there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E2842" w14:textId="6583A8F6" w:rsidR="000B444C" w:rsidRDefault="000B444C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51" w:history="1">
            <w:r w:rsidRPr="009E3187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B3B53" w14:textId="569818EE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52" w:history="1">
            <w:r w:rsidRPr="009E3187">
              <w:rPr>
                <w:rStyle w:val="Hyperlink"/>
                <w:noProof/>
              </w:rPr>
              <w:t>7.1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Known bugs and the weak points of the gam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FC6B4" w14:textId="43D74D78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53" w:history="1">
            <w:r w:rsidRPr="009E3187">
              <w:rPr>
                <w:rStyle w:val="Hyperlink"/>
                <w:noProof/>
              </w:rPr>
              <w:t>7.2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what went wel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6C26D" w14:textId="59590BB0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54" w:history="1">
            <w:r w:rsidRPr="009E3187">
              <w:rPr>
                <w:rStyle w:val="Hyperlink"/>
                <w:noProof/>
              </w:rPr>
              <w:t>7.3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future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DC40A" w14:textId="6E69785A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55" w:history="1">
            <w:r w:rsidRPr="009E3187">
              <w:rPr>
                <w:rStyle w:val="Hyperlink"/>
                <w:noProof/>
              </w:rPr>
              <w:t>7.4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If I had more time, what would I a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6719A" w14:textId="463CA370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56" w:history="1">
            <w:r w:rsidRPr="009E3187">
              <w:rPr>
                <w:rStyle w:val="Hyperlink"/>
                <w:noProof/>
              </w:rPr>
              <w:t>7.5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How easy would it be to development more functionalit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0DCBE" w14:textId="7825E23F" w:rsidR="000B444C" w:rsidRDefault="000B444C">
          <w:pPr>
            <w:pStyle w:val="TOC2"/>
            <w:tabs>
              <w:tab w:val="left" w:pos="960"/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66237757" w:history="1">
            <w:r w:rsidRPr="009E3187">
              <w:rPr>
                <w:rStyle w:val="Hyperlink"/>
                <w:noProof/>
              </w:rPr>
              <w:t>7.6</w:t>
            </w:r>
            <w:r>
              <w:rPr>
                <w:rFonts w:eastAsiaTheme="minorEastAsia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What would I do differentl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1168E" w14:textId="45FC34C4" w:rsidR="000B444C" w:rsidRDefault="000B444C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58" w:history="1">
            <w:r w:rsidRPr="009E3187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AFB89" w14:textId="5B4AEB98" w:rsidR="000B444C" w:rsidRDefault="000B444C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59" w:history="1">
            <w:r w:rsidRPr="009E3187">
              <w:rPr>
                <w:rStyle w:val="Hyperlink"/>
                <w:noProof/>
              </w:rPr>
              <w:t>9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Video demon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08837" w14:textId="39012117" w:rsidR="000B444C" w:rsidRDefault="000B444C">
          <w:pPr>
            <w:pStyle w:val="TOC1"/>
            <w:tabs>
              <w:tab w:val="left" w:pos="720"/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66237760" w:history="1">
            <w:r w:rsidRPr="009E3187">
              <w:rPr>
                <w:rStyle w:val="Hyperlink"/>
                <w:noProof/>
              </w:rPr>
              <w:t>10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  <w:lang w:eastAsia="en-GB"/>
              </w:rPr>
              <w:tab/>
            </w:r>
            <w:r w:rsidRPr="009E318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37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13C4F" w14:textId="1C66A7D5" w:rsidR="000B444C" w:rsidRDefault="00711DE0" w:rsidP="000B444C">
          <w:r>
            <w:rPr>
              <w:b/>
              <w:bCs/>
              <w:noProof/>
            </w:rPr>
            <w:fldChar w:fldCharType="end"/>
          </w:r>
        </w:p>
      </w:sdtContent>
    </w:sdt>
    <w:p w14:paraId="0F68E321" w14:textId="0B42234F" w:rsidR="007D3E96" w:rsidRPr="001B7A35" w:rsidRDefault="007D3E96" w:rsidP="000B444C">
      <w:r w:rsidRPr="001B7A35">
        <w:t xml:space="preserve"> </w:t>
      </w:r>
    </w:p>
    <w:p w14:paraId="4ED2E9B2" w14:textId="4ABC6213" w:rsidR="00606E49" w:rsidRPr="00606E49" w:rsidRDefault="00D109C0" w:rsidP="00D109C0">
      <w:pPr>
        <w:pStyle w:val="Heading1"/>
      </w:pPr>
      <w:bookmarkStart w:id="0" w:name="_Toc166237740"/>
      <w:r>
        <w:t>Table of tables</w:t>
      </w:r>
      <w:bookmarkEnd w:id="0"/>
    </w:p>
    <w:p w14:paraId="1966F1BC" w14:textId="389F91D6" w:rsidR="4302CB3B" w:rsidRDefault="4302CB3B" w:rsidP="4302CB3B">
      <w:pPr>
        <w:pStyle w:val="TOC2"/>
        <w:tabs>
          <w:tab w:val="right" w:leader="dot" w:pos="9015"/>
        </w:tabs>
        <w:rPr>
          <w:rStyle w:val="Hyperlink"/>
        </w:rPr>
      </w:pPr>
    </w:p>
    <w:p w14:paraId="040683D4" w14:textId="569EB82F" w:rsidR="00F21138" w:rsidRDefault="00F21138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fldChar w:fldCharType="begin"/>
      </w:r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instrText xml:space="preserve"> TOC \h \z \c "Table" </w:instrText>
      </w:r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fldChar w:fldCharType="separate"/>
      </w:r>
      <w:hyperlink w:anchor="_Toc166049819" w:history="1">
        <w:r w:rsidRPr="00AA3D58">
          <w:rPr>
            <w:rStyle w:val="Hyperlink"/>
            <w:noProof/>
          </w:rPr>
          <w:t>Table 1 Che</w:t>
        </w:r>
        <w:r w:rsidRPr="00AA3D58">
          <w:rPr>
            <w:rStyle w:val="Hyperlink"/>
            <w:noProof/>
          </w:rPr>
          <w:t>c</w:t>
        </w:r>
        <w:r w:rsidRPr="00AA3D58">
          <w:rPr>
            <w:rStyle w:val="Hyperlink"/>
            <w:noProof/>
          </w:rPr>
          <w:t>k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049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8FC0B4D" w14:textId="0D58FD54" w:rsidR="00F21138" w:rsidRDefault="00CF6962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049820" w:history="1">
        <w:r w:rsidR="00F21138" w:rsidRPr="00AA3D58">
          <w:rPr>
            <w:rStyle w:val="Hyperlink"/>
            <w:noProof/>
          </w:rPr>
          <w:t>Table 2 Bla</w:t>
        </w:r>
        <w:r w:rsidR="00F21138" w:rsidRPr="00AA3D58">
          <w:rPr>
            <w:rStyle w:val="Hyperlink"/>
            <w:noProof/>
          </w:rPr>
          <w:t>c</w:t>
        </w:r>
        <w:r w:rsidR="00F21138" w:rsidRPr="00AA3D58">
          <w:rPr>
            <w:rStyle w:val="Hyperlink"/>
            <w:noProof/>
          </w:rPr>
          <w:t>k box</w:t>
        </w:r>
        <w:r w:rsidR="00F21138">
          <w:rPr>
            <w:noProof/>
            <w:webHidden/>
          </w:rPr>
          <w:tab/>
        </w:r>
        <w:r w:rsidR="00F21138">
          <w:rPr>
            <w:noProof/>
            <w:webHidden/>
          </w:rPr>
          <w:fldChar w:fldCharType="begin"/>
        </w:r>
        <w:r w:rsidR="00F21138">
          <w:rPr>
            <w:noProof/>
            <w:webHidden/>
          </w:rPr>
          <w:instrText xml:space="preserve"> PAGEREF _Toc166049820 \h </w:instrText>
        </w:r>
        <w:r w:rsidR="00F21138">
          <w:rPr>
            <w:noProof/>
            <w:webHidden/>
          </w:rPr>
        </w:r>
        <w:r w:rsidR="00F21138">
          <w:rPr>
            <w:noProof/>
            <w:webHidden/>
          </w:rPr>
          <w:fldChar w:fldCharType="separate"/>
        </w:r>
        <w:r w:rsidR="00F21138">
          <w:rPr>
            <w:noProof/>
            <w:webHidden/>
          </w:rPr>
          <w:t>7</w:t>
        </w:r>
        <w:r w:rsidR="00F21138">
          <w:rPr>
            <w:noProof/>
            <w:webHidden/>
          </w:rPr>
          <w:fldChar w:fldCharType="end"/>
        </w:r>
      </w:hyperlink>
    </w:p>
    <w:p w14:paraId="484A2DB0" w14:textId="3E0BFCDB" w:rsidR="00F21138" w:rsidRDefault="00CF6962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049821" w:history="1">
        <w:r w:rsidR="00F21138" w:rsidRPr="00AA3D58">
          <w:rPr>
            <w:rStyle w:val="Hyperlink"/>
            <w:noProof/>
          </w:rPr>
          <w:t>Table 3 White box</w:t>
        </w:r>
        <w:r w:rsidR="00F21138">
          <w:rPr>
            <w:noProof/>
            <w:webHidden/>
          </w:rPr>
          <w:tab/>
        </w:r>
        <w:r w:rsidR="00F21138">
          <w:rPr>
            <w:noProof/>
            <w:webHidden/>
          </w:rPr>
          <w:fldChar w:fldCharType="begin"/>
        </w:r>
        <w:r w:rsidR="00F21138">
          <w:rPr>
            <w:noProof/>
            <w:webHidden/>
          </w:rPr>
          <w:instrText xml:space="preserve"> PAGEREF _Toc166049821 \h </w:instrText>
        </w:r>
        <w:r w:rsidR="00F21138">
          <w:rPr>
            <w:noProof/>
            <w:webHidden/>
          </w:rPr>
        </w:r>
        <w:r w:rsidR="00F21138">
          <w:rPr>
            <w:noProof/>
            <w:webHidden/>
          </w:rPr>
          <w:fldChar w:fldCharType="separate"/>
        </w:r>
        <w:r w:rsidR="00F21138">
          <w:rPr>
            <w:noProof/>
            <w:webHidden/>
          </w:rPr>
          <w:t>8</w:t>
        </w:r>
        <w:r w:rsidR="00F21138">
          <w:rPr>
            <w:noProof/>
            <w:webHidden/>
          </w:rPr>
          <w:fldChar w:fldCharType="end"/>
        </w:r>
      </w:hyperlink>
    </w:p>
    <w:p w14:paraId="3261A5E1" w14:textId="2ACA9199" w:rsidR="007E6C75" w:rsidRDefault="00F21138">
      <w:pP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</w:pPr>
      <w:r>
        <w:rPr>
          <w:rFonts w:asciiTheme="majorHAnsi" w:eastAsiaTheme="majorEastAsia" w:hAnsiTheme="majorHAnsi" w:cstheme="majorBidi"/>
          <w:color w:val="276E8B" w:themeColor="accent1" w:themeShade="BF"/>
          <w:sz w:val="40"/>
          <w:szCs w:val="40"/>
        </w:rPr>
        <w:lastRenderedPageBreak/>
        <w:fldChar w:fldCharType="end"/>
      </w:r>
    </w:p>
    <w:p w14:paraId="6D86D17F" w14:textId="32D4C867" w:rsidR="00387F4F" w:rsidRDefault="00387F4F" w:rsidP="00387F4F">
      <w:pPr>
        <w:pStyle w:val="Heading1"/>
      </w:pPr>
      <w:bookmarkStart w:id="1" w:name="_Toc166237741"/>
      <w:r>
        <w:t>Table of images</w:t>
      </w:r>
      <w:bookmarkEnd w:id="1"/>
    </w:p>
    <w:p w14:paraId="07DCCE50" w14:textId="3870C566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Image" </w:instrText>
      </w:r>
      <w:r>
        <w:fldChar w:fldCharType="separate"/>
      </w:r>
      <w:hyperlink w:anchor="_Toc166237584" w:history="1">
        <w:r w:rsidRPr="00AD532B">
          <w:rPr>
            <w:rStyle w:val="Hyperlink"/>
            <w:noProof/>
          </w:rPr>
          <w:t>Image 1 using console.log on local storage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CE397EC" w14:textId="13393D42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237585" w:history="1">
        <w:r w:rsidRPr="00AD532B">
          <w:rPr>
            <w:rStyle w:val="Hyperlink"/>
            <w:noProof/>
          </w:rPr>
          <w:t>Image 2 Showing the contents of local stor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480FCE" w14:textId="25F311CB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237586" w:history="1">
        <w:r w:rsidRPr="00AD532B">
          <w:rPr>
            <w:rStyle w:val="Hyperlink"/>
            <w:noProof/>
          </w:rPr>
          <w:t>Image 3 Showing that points gets updated on coll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19307DD" w14:textId="0C8ACAE5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237587" w:history="1">
        <w:r w:rsidRPr="00AD532B">
          <w:rPr>
            <w:rStyle w:val="Hyperlink"/>
            <w:noProof/>
          </w:rPr>
          <w:t>Image 4 Showing an error I got through out develop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0A15B58" w14:textId="6B2C33C6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237588" w:history="1">
        <w:r w:rsidRPr="00AD532B">
          <w:rPr>
            <w:rStyle w:val="Hyperlink"/>
            <w:noProof/>
          </w:rPr>
          <w:t>Image 5 How I fixed the err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939EFF8" w14:textId="34CA5D5F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237589" w:history="1">
        <w:r w:rsidRPr="00AD532B">
          <w:rPr>
            <w:rStyle w:val="Hyperlink"/>
            <w:noProof/>
          </w:rPr>
          <w:t>Image 6 Game crashing err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EB7F55A" w14:textId="66B0842E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237590" w:history="1">
        <w:r w:rsidRPr="00AD532B">
          <w:rPr>
            <w:rStyle w:val="Hyperlink"/>
            <w:noProof/>
          </w:rPr>
          <w:t>Image 7 what was causing  the game to cra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24C6BFE" w14:textId="171F9FD4" w:rsidR="00387F4F" w:rsidRDefault="00387F4F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166237591" w:history="1">
        <w:r w:rsidRPr="00AD532B">
          <w:rPr>
            <w:rStyle w:val="Hyperlink"/>
            <w:noProof/>
          </w:rPr>
          <w:t>Image 8 How I fixed the leaderboard bu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6237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BD031FB" w14:textId="68D7B122" w:rsidR="00387F4F" w:rsidRPr="00387F4F" w:rsidRDefault="00387F4F" w:rsidP="00387F4F">
      <w:r>
        <w:fldChar w:fldCharType="end"/>
      </w:r>
    </w:p>
    <w:p w14:paraId="210C6D74" w14:textId="636A286F" w:rsidR="00A46A86" w:rsidRPr="001B7A35" w:rsidRDefault="00A02C4E" w:rsidP="001B7A35">
      <w:pPr>
        <w:pStyle w:val="Heading1"/>
      </w:pPr>
      <w:bookmarkStart w:id="2" w:name="_Toc166005135"/>
      <w:bookmarkStart w:id="3" w:name="_Toc166005170"/>
      <w:bookmarkStart w:id="4" w:name="_Toc166005499"/>
      <w:bookmarkStart w:id="5" w:name="_Toc166237742"/>
      <w:r w:rsidRPr="001B7A35">
        <w:t>Checklist</w:t>
      </w:r>
      <w:bookmarkEnd w:id="2"/>
      <w:bookmarkEnd w:id="3"/>
      <w:bookmarkEnd w:id="4"/>
      <w:bookmarkEnd w:id="5"/>
      <w:r w:rsidR="00A84ACE">
        <w:t xml:space="preserve"> </w:t>
      </w:r>
    </w:p>
    <w:p w14:paraId="73A68208" w14:textId="77777777" w:rsidR="00A46A86" w:rsidRDefault="00A46A8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0AF26066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40AE8873" w:rsidR="00ED09D4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04F4C6D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0E23A66D" w:rsidR="00504325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089A2FC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09D606F5" w:rsidR="00967BD1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069DDFFD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2246B1E9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3B6F1757" w:rsidR="00EA655C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3C55BEBA" w:rsidR="00ED09D4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732F6E3A" w:rsidR="00706CDC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2FC644C8" w:rsidR="00AA3F1E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739CC919" w:rsidR="00B345DA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6A61F220" w:rsidR="001A5023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18D8B5B2" w:rsidR="00AA3F1E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5FA5C2DD" w:rsidR="00E95553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30C76D6D" w:rsidR="00E95553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6B5A4856" w:rsidR="006F2D2A" w:rsidRDefault="0082313C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3C6BD7CF" w:rsidR="00AA3F1E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5A099E48" w:rsidR="00AA3F1E" w:rsidRDefault="00D308A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6B69ABCB" w:rsidR="00B83993" w:rsidRDefault="00D308A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542A186B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51752D14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5510FE2B" w:rsidR="001C66A8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2795DCBA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199D9184" w:rsidR="00AC5334" w:rsidRDefault="00FF1F4C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07276DF4" w:rsidR="0018550A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58209DB5" w:rsidR="00CD0C64" w:rsidRDefault="00D84143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44D12D4" w:rsidR="0018550A" w:rsidRDefault="008363D5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1E078987" w:rsidR="005E74AE" w:rsidRDefault="00EA784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1B95EFE5" w:rsidR="002A126C" w:rsidRDefault="0002157A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6B2D0BDE" w:rsidR="005E74AE" w:rsidRDefault="00E0056A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626C2676" w:rsidR="00EB14BB" w:rsidRDefault="00CC7E7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3B2940A4" w:rsidR="0023675F" w:rsidRPr="00AA3F1E" w:rsidRDefault="00B12BF9" w:rsidP="00FE69CE">
            <w:pPr>
              <w:pStyle w:val="ListParagraph"/>
              <w:numPr>
                <w:ilvl w:val="0"/>
                <w:numId w:val="1"/>
              </w:numPr>
            </w:pPr>
            <w:r>
              <w:t>The ability to make the maze bigger and smaller</w:t>
            </w:r>
          </w:p>
        </w:tc>
        <w:sdt>
          <w:sdtPr>
            <w:id w:val="4939195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1D7BD4B6" w:rsidR="0023675F" w:rsidRDefault="00B12BF9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2B392885" w:rsidR="0023675F" w:rsidRPr="00AA3F1E" w:rsidRDefault="000E1137" w:rsidP="00FE69CE">
            <w:pPr>
              <w:pStyle w:val="ListParagraph"/>
              <w:numPr>
                <w:ilvl w:val="0"/>
                <w:numId w:val="1"/>
              </w:numPr>
            </w:pPr>
            <w:r>
              <w:t>Extra lives feature randomly spawn on the map</w:t>
            </w:r>
            <w:r w:rsidR="00364F74">
              <w:t xml:space="preserve"> </w:t>
            </w:r>
          </w:p>
        </w:tc>
        <w:sdt>
          <w:sdtPr>
            <w:id w:val="-7739413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04ADD3FA" w:rsidR="0023675F" w:rsidRDefault="00364F74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0028B82C" w14:textId="648BF4B4" w:rsidR="00AA3F1E" w:rsidRDefault="006826BA" w:rsidP="006826BA">
      <w:pPr>
        <w:pStyle w:val="Caption"/>
      </w:pPr>
      <w:bookmarkStart w:id="6" w:name="_Toc166049819"/>
      <w:r>
        <w:t xml:space="preserve">Table </w:t>
      </w:r>
      <w:r w:rsidR="00CF6962">
        <w:fldChar w:fldCharType="begin"/>
      </w:r>
      <w:r w:rsidR="00CF6962">
        <w:instrText xml:space="preserve"> SEQ Table \* ARABIC </w:instrText>
      </w:r>
      <w:r w:rsidR="00CF6962">
        <w:fldChar w:fldCharType="separate"/>
      </w:r>
      <w:r w:rsidR="00E774AA">
        <w:rPr>
          <w:noProof/>
        </w:rPr>
        <w:t>1</w:t>
      </w:r>
      <w:r w:rsidR="00CF6962">
        <w:rPr>
          <w:noProof/>
        </w:rPr>
        <w:fldChar w:fldCharType="end"/>
      </w:r>
      <w:r>
        <w:t xml:space="preserve"> Checklist</w:t>
      </w:r>
      <w:bookmarkEnd w:id="6"/>
    </w:p>
    <w:p w14:paraId="454D289B" w14:textId="77777777" w:rsidR="00A02C4E" w:rsidRDefault="00A02C4E"/>
    <w:p w14:paraId="0B36847D" w14:textId="77777777" w:rsidR="00A02C4E" w:rsidRDefault="00A02C4E"/>
    <w:p w14:paraId="285D9994" w14:textId="653BDB7A" w:rsidR="00A02C4E" w:rsidRDefault="00055375" w:rsidP="00730BE8">
      <w:pPr>
        <w:pStyle w:val="Heading1"/>
      </w:pPr>
      <w:bookmarkStart w:id="7" w:name="_Toc166005136"/>
      <w:bookmarkStart w:id="8" w:name="_Toc166005171"/>
      <w:bookmarkStart w:id="9" w:name="_Toc166005500"/>
      <w:bookmarkStart w:id="10" w:name="_Toc166237743"/>
      <w:r>
        <w:lastRenderedPageBreak/>
        <w:t>Introduction</w:t>
      </w:r>
      <w:bookmarkEnd w:id="7"/>
      <w:bookmarkEnd w:id="8"/>
      <w:bookmarkEnd w:id="9"/>
      <w:bookmarkEnd w:id="10"/>
      <w:r>
        <w:t xml:space="preserve"> </w:t>
      </w:r>
    </w:p>
    <w:p w14:paraId="3ADEC5C5" w14:textId="1C8D64B6" w:rsidR="00462363" w:rsidRPr="007F4581" w:rsidRDefault="00462363" w:rsidP="00462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This document will go into detail about the development of my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snack man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game I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created, why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certain things have been added to the </w:t>
      </w:r>
      <w:r w:rsidR="006A19DA" w:rsidRPr="007F4581">
        <w:rPr>
          <w:rStyle w:val="normaltextrun"/>
          <w:rFonts w:ascii="Aptos" w:eastAsiaTheme="majorEastAsia" w:hAnsi="Aptos" w:cs="Segoe UI"/>
          <w:sz w:val="28"/>
          <w:szCs w:val="28"/>
        </w:rPr>
        <w:t>game,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hat methods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used to create the game and any difficulties I had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throughout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the </w:t>
      </w:r>
      <w:proofErr w:type="gramStart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>process ,</w:t>
      </w:r>
      <w:proofErr w:type="gramEnd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talking about what I like about the game ,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strengths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and weaknesses and if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had more time what </w:t>
      </w:r>
      <w:r w:rsidR="00EE25AF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ould add to it . </w:t>
      </w:r>
      <w:r w:rsidRPr="007F4581"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0F55E2C6" w14:textId="77777777" w:rsidR="00462363" w:rsidRPr="007F4581" w:rsidRDefault="00462363" w:rsidP="004623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2F047BDB" w14:textId="27A02BB5" w:rsidR="00055375" w:rsidRPr="00055375" w:rsidRDefault="00055375" w:rsidP="00055375"/>
    <w:p w14:paraId="1B5FA33C" w14:textId="40B950FF" w:rsidR="00A02C4E" w:rsidRDefault="00A02C4E" w:rsidP="00A02C4E">
      <w:pPr>
        <w:pStyle w:val="Heading1"/>
      </w:pPr>
      <w:bookmarkStart w:id="11" w:name="_Toc166005137"/>
      <w:bookmarkStart w:id="12" w:name="_Toc166005172"/>
      <w:bookmarkStart w:id="13" w:name="_Toc166005501"/>
      <w:bookmarkStart w:id="14" w:name="_Toc166237744"/>
      <w:r>
        <w:t>Testing</w:t>
      </w:r>
      <w:bookmarkEnd w:id="11"/>
      <w:bookmarkEnd w:id="12"/>
      <w:bookmarkEnd w:id="13"/>
      <w:bookmarkEnd w:id="14"/>
    </w:p>
    <w:p w14:paraId="53F4C81C" w14:textId="7BE27008" w:rsidR="00A02C4E" w:rsidRDefault="00A02C4E" w:rsidP="00410913">
      <w:pPr>
        <w:pStyle w:val="Heading2"/>
        <w:rPr>
          <w:rStyle w:val="SubtleEmphasis"/>
          <w:i w:val="0"/>
          <w:iCs w:val="0"/>
          <w:color w:val="276E8B" w:themeColor="accent1" w:themeShade="BF"/>
        </w:rPr>
      </w:pPr>
      <w:bookmarkStart w:id="15" w:name="_Toc166237745"/>
      <w:r w:rsidRPr="005D2D99">
        <w:rPr>
          <w:rStyle w:val="SubtleEmphasis"/>
          <w:i w:val="0"/>
          <w:iCs w:val="0"/>
          <w:color w:val="276E8B" w:themeColor="accent1" w:themeShade="BF"/>
        </w:rPr>
        <w:t xml:space="preserve">How did </w:t>
      </w:r>
      <w:r w:rsidR="004704AC" w:rsidRPr="005D2D99">
        <w:rPr>
          <w:rStyle w:val="SubtleEmphasis"/>
          <w:i w:val="0"/>
          <w:iCs w:val="0"/>
          <w:color w:val="276E8B" w:themeColor="accent1" w:themeShade="BF"/>
        </w:rPr>
        <w:t>I</w:t>
      </w:r>
      <w:r w:rsidRPr="005D2D99">
        <w:rPr>
          <w:rStyle w:val="SubtleEmphasis"/>
          <w:i w:val="0"/>
          <w:iCs w:val="0"/>
          <w:color w:val="276E8B" w:themeColor="accent1" w:themeShade="BF"/>
        </w:rPr>
        <w:t xml:space="preserve"> test</w:t>
      </w:r>
      <w:r w:rsidR="00D413C6" w:rsidRPr="005D2D99">
        <w:rPr>
          <w:rStyle w:val="SubtleEmphasis"/>
          <w:i w:val="0"/>
          <w:iCs w:val="0"/>
          <w:color w:val="276E8B" w:themeColor="accent1" w:themeShade="BF"/>
        </w:rPr>
        <w:t xml:space="preserve"> </w:t>
      </w:r>
      <w:r w:rsidR="00FA35F0" w:rsidRPr="005D2D99">
        <w:rPr>
          <w:rStyle w:val="SubtleEmphasis"/>
          <w:i w:val="0"/>
          <w:iCs w:val="0"/>
          <w:color w:val="276E8B" w:themeColor="accent1" w:themeShade="BF"/>
        </w:rPr>
        <w:t>that my</w:t>
      </w:r>
      <w:r w:rsidRPr="005D2D99">
        <w:rPr>
          <w:rStyle w:val="SubtleEmphasis"/>
          <w:i w:val="0"/>
          <w:iCs w:val="0"/>
          <w:color w:val="276E8B" w:themeColor="accent1" w:themeShade="BF"/>
        </w:rPr>
        <w:t xml:space="preserve"> code </w:t>
      </w:r>
      <w:r w:rsidR="006A19DA" w:rsidRPr="005D2D99">
        <w:rPr>
          <w:rStyle w:val="SubtleEmphasis"/>
          <w:i w:val="0"/>
          <w:iCs w:val="0"/>
          <w:color w:val="276E8B" w:themeColor="accent1" w:themeShade="BF"/>
        </w:rPr>
        <w:t>worked?</w:t>
      </w:r>
      <w:bookmarkEnd w:id="15"/>
    </w:p>
    <w:p w14:paraId="5A39CDCB" w14:textId="2B2EBE41" w:rsidR="00FD6993" w:rsidRPr="007F4581" w:rsidRDefault="00FD6993" w:rsidP="00FD69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Throughout the development of the Game I used many testing methods when I encountering any bugs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as having or if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just wanted to make sure my code was working how it was supposed to be  , I find testing one of the best ways for making sure everything works smoothly if by testing that it can make sure come up with a decision  on what to add or how something will work which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did may times and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ill go through in this document</w:t>
      </w:r>
      <w:r w:rsidRPr="007F4581">
        <w:rPr>
          <w:rStyle w:val="normaltextrun"/>
          <w:rFonts w:ascii="Aptos" w:eastAsiaTheme="majorEastAsia" w:hAnsi="Aptos" w:cs="Segoe UI"/>
          <w:sz w:val="22"/>
          <w:szCs w:val="22"/>
        </w:rPr>
        <w:t>.</w:t>
      </w: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7698D450" w14:textId="77777777" w:rsidR="00FD6993" w:rsidRPr="007F4581" w:rsidRDefault="00FD6993" w:rsidP="00FD699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4B000E42" w14:textId="77777777" w:rsidR="00410913" w:rsidRPr="00410913" w:rsidRDefault="00410913" w:rsidP="00410913"/>
    <w:p w14:paraId="4D4F130C" w14:textId="78C77C09" w:rsidR="00B229FB" w:rsidRDefault="00B229FB" w:rsidP="00410913">
      <w:pPr>
        <w:pStyle w:val="Heading2"/>
      </w:pPr>
      <w:bookmarkStart w:id="16" w:name="_Toc166237746"/>
      <w:r>
        <w:t xml:space="preserve">Testing certain </w:t>
      </w:r>
      <w:r w:rsidR="00FA35F0">
        <w:t>aspects</w:t>
      </w:r>
      <w:r>
        <w:t xml:space="preserve"> of the code</w:t>
      </w:r>
      <w:bookmarkEnd w:id="16"/>
      <w:r>
        <w:t xml:space="preserve"> </w:t>
      </w:r>
    </w:p>
    <w:p w14:paraId="5FA809E5" w14:textId="03DD99D6" w:rsidR="007C1563" w:rsidRPr="007F4581" w:rsidRDefault="007C1563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A method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used to test my code was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printing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variables to the console to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allow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me to see if the values are wanted were correct allowing me to make sure the game logic of my game is correct.</w:t>
      </w:r>
      <w:r w:rsidRPr="007F4581"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4C90731B" w14:textId="77777777" w:rsidR="007C1563" w:rsidRPr="007F4581" w:rsidRDefault="007C1563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6"/>
          <w:szCs w:val="16"/>
        </w:rPr>
      </w:pPr>
      <w:r w:rsidRPr="007F4581">
        <w:rPr>
          <w:rStyle w:val="eop"/>
          <w:rFonts w:ascii="Aptos" w:eastAsiaTheme="majorEastAsia" w:hAnsi="Aptos" w:cs="Segoe UI"/>
          <w:sz w:val="22"/>
          <w:szCs w:val="22"/>
        </w:rPr>
        <w:t> </w:t>
      </w:r>
    </w:p>
    <w:p w14:paraId="5C9CA647" w14:textId="7C983620" w:rsidR="007C1563" w:rsidRDefault="007C1563" w:rsidP="007C1563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eastAsiaTheme="majorEastAsia" w:hAnsi="Aptos" w:cs="Segoe UI"/>
        </w:rPr>
      </w:pPr>
      <w:r>
        <w:rPr>
          <w:rStyle w:val="wacimagecontainer"/>
          <w:rFonts w:ascii="Segoe UI" w:eastAsiaTheme="majorEastAsia" w:hAnsi="Segoe UI" w:cs="Segoe UI"/>
          <w:noProof/>
          <w:sz w:val="18"/>
          <w:szCs w:val="18"/>
        </w:rPr>
        <w:drawing>
          <wp:inline distT="0" distB="0" distL="0" distR="0" wp14:anchorId="5DF101E3" wp14:editId="400435FE">
            <wp:extent cx="2909570" cy="775970"/>
            <wp:effectExtent l="0" t="0" r="0" b="0"/>
            <wp:docPr id="1315801596" name="Picture 3" descr="A blue background with yellow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801596" name="Picture 3" descr="A blue background with yellow and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570" cy="77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Aptos" w:eastAsiaTheme="majorEastAsia" w:hAnsi="Aptos" w:cs="Segoe UI"/>
        </w:rPr>
        <w:t> </w:t>
      </w:r>
    </w:p>
    <w:p w14:paraId="422CE5F0" w14:textId="17D25FA0" w:rsidR="001B7CAC" w:rsidRDefault="001B7CAC" w:rsidP="001B7CAC">
      <w:pPr>
        <w:pStyle w:val="Caption"/>
        <w:rPr>
          <w:rFonts w:ascii="Segoe UI" w:hAnsi="Segoe UI" w:cs="Segoe UI"/>
        </w:rPr>
      </w:pPr>
      <w:bookmarkStart w:id="17" w:name="_Toc166237584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 w:rsidR="00387F4F">
        <w:rPr>
          <w:noProof/>
        </w:rPr>
        <w:t>1</w:t>
      </w:r>
      <w:r>
        <w:fldChar w:fldCharType="end"/>
      </w:r>
      <w:r>
        <w:t xml:space="preserve"> using console.log on local storage </w:t>
      </w:r>
      <w:proofErr w:type="gramStart"/>
      <w:r>
        <w:t>contents</w:t>
      </w:r>
      <w:bookmarkEnd w:id="17"/>
      <w:proofErr w:type="gramEnd"/>
    </w:p>
    <w:p w14:paraId="00A3D8F9" w14:textId="7A965EDC" w:rsidR="007C1563" w:rsidRPr="007F4581" w:rsidRDefault="007C1563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This is how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as making sure everything I wanted for the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leader board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was getting added to local storage and it was in correct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layout,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</w:t>
      </w:r>
      <w:r w:rsidR="00FA35F0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had a lot of problems with </w:t>
      </w:r>
      <w:r w:rsidR="006A19DA" w:rsidRPr="007F4581">
        <w:rPr>
          <w:rStyle w:val="normaltextrun"/>
          <w:rFonts w:ascii="Aptos" w:eastAsiaTheme="majorEastAsia" w:hAnsi="Aptos" w:cs="Segoe UI"/>
          <w:sz w:val="28"/>
          <w:szCs w:val="28"/>
        </w:rPr>
        <w:t>this,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but </w:t>
      </w:r>
      <w:r w:rsidR="00491EE4" w:rsidRPr="007F4581">
        <w:rPr>
          <w:rStyle w:val="normaltextrun"/>
          <w:rFonts w:ascii="Aptos" w:eastAsiaTheme="majorEastAsia" w:hAnsi="Aptos" w:cs="Segoe UI"/>
          <w:sz w:val="28"/>
          <w:szCs w:val="28"/>
        </w:rPr>
        <w:t>I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managed to sort this out and put the username has the key which will access the score allowing me to retrieve it </w:t>
      </w:r>
      <w:r w:rsidR="00491EE4" w:rsidRPr="007F4581">
        <w:rPr>
          <w:rStyle w:val="normaltextrun"/>
          <w:rFonts w:ascii="Aptos" w:eastAsiaTheme="majorEastAsia" w:hAnsi="Aptos" w:cs="Segoe UI"/>
          <w:sz w:val="28"/>
          <w:szCs w:val="28"/>
        </w:rPr>
        <w:t>and add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it to the </w:t>
      </w:r>
      <w:proofErr w:type="gramStart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>on screen</w:t>
      </w:r>
      <w:proofErr w:type="gramEnd"/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 xml:space="preserve"> </w:t>
      </w:r>
      <w:r w:rsidR="00491EE4" w:rsidRPr="007F4581">
        <w:rPr>
          <w:rStyle w:val="normaltextrun"/>
          <w:rFonts w:ascii="Aptos" w:eastAsiaTheme="majorEastAsia" w:hAnsi="Aptos" w:cs="Segoe UI"/>
          <w:sz w:val="28"/>
          <w:szCs w:val="28"/>
        </w:rPr>
        <w:t>leader board</w:t>
      </w:r>
      <w:r w:rsidRPr="007F4581">
        <w:rPr>
          <w:rStyle w:val="normaltextrun"/>
          <w:rFonts w:ascii="Aptos" w:eastAsiaTheme="majorEastAsia" w:hAnsi="Aptos" w:cs="Segoe UI"/>
          <w:sz w:val="28"/>
          <w:szCs w:val="28"/>
        </w:rPr>
        <w:t>.</w:t>
      </w:r>
      <w:r w:rsidRPr="007F4581">
        <w:rPr>
          <w:rStyle w:val="eop"/>
          <w:rFonts w:ascii="Aptos" w:eastAsiaTheme="majorEastAsia" w:hAnsi="Aptos" w:cs="Segoe UI"/>
          <w:sz w:val="28"/>
          <w:szCs w:val="28"/>
        </w:rPr>
        <w:t> </w:t>
      </w:r>
    </w:p>
    <w:p w14:paraId="28C78081" w14:textId="70632700" w:rsidR="007C1563" w:rsidRDefault="007C1563" w:rsidP="007C1563">
      <w:pPr>
        <w:pStyle w:val="paragraph"/>
        <w:spacing w:before="0" w:beforeAutospacing="0" w:after="0" w:afterAutospacing="0"/>
        <w:textAlignment w:val="baseline"/>
        <w:rPr>
          <w:rStyle w:val="eop"/>
          <w:rFonts w:ascii="Aptos" w:eastAsiaTheme="majorEastAsia" w:hAnsi="Aptos" w:cs="Segoe UI"/>
        </w:rPr>
      </w:pPr>
      <w:r>
        <w:rPr>
          <w:rStyle w:val="wacimagecontainer"/>
          <w:rFonts w:ascii="Segoe UI" w:eastAsiaTheme="majorEastAsia" w:hAnsi="Segoe UI" w:cs="Segoe UI"/>
          <w:noProof/>
          <w:sz w:val="18"/>
          <w:szCs w:val="18"/>
        </w:rPr>
        <w:lastRenderedPageBreak/>
        <w:drawing>
          <wp:inline distT="0" distB="0" distL="0" distR="0" wp14:anchorId="01E23F6E" wp14:editId="4563C863">
            <wp:extent cx="1514475" cy="2637894"/>
            <wp:effectExtent l="0" t="0" r="0" b="0"/>
            <wp:docPr id="209361233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61233" name="Picture 2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873" cy="268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Aptos" w:eastAsiaTheme="majorEastAsia" w:hAnsi="Aptos" w:cs="Segoe UI"/>
        </w:rPr>
        <w:t> </w:t>
      </w:r>
    </w:p>
    <w:p w14:paraId="54FDF511" w14:textId="492B0ECB" w:rsidR="001B7CAC" w:rsidRDefault="001B7CAC" w:rsidP="001B7CAC">
      <w:pPr>
        <w:pStyle w:val="Caption"/>
        <w:rPr>
          <w:rStyle w:val="eop"/>
          <w:rFonts w:ascii="Aptos" w:eastAsiaTheme="majorEastAsia" w:hAnsi="Aptos" w:cs="Segoe UI"/>
        </w:rPr>
      </w:pPr>
      <w:bookmarkStart w:id="18" w:name="_Toc166237585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 w:rsidR="00387F4F">
        <w:rPr>
          <w:noProof/>
        </w:rPr>
        <w:t>2</w:t>
      </w:r>
      <w:r>
        <w:fldChar w:fldCharType="end"/>
      </w:r>
      <w:r>
        <w:t xml:space="preserve"> Showing the contents of local </w:t>
      </w:r>
      <w:proofErr w:type="gramStart"/>
      <w:r>
        <w:t>storage</w:t>
      </w:r>
      <w:bookmarkEnd w:id="18"/>
      <w:proofErr w:type="gramEnd"/>
    </w:p>
    <w:p w14:paraId="12555555" w14:textId="32B0BE08" w:rsidR="003962A8" w:rsidRPr="007F4581" w:rsidRDefault="003962A8" w:rsidP="007C156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 xml:space="preserve">I was happy when </w:t>
      </w:r>
      <w:r w:rsidR="00491EE4"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>I</w:t>
      </w:r>
      <w:r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 xml:space="preserve"> saw this in the console getting added as it showed me that the code I had done for the </w:t>
      </w:r>
      <w:r w:rsidR="00491EE4"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>leader board</w:t>
      </w:r>
      <w:r w:rsidRPr="007F4581">
        <w:rPr>
          <w:rStyle w:val="normaltextrun"/>
          <w:rFonts w:ascii="Aptos" w:eastAsiaTheme="majorEastAsia" w:hAnsi="Aptos"/>
          <w:color w:val="000000"/>
          <w:sz w:val="28"/>
          <w:szCs w:val="28"/>
          <w:shd w:val="clear" w:color="auto" w:fill="FFFFFF"/>
        </w:rPr>
        <w:t xml:space="preserve"> was working as everything I wanted was getting added and in the way I wanted it to and because of testing it was getting added it let me add the logic later to add it to the screen as  I wanted to make sure it was all getting added to local storage before I started working on the logic to display it. </w:t>
      </w:r>
      <w:r w:rsidRPr="007F4581">
        <w:rPr>
          <w:rStyle w:val="eop"/>
          <w:rFonts w:ascii="Aptos" w:eastAsiaTheme="majorEastAsia" w:hAnsi="Aptos"/>
          <w:color w:val="000000"/>
          <w:sz w:val="28"/>
          <w:szCs w:val="28"/>
          <w:shd w:val="clear" w:color="auto" w:fill="FFFFFF"/>
        </w:rPr>
        <w:t> </w:t>
      </w:r>
    </w:p>
    <w:p w14:paraId="417471C7" w14:textId="77777777" w:rsidR="007C1563" w:rsidRPr="007F4581" w:rsidRDefault="007C1563" w:rsidP="007C1563">
      <w:pPr>
        <w:rPr>
          <w:sz w:val="22"/>
          <w:szCs w:val="22"/>
        </w:rPr>
      </w:pPr>
    </w:p>
    <w:p w14:paraId="4DF15AFB" w14:textId="59143C10" w:rsidR="00186430" w:rsidRPr="007F4581" w:rsidRDefault="00186430" w:rsidP="007C1563">
      <w:pPr>
        <w:rPr>
          <w:sz w:val="28"/>
          <w:szCs w:val="28"/>
        </w:rPr>
      </w:pP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Something I also did was put certain code in a test js file to allow me to test </w:t>
      </w:r>
      <w:r w:rsidR="00491EE4"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>certain</w:t>
      </w: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 parts of my code which allowed me to just focus on the part of code I wanted to test and making sure that particular part was working before adding to my main document I also used Git Branches to help with this as well as it would let me change parts of my code but </w:t>
      </w:r>
      <w:r w:rsidR="00491EE4"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>without</w:t>
      </w: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 the worry about of creating loads of bugs as if I needed to I could go back to the main branch of my  code where all the code that I added </w:t>
      </w:r>
      <w:r w:rsidR="00491EE4"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>isn’t</w:t>
      </w:r>
      <w:r w:rsidRPr="007F4581">
        <w:rPr>
          <w:rStyle w:val="normaltextrun"/>
          <w:rFonts w:ascii="Aptos" w:hAnsi="Aptos"/>
          <w:color w:val="000000"/>
          <w:sz w:val="28"/>
          <w:szCs w:val="28"/>
          <w:shd w:val="clear" w:color="auto" w:fill="FFFFFF"/>
        </w:rPr>
        <w:t xml:space="preserve"> there unless I wanted to add it</w:t>
      </w:r>
    </w:p>
    <w:p w14:paraId="34396F71" w14:textId="77777777" w:rsidR="00410913" w:rsidRDefault="00410913" w:rsidP="00410913">
      <w:pPr>
        <w:rPr>
          <w:sz w:val="32"/>
          <w:szCs w:val="32"/>
        </w:rPr>
      </w:pPr>
    </w:p>
    <w:p w14:paraId="483585D4" w14:textId="6A27805E" w:rsidR="00F46A72" w:rsidRDefault="00F46A72" w:rsidP="00410913">
      <w:pPr>
        <w:rPr>
          <w:sz w:val="32"/>
          <w:szCs w:val="32"/>
        </w:rPr>
      </w:pPr>
    </w:p>
    <w:p w14:paraId="7796FBF5" w14:textId="6A88C3DE" w:rsidR="007E5C7A" w:rsidRDefault="0075042D" w:rsidP="00410913">
      <w:pPr>
        <w:rPr>
          <w:sz w:val="32"/>
          <w:szCs w:val="32"/>
        </w:rPr>
      </w:pPr>
      <w:r w:rsidRPr="0075042D">
        <w:rPr>
          <w:noProof/>
          <w:sz w:val="32"/>
          <w:szCs w:val="32"/>
        </w:rPr>
        <w:lastRenderedPageBreak/>
        <w:drawing>
          <wp:inline distT="0" distB="0" distL="0" distR="0" wp14:anchorId="1BCF02D4" wp14:editId="303533BE">
            <wp:extent cx="3185003" cy="2705100"/>
            <wp:effectExtent l="0" t="0" r="0" b="0"/>
            <wp:docPr id="5524952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9527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6702" cy="270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651A" w14:textId="0034000A" w:rsidR="001B7CAC" w:rsidRDefault="001B7CAC" w:rsidP="001B7CAC">
      <w:pPr>
        <w:pStyle w:val="Caption"/>
        <w:rPr>
          <w:sz w:val="32"/>
          <w:szCs w:val="32"/>
        </w:rPr>
      </w:pPr>
      <w:bookmarkStart w:id="19" w:name="_Toc166237586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 w:rsidR="00387F4F">
        <w:rPr>
          <w:noProof/>
        </w:rPr>
        <w:t>3</w:t>
      </w:r>
      <w:r>
        <w:fldChar w:fldCharType="end"/>
      </w:r>
      <w:r>
        <w:t xml:space="preserve"> Showing that points </w:t>
      </w:r>
      <w:proofErr w:type="gramStart"/>
      <w:r>
        <w:t>gets</w:t>
      </w:r>
      <w:proofErr w:type="gramEnd"/>
      <w:r>
        <w:t xml:space="preserve"> updated on collision</w:t>
      </w:r>
      <w:bookmarkEnd w:id="19"/>
    </w:p>
    <w:p w14:paraId="0394682F" w14:textId="77777777" w:rsidR="008036A9" w:rsidRDefault="008036A9" w:rsidP="00410913">
      <w:pPr>
        <w:rPr>
          <w:sz w:val="32"/>
          <w:szCs w:val="32"/>
        </w:rPr>
      </w:pPr>
    </w:p>
    <w:p w14:paraId="5867FA0A" w14:textId="6EAFD996" w:rsidR="008036A9" w:rsidRPr="007F4581" w:rsidRDefault="008036A9" w:rsidP="00410913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Using the console came in handy when I was making sure the score would </w:t>
      </w:r>
      <w:r w:rsidR="00491EE4" w:rsidRPr="007F4581">
        <w:rPr>
          <w:sz w:val="28"/>
          <w:szCs w:val="28"/>
        </w:rPr>
        <w:t>continually</w:t>
      </w:r>
      <w:r w:rsidRPr="007F4581">
        <w:rPr>
          <w:sz w:val="28"/>
          <w:szCs w:val="28"/>
        </w:rPr>
        <w:t xml:space="preserve"> update and making sure it was correct I </w:t>
      </w:r>
      <w:r w:rsidR="006A19DA" w:rsidRPr="007F4581">
        <w:rPr>
          <w:sz w:val="28"/>
          <w:szCs w:val="28"/>
        </w:rPr>
        <w:t>console.log the</w:t>
      </w:r>
      <w:r w:rsidRPr="007F4581">
        <w:rPr>
          <w:sz w:val="28"/>
          <w:szCs w:val="28"/>
        </w:rPr>
        <w:t xml:space="preserve"> score variable and it</w:t>
      </w:r>
      <w:r w:rsidR="009E1904" w:rsidRPr="007F4581">
        <w:rPr>
          <w:sz w:val="28"/>
          <w:szCs w:val="28"/>
        </w:rPr>
        <w:t xml:space="preserve"> showed me the score </w:t>
      </w:r>
      <w:r w:rsidR="00491EE4" w:rsidRPr="007F4581">
        <w:rPr>
          <w:sz w:val="28"/>
          <w:szCs w:val="28"/>
        </w:rPr>
        <w:t>continually</w:t>
      </w:r>
      <w:r w:rsidR="009E1904" w:rsidRPr="007F4581">
        <w:rPr>
          <w:sz w:val="28"/>
          <w:szCs w:val="28"/>
        </w:rPr>
        <w:t xml:space="preserve"> updating once the suer collected all the </w:t>
      </w:r>
      <w:proofErr w:type="gramStart"/>
      <w:r w:rsidR="00491EE4" w:rsidRPr="007F4581">
        <w:rPr>
          <w:sz w:val="28"/>
          <w:szCs w:val="28"/>
        </w:rPr>
        <w:t>points</w:t>
      </w:r>
      <w:r w:rsidR="009E1904" w:rsidRPr="007F4581">
        <w:rPr>
          <w:sz w:val="28"/>
          <w:szCs w:val="28"/>
        </w:rPr>
        <w:t xml:space="preserve"> ,</w:t>
      </w:r>
      <w:proofErr w:type="gramEnd"/>
      <w:r w:rsidR="009E1904" w:rsidRPr="007F4581">
        <w:rPr>
          <w:sz w:val="28"/>
          <w:szCs w:val="28"/>
        </w:rPr>
        <w:t xml:space="preserve"> so I found it really important </w:t>
      </w:r>
      <w:r w:rsidR="00F03D28" w:rsidRPr="007F4581">
        <w:rPr>
          <w:sz w:val="28"/>
          <w:szCs w:val="28"/>
        </w:rPr>
        <w:t>being able to test individual parts of the  code.</w:t>
      </w:r>
    </w:p>
    <w:p w14:paraId="39D918B9" w14:textId="657A007A" w:rsidR="007E5C7A" w:rsidRPr="007F4581" w:rsidRDefault="000A5A70" w:rsidP="00410913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Something I also did to make it easier to test was switching variables values , for example </w:t>
      </w:r>
      <w:r w:rsidR="00D541BB" w:rsidRPr="007F4581">
        <w:rPr>
          <w:sz w:val="28"/>
          <w:szCs w:val="28"/>
        </w:rPr>
        <w:t>with making the level more difficult when the user collects all the points  instead of making it each time havi</w:t>
      </w:r>
      <w:r w:rsidR="00BE5D58" w:rsidRPr="007F4581">
        <w:rPr>
          <w:sz w:val="28"/>
          <w:szCs w:val="28"/>
        </w:rPr>
        <w:t xml:space="preserve">ng to collect them all when testing what I would do instead is change the value to 3  so I collect 3 points and then it goes to the next level as </w:t>
      </w:r>
      <w:r w:rsidR="007F4581" w:rsidRPr="007F4581">
        <w:rPr>
          <w:sz w:val="28"/>
          <w:szCs w:val="28"/>
        </w:rPr>
        <w:t>this saved me a lot of time to go to the next level and I really found it made the testing  process a lot faster .</w:t>
      </w:r>
    </w:p>
    <w:p w14:paraId="150C0987" w14:textId="75341571" w:rsidR="007E5C7A" w:rsidRPr="00186430" w:rsidRDefault="007E5C7A" w:rsidP="00410913">
      <w:pPr>
        <w:rPr>
          <w:sz w:val="32"/>
          <w:szCs w:val="32"/>
        </w:rPr>
      </w:pPr>
    </w:p>
    <w:p w14:paraId="29EB813A" w14:textId="4E045AFC" w:rsidR="004704AC" w:rsidRDefault="00B229FB" w:rsidP="00410913">
      <w:pPr>
        <w:pStyle w:val="Heading2"/>
      </w:pPr>
      <w:bookmarkStart w:id="20" w:name="_Toc166237747"/>
      <w:r>
        <w:t xml:space="preserve">What tests did </w:t>
      </w:r>
      <w:r w:rsidR="004704AC">
        <w:t xml:space="preserve">I </w:t>
      </w:r>
      <w:r>
        <w:t>carry out and the outcomes?</w:t>
      </w:r>
      <w:bookmarkEnd w:id="20"/>
    </w:p>
    <w:p w14:paraId="66356E3F" w14:textId="32874CE5" w:rsidR="006871F6" w:rsidRPr="007F4581" w:rsidRDefault="006A19DA" w:rsidP="00C45F28">
      <w:pPr>
        <w:rPr>
          <w:sz w:val="28"/>
          <w:szCs w:val="28"/>
        </w:rPr>
      </w:pPr>
      <w:r w:rsidRPr="007F4581">
        <w:rPr>
          <w:sz w:val="28"/>
          <w:szCs w:val="28"/>
        </w:rPr>
        <w:t>Throughout</w:t>
      </w:r>
      <w:r w:rsidR="002975B7" w:rsidRPr="007F4581">
        <w:rPr>
          <w:sz w:val="28"/>
          <w:szCs w:val="28"/>
        </w:rPr>
        <w:t xml:space="preserve"> the </w:t>
      </w:r>
      <w:r w:rsidR="00491EE4" w:rsidRPr="007F4581">
        <w:rPr>
          <w:sz w:val="28"/>
          <w:szCs w:val="28"/>
        </w:rPr>
        <w:t>development</w:t>
      </w:r>
      <w:r w:rsidR="002975B7" w:rsidRPr="007F4581">
        <w:rPr>
          <w:sz w:val="28"/>
          <w:szCs w:val="28"/>
        </w:rPr>
        <w:t xml:space="preserve"> process of the game I carried out many tests of the game </w:t>
      </w:r>
      <w:r w:rsidR="006871F6" w:rsidRPr="007F4581">
        <w:rPr>
          <w:sz w:val="28"/>
          <w:szCs w:val="28"/>
        </w:rPr>
        <w:t xml:space="preserve">to make sure the functionality of my game was working and the logic was </w:t>
      </w:r>
      <w:proofErr w:type="gramStart"/>
      <w:r w:rsidR="006871F6" w:rsidRPr="007F4581">
        <w:rPr>
          <w:sz w:val="28"/>
          <w:szCs w:val="28"/>
        </w:rPr>
        <w:t>correct .</w:t>
      </w:r>
      <w:proofErr w:type="gramEnd"/>
      <w:r w:rsidR="006871F6" w:rsidRPr="007F4581">
        <w:rPr>
          <w:sz w:val="28"/>
          <w:szCs w:val="28"/>
        </w:rPr>
        <w:t xml:space="preserve"> Two methods I used was black and white box </w:t>
      </w:r>
      <w:proofErr w:type="gramStart"/>
      <w:r w:rsidR="006871F6" w:rsidRPr="007F4581">
        <w:rPr>
          <w:sz w:val="28"/>
          <w:szCs w:val="28"/>
        </w:rPr>
        <w:t xml:space="preserve">testing </w:t>
      </w:r>
      <w:r w:rsidR="007F4581">
        <w:rPr>
          <w:sz w:val="28"/>
          <w:szCs w:val="28"/>
        </w:rPr>
        <w:t>.</w:t>
      </w:r>
      <w:proofErr w:type="gramEnd"/>
    </w:p>
    <w:p w14:paraId="2AB1FD09" w14:textId="77777777" w:rsidR="00066BAA" w:rsidRDefault="00066BAA" w:rsidP="00C45F28"/>
    <w:p w14:paraId="0AC2138F" w14:textId="63856C46" w:rsidR="006871F6" w:rsidRDefault="007740E6" w:rsidP="00C45F28">
      <w:pPr>
        <w:pStyle w:val="Heading3"/>
      </w:pPr>
      <w:bookmarkStart w:id="21" w:name="_Toc166237748"/>
      <w:r>
        <w:lastRenderedPageBreak/>
        <w:t>Black b</w:t>
      </w:r>
      <w:r w:rsidR="00C45F28">
        <w:t>o</w:t>
      </w:r>
      <w:r>
        <w:t>x testing</w:t>
      </w:r>
      <w:bookmarkEnd w:id="21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45F28" w14:paraId="7DE794F6" w14:textId="77777777" w:rsidTr="00C45F28">
        <w:tc>
          <w:tcPr>
            <w:tcW w:w="1803" w:type="dxa"/>
          </w:tcPr>
          <w:p w14:paraId="1EB90E27" w14:textId="534A9212" w:rsidR="00C45F28" w:rsidRDefault="004F279B" w:rsidP="00C45F28">
            <w:r>
              <w:t>Requirement</w:t>
            </w:r>
          </w:p>
        </w:tc>
        <w:tc>
          <w:tcPr>
            <w:tcW w:w="1803" w:type="dxa"/>
          </w:tcPr>
          <w:p w14:paraId="3C609F52" w14:textId="6FDC347F" w:rsidR="00C45F28" w:rsidRDefault="004F279B" w:rsidP="00C45F28">
            <w:r>
              <w:t>Expected output</w:t>
            </w:r>
          </w:p>
        </w:tc>
        <w:tc>
          <w:tcPr>
            <w:tcW w:w="1803" w:type="dxa"/>
          </w:tcPr>
          <w:p w14:paraId="61CCEC9F" w14:textId="57346929" w:rsidR="00C45F28" w:rsidRDefault="004F279B" w:rsidP="00C45F28">
            <w:r>
              <w:t>Actual output</w:t>
            </w:r>
          </w:p>
        </w:tc>
        <w:tc>
          <w:tcPr>
            <w:tcW w:w="1803" w:type="dxa"/>
          </w:tcPr>
          <w:p w14:paraId="0D9E75D1" w14:textId="548A8FD6" w:rsidR="00C45F28" w:rsidRDefault="004F279B" w:rsidP="00C45F28">
            <w:r>
              <w:t>Result</w:t>
            </w:r>
          </w:p>
        </w:tc>
        <w:tc>
          <w:tcPr>
            <w:tcW w:w="1804" w:type="dxa"/>
          </w:tcPr>
          <w:p w14:paraId="131A958A" w14:textId="016AB57F" w:rsidR="00C45F28" w:rsidRDefault="004F279B" w:rsidP="00C45F28">
            <w:r>
              <w:t>Notes</w:t>
            </w:r>
          </w:p>
        </w:tc>
      </w:tr>
      <w:tr w:rsidR="00C45F28" w14:paraId="0E1646B2" w14:textId="77777777" w:rsidTr="00C45F28">
        <w:tc>
          <w:tcPr>
            <w:tcW w:w="1803" w:type="dxa"/>
          </w:tcPr>
          <w:p w14:paraId="384AACA9" w14:textId="5E22A57C" w:rsidR="00C45F28" w:rsidRDefault="00C4667E" w:rsidP="00C45F28">
            <w:r>
              <w:t xml:space="preserve">On Click of the start button it should disappear </w:t>
            </w:r>
          </w:p>
        </w:tc>
        <w:tc>
          <w:tcPr>
            <w:tcW w:w="1803" w:type="dxa"/>
          </w:tcPr>
          <w:p w14:paraId="23CE9CA6" w14:textId="5E4A123C" w:rsidR="00C45F28" w:rsidRDefault="00C4667E" w:rsidP="00C45F28">
            <w:r>
              <w:t xml:space="preserve">The button </w:t>
            </w:r>
            <w:proofErr w:type="gramStart"/>
            <w:r>
              <w:t>disappear</w:t>
            </w:r>
            <w:proofErr w:type="gramEnd"/>
            <w:r>
              <w:t xml:space="preserve"> if the user clicks it</w:t>
            </w:r>
          </w:p>
        </w:tc>
        <w:tc>
          <w:tcPr>
            <w:tcW w:w="1803" w:type="dxa"/>
          </w:tcPr>
          <w:p w14:paraId="485C4A32" w14:textId="6D3D2763" w:rsidR="00C45F28" w:rsidRDefault="00C4667E" w:rsidP="00C45F28">
            <w:r>
              <w:t xml:space="preserve">Start button </w:t>
            </w:r>
            <w:r w:rsidR="00F613DA">
              <w:t>disappears of the screen</w:t>
            </w:r>
          </w:p>
        </w:tc>
        <w:tc>
          <w:tcPr>
            <w:tcW w:w="1803" w:type="dxa"/>
          </w:tcPr>
          <w:p w14:paraId="17973B5B" w14:textId="5E1CE9CA" w:rsidR="00C45F28" w:rsidRDefault="00F613DA" w:rsidP="00C45F28">
            <w:r>
              <w:t>Y</w:t>
            </w:r>
          </w:p>
        </w:tc>
        <w:tc>
          <w:tcPr>
            <w:tcW w:w="1804" w:type="dxa"/>
          </w:tcPr>
          <w:p w14:paraId="1FCCC7B6" w14:textId="6CBFF5CB" w:rsidR="00C45F28" w:rsidRDefault="00F613DA" w:rsidP="00C45F28">
            <w:r>
              <w:t xml:space="preserve">Test is </w:t>
            </w:r>
            <w:r w:rsidR="00491EE4">
              <w:t>successful</w:t>
            </w:r>
          </w:p>
        </w:tc>
      </w:tr>
      <w:tr w:rsidR="00C45F28" w14:paraId="5CF83F6A" w14:textId="77777777" w:rsidTr="00C45F28">
        <w:tc>
          <w:tcPr>
            <w:tcW w:w="1803" w:type="dxa"/>
          </w:tcPr>
          <w:p w14:paraId="07A2C946" w14:textId="15E645EE" w:rsidR="00C45F28" w:rsidRDefault="00A543F7" w:rsidP="00C45F28">
            <w:r>
              <w:t>Player movement should be allowed once the start button is pressed</w:t>
            </w:r>
          </w:p>
        </w:tc>
        <w:tc>
          <w:tcPr>
            <w:tcW w:w="1803" w:type="dxa"/>
          </w:tcPr>
          <w:p w14:paraId="0B103529" w14:textId="22E51976" w:rsidR="00C45F28" w:rsidRDefault="00397603" w:rsidP="00C45F28">
            <w:r>
              <w:t xml:space="preserve">Player is allowed to move once </w:t>
            </w:r>
            <w:r w:rsidR="00491EE4">
              <w:t>the</w:t>
            </w:r>
            <w:r>
              <w:t xml:space="preserve"> start button is pressed </w:t>
            </w:r>
          </w:p>
        </w:tc>
        <w:tc>
          <w:tcPr>
            <w:tcW w:w="1803" w:type="dxa"/>
          </w:tcPr>
          <w:p w14:paraId="07D41840" w14:textId="3416E556" w:rsidR="00C45F28" w:rsidRDefault="00397603" w:rsidP="00C45F28">
            <w:proofErr w:type="gramStart"/>
            <w:r>
              <w:t>Player  can</w:t>
            </w:r>
            <w:proofErr w:type="gramEnd"/>
            <w:r>
              <w:t xml:space="preserve"> only start to move once the </w:t>
            </w:r>
            <w:r w:rsidR="00A10D74">
              <w:t>start button is pressed</w:t>
            </w:r>
          </w:p>
        </w:tc>
        <w:tc>
          <w:tcPr>
            <w:tcW w:w="1803" w:type="dxa"/>
          </w:tcPr>
          <w:p w14:paraId="6EB3051F" w14:textId="6D68F1C0" w:rsidR="00C45F28" w:rsidRDefault="00A10D74" w:rsidP="00C45F28">
            <w:r>
              <w:t>Y</w:t>
            </w:r>
          </w:p>
        </w:tc>
        <w:tc>
          <w:tcPr>
            <w:tcW w:w="1804" w:type="dxa"/>
          </w:tcPr>
          <w:p w14:paraId="64D8671A" w14:textId="4E3BBB2B" w:rsidR="00C45F28" w:rsidRDefault="001C6D6A" w:rsidP="00C45F28">
            <w:r>
              <w:t xml:space="preserve">Test is successful </w:t>
            </w:r>
          </w:p>
        </w:tc>
      </w:tr>
      <w:tr w:rsidR="00C45F28" w14:paraId="1B3604E1" w14:textId="77777777" w:rsidTr="00C45F28">
        <w:tc>
          <w:tcPr>
            <w:tcW w:w="1803" w:type="dxa"/>
          </w:tcPr>
          <w:p w14:paraId="3AA59FB9" w14:textId="4211B1EB" w:rsidR="00C45F28" w:rsidRDefault="0060441D" w:rsidP="00C45F28">
            <w:r>
              <w:t xml:space="preserve">Enemy </w:t>
            </w:r>
            <w:r w:rsidR="00491EE4">
              <w:t>movement</w:t>
            </w:r>
            <w:r>
              <w:t xml:space="preserve"> starts on </w:t>
            </w:r>
            <w:r w:rsidR="00A509C2">
              <w:t xml:space="preserve">start </w:t>
            </w:r>
          </w:p>
        </w:tc>
        <w:tc>
          <w:tcPr>
            <w:tcW w:w="1803" w:type="dxa"/>
          </w:tcPr>
          <w:p w14:paraId="7EED4A5B" w14:textId="2B59F363" w:rsidR="00C45F28" w:rsidRDefault="00A509C2" w:rsidP="00C45F28">
            <w:r>
              <w:t>Enemy movement starts when the game is started</w:t>
            </w:r>
          </w:p>
        </w:tc>
        <w:tc>
          <w:tcPr>
            <w:tcW w:w="1803" w:type="dxa"/>
          </w:tcPr>
          <w:p w14:paraId="704A7034" w14:textId="654B663A" w:rsidR="00C45F28" w:rsidRDefault="00A509C2" w:rsidP="00C45F28">
            <w:r>
              <w:t xml:space="preserve">The enemy only starts to move once the game </w:t>
            </w:r>
            <w:r w:rsidR="009E1053">
              <w:t xml:space="preserve">starts </w:t>
            </w:r>
          </w:p>
        </w:tc>
        <w:tc>
          <w:tcPr>
            <w:tcW w:w="1803" w:type="dxa"/>
          </w:tcPr>
          <w:p w14:paraId="72BF7159" w14:textId="189DA640" w:rsidR="00C45F28" w:rsidRDefault="009E1053" w:rsidP="00C45F28">
            <w:r>
              <w:t>Y</w:t>
            </w:r>
          </w:p>
        </w:tc>
        <w:tc>
          <w:tcPr>
            <w:tcW w:w="1804" w:type="dxa"/>
          </w:tcPr>
          <w:p w14:paraId="3860C995" w14:textId="77777777" w:rsidR="00C45F28" w:rsidRDefault="009E1053" w:rsidP="00C45F28">
            <w:r>
              <w:t xml:space="preserve">Test is successful but is a start delay for the </w:t>
            </w:r>
            <w:r w:rsidR="006E3735">
              <w:t xml:space="preserve">enemy to start </w:t>
            </w:r>
            <w:proofErr w:type="gramStart"/>
            <w:r w:rsidR="006E3735">
              <w:t>moving</w:t>
            </w:r>
            <w:proofErr w:type="gramEnd"/>
            <w:r w:rsidR="006E3735">
              <w:t xml:space="preserve"> </w:t>
            </w:r>
          </w:p>
          <w:p w14:paraId="356C6A47" w14:textId="758581A8" w:rsidR="006E3735" w:rsidRDefault="006E3735" w:rsidP="00C45F28"/>
        </w:tc>
      </w:tr>
      <w:tr w:rsidR="00C45F28" w14:paraId="01142651" w14:textId="77777777" w:rsidTr="00C45F28">
        <w:tc>
          <w:tcPr>
            <w:tcW w:w="1803" w:type="dxa"/>
          </w:tcPr>
          <w:p w14:paraId="0265F27A" w14:textId="25A87E7A" w:rsidR="00C45F28" w:rsidRDefault="00861A6F" w:rsidP="00C45F28">
            <w:r>
              <w:t xml:space="preserve">When </w:t>
            </w:r>
            <w:proofErr w:type="gramStart"/>
            <w:r>
              <w:t>an</w:t>
            </w:r>
            <w:proofErr w:type="gramEnd"/>
            <w:r>
              <w:t xml:space="preserve"> player collets a point the point should disappear </w:t>
            </w:r>
          </w:p>
        </w:tc>
        <w:tc>
          <w:tcPr>
            <w:tcW w:w="1803" w:type="dxa"/>
          </w:tcPr>
          <w:p w14:paraId="47EEFAB5" w14:textId="77777777" w:rsidR="00C45F28" w:rsidRDefault="00861A6F" w:rsidP="00C45F28">
            <w:r>
              <w:t xml:space="preserve">The </w:t>
            </w:r>
            <w:r w:rsidR="001F75AE">
              <w:t xml:space="preserve">point goes when the player collides with </w:t>
            </w:r>
            <w:proofErr w:type="gramStart"/>
            <w:r w:rsidR="001F75AE">
              <w:t>it</w:t>
            </w:r>
            <w:proofErr w:type="gramEnd"/>
          </w:p>
          <w:p w14:paraId="1C13D16B" w14:textId="0834EB5E" w:rsidR="001F75AE" w:rsidRDefault="001F75AE" w:rsidP="00C45F28"/>
        </w:tc>
        <w:tc>
          <w:tcPr>
            <w:tcW w:w="1803" w:type="dxa"/>
          </w:tcPr>
          <w:p w14:paraId="3F55B7F6" w14:textId="53A74AE7" w:rsidR="00C45F28" w:rsidRDefault="001F75AE" w:rsidP="00C45F28">
            <w:r>
              <w:t xml:space="preserve">The point changes opacity on collision to </w:t>
            </w:r>
            <w:r w:rsidR="00491EE4">
              <w:t>acknowledge</w:t>
            </w:r>
            <w:r w:rsidR="00457F73">
              <w:t xml:space="preserve"> the </w:t>
            </w:r>
            <w:r w:rsidR="00903F83">
              <w:t>collision</w:t>
            </w:r>
          </w:p>
        </w:tc>
        <w:tc>
          <w:tcPr>
            <w:tcW w:w="1803" w:type="dxa"/>
          </w:tcPr>
          <w:p w14:paraId="567F2ACA" w14:textId="1EC14722" w:rsidR="00C45F28" w:rsidRDefault="00903F83" w:rsidP="00C45F28">
            <w:r>
              <w:t>Y</w:t>
            </w:r>
          </w:p>
        </w:tc>
        <w:tc>
          <w:tcPr>
            <w:tcW w:w="1804" w:type="dxa"/>
          </w:tcPr>
          <w:p w14:paraId="679959BA" w14:textId="11BF5A02" w:rsidR="00C45F28" w:rsidRDefault="00903F83" w:rsidP="00C45F28">
            <w:r>
              <w:t xml:space="preserve">The test is </w:t>
            </w:r>
            <w:proofErr w:type="gramStart"/>
            <w:r>
              <w:t>successful</w:t>
            </w:r>
            <w:proofErr w:type="gramEnd"/>
            <w:r>
              <w:t xml:space="preserve"> but the point doesn’t fully disappear just the opacity changes</w:t>
            </w:r>
          </w:p>
        </w:tc>
      </w:tr>
      <w:tr w:rsidR="00C45F28" w14:paraId="15CE7100" w14:textId="77777777" w:rsidTr="00C45F28">
        <w:tc>
          <w:tcPr>
            <w:tcW w:w="1803" w:type="dxa"/>
          </w:tcPr>
          <w:p w14:paraId="7D0E9A8F" w14:textId="4A6FCA2E" w:rsidR="00C45F28" w:rsidRDefault="00903F83" w:rsidP="00C45F28">
            <w:r>
              <w:t xml:space="preserve">The Player can’t go through walls </w:t>
            </w:r>
          </w:p>
        </w:tc>
        <w:tc>
          <w:tcPr>
            <w:tcW w:w="1803" w:type="dxa"/>
          </w:tcPr>
          <w:p w14:paraId="344C5570" w14:textId="5629CF36" w:rsidR="00C45F28" w:rsidRDefault="00903F83" w:rsidP="00C45F28">
            <w:r>
              <w:t xml:space="preserve">The players </w:t>
            </w:r>
            <w:proofErr w:type="gramStart"/>
            <w:r w:rsidR="00431A29">
              <w:t>is</w:t>
            </w:r>
            <w:proofErr w:type="gramEnd"/>
            <w:r w:rsidR="00431A29">
              <w:t xml:space="preserve"> not able to move throughs walls of the maze</w:t>
            </w:r>
          </w:p>
        </w:tc>
        <w:tc>
          <w:tcPr>
            <w:tcW w:w="1803" w:type="dxa"/>
          </w:tcPr>
          <w:p w14:paraId="6F7687DF" w14:textId="0FFA6830" w:rsidR="00C45F28" w:rsidRDefault="00431A29" w:rsidP="00C45F28">
            <w:r>
              <w:t xml:space="preserve">The player stops moving when they collide with a wall </w:t>
            </w:r>
          </w:p>
        </w:tc>
        <w:tc>
          <w:tcPr>
            <w:tcW w:w="1803" w:type="dxa"/>
          </w:tcPr>
          <w:p w14:paraId="31475C37" w14:textId="147BA2CD" w:rsidR="00C45F28" w:rsidRDefault="00431A29" w:rsidP="00C45F28">
            <w:r>
              <w:t>Y</w:t>
            </w:r>
          </w:p>
        </w:tc>
        <w:tc>
          <w:tcPr>
            <w:tcW w:w="1804" w:type="dxa"/>
          </w:tcPr>
          <w:p w14:paraId="19A97A88" w14:textId="150653CF" w:rsidR="00C45F28" w:rsidRDefault="002662C6" w:rsidP="00C45F28">
            <w:r>
              <w:t xml:space="preserve">Test successful </w:t>
            </w:r>
            <w:r w:rsidR="000354C0">
              <w:t>the player not able to move through walls</w:t>
            </w:r>
          </w:p>
        </w:tc>
      </w:tr>
      <w:tr w:rsidR="00C45F28" w14:paraId="73EE093D" w14:textId="77777777" w:rsidTr="00C45F28">
        <w:tc>
          <w:tcPr>
            <w:tcW w:w="1803" w:type="dxa"/>
          </w:tcPr>
          <w:p w14:paraId="2BD1CC51" w14:textId="28FDA078" w:rsidR="00C45F28" w:rsidRDefault="000354C0" w:rsidP="00C45F28">
            <w:r>
              <w:t xml:space="preserve">The </w:t>
            </w:r>
            <w:r w:rsidR="00DC7AB4">
              <w:t xml:space="preserve">score goes up by 1 when a player collects a point </w:t>
            </w:r>
          </w:p>
        </w:tc>
        <w:tc>
          <w:tcPr>
            <w:tcW w:w="1803" w:type="dxa"/>
          </w:tcPr>
          <w:p w14:paraId="2A98058F" w14:textId="7493498C" w:rsidR="00C45F28" w:rsidRDefault="00DC7AB4" w:rsidP="00C45F28">
            <w:r>
              <w:t>When a point is collected the scores goes up</w:t>
            </w:r>
          </w:p>
        </w:tc>
        <w:tc>
          <w:tcPr>
            <w:tcW w:w="1803" w:type="dxa"/>
          </w:tcPr>
          <w:p w14:paraId="77726C7C" w14:textId="77777777" w:rsidR="00C45F28" w:rsidRDefault="00DC7AB4" w:rsidP="00C45F28">
            <w:r>
              <w:t xml:space="preserve">When a player collides with a point the score goes up by 1 </w:t>
            </w:r>
          </w:p>
          <w:p w14:paraId="7A158EE1" w14:textId="77777777" w:rsidR="009A0778" w:rsidRDefault="009A0778" w:rsidP="00C45F28"/>
          <w:p w14:paraId="1F7DBAAA" w14:textId="77777777" w:rsidR="009A0778" w:rsidRDefault="009A0778" w:rsidP="00C45F28"/>
          <w:p w14:paraId="251A1964" w14:textId="5769C3DA" w:rsidR="009A0778" w:rsidRDefault="009A0778" w:rsidP="00C45F28"/>
        </w:tc>
        <w:tc>
          <w:tcPr>
            <w:tcW w:w="1803" w:type="dxa"/>
          </w:tcPr>
          <w:p w14:paraId="754CCE04" w14:textId="0F8B5884" w:rsidR="00C45F28" w:rsidRDefault="00DC7AB4" w:rsidP="00C45F28">
            <w:r>
              <w:t>Y</w:t>
            </w:r>
          </w:p>
        </w:tc>
        <w:tc>
          <w:tcPr>
            <w:tcW w:w="1804" w:type="dxa"/>
          </w:tcPr>
          <w:p w14:paraId="1E88749A" w14:textId="31125A3A" w:rsidR="00C45F28" w:rsidRDefault="00DC7AB4" w:rsidP="00C45F28">
            <w:r>
              <w:t>Test successful</w:t>
            </w:r>
          </w:p>
        </w:tc>
      </w:tr>
      <w:tr w:rsidR="00C45F28" w14:paraId="06B58345" w14:textId="77777777" w:rsidTr="00C45F28">
        <w:tc>
          <w:tcPr>
            <w:tcW w:w="1803" w:type="dxa"/>
          </w:tcPr>
          <w:p w14:paraId="0DE56C70" w14:textId="627D015A" w:rsidR="00C45F28" w:rsidRDefault="00DC7AB4" w:rsidP="00C45F28">
            <w:r>
              <w:t xml:space="preserve">The player </w:t>
            </w:r>
            <w:r w:rsidR="00491EE4">
              <w:t>loses</w:t>
            </w:r>
            <w:r>
              <w:t xml:space="preserve"> a life </w:t>
            </w:r>
            <w:r w:rsidR="003137BB">
              <w:t xml:space="preserve">with collision with a player </w:t>
            </w:r>
          </w:p>
        </w:tc>
        <w:tc>
          <w:tcPr>
            <w:tcW w:w="1803" w:type="dxa"/>
          </w:tcPr>
          <w:p w14:paraId="357DC128" w14:textId="730FD9F0" w:rsidR="00C45F28" w:rsidRDefault="009E7A71" w:rsidP="00C45F28">
            <w:r>
              <w:t xml:space="preserve">The players lives </w:t>
            </w:r>
            <w:proofErr w:type="gramStart"/>
            <w:r>
              <w:t>goes</w:t>
            </w:r>
            <w:proofErr w:type="gramEnd"/>
            <w:r>
              <w:t xml:space="preserve"> down by 1 on collision </w:t>
            </w:r>
          </w:p>
        </w:tc>
        <w:tc>
          <w:tcPr>
            <w:tcW w:w="1803" w:type="dxa"/>
          </w:tcPr>
          <w:p w14:paraId="3467E569" w14:textId="15CF92FB" w:rsidR="00C45F28" w:rsidRDefault="009E7A71" w:rsidP="00C45F28">
            <w:r>
              <w:t xml:space="preserve">When an enemy hits a player </w:t>
            </w:r>
            <w:r w:rsidR="009A0778">
              <w:t>the player loses a life</w:t>
            </w:r>
          </w:p>
        </w:tc>
        <w:tc>
          <w:tcPr>
            <w:tcW w:w="1803" w:type="dxa"/>
          </w:tcPr>
          <w:p w14:paraId="10D8CABC" w14:textId="57465B55" w:rsidR="00C45F28" w:rsidRDefault="009A0778" w:rsidP="00C45F28">
            <w:r>
              <w:t>Y</w:t>
            </w:r>
          </w:p>
        </w:tc>
        <w:tc>
          <w:tcPr>
            <w:tcW w:w="1804" w:type="dxa"/>
          </w:tcPr>
          <w:p w14:paraId="67E63CC0" w14:textId="0FEE6DA9" w:rsidR="00C45F28" w:rsidRDefault="009A0778" w:rsidP="00C45F28">
            <w:r>
              <w:t>Test successful the hit animation is applied unless all lives are lost then the player dies</w:t>
            </w:r>
          </w:p>
        </w:tc>
      </w:tr>
      <w:tr w:rsidR="00C45F28" w14:paraId="6551BB00" w14:textId="77777777" w:rsidTr="00C45F28">
        <w:tc>
          <w:tcPr>
            <w:tcW w:w="1803" w:type="dxa"/>
          </w:tcPr>
          <w:p w14:paraId="7C79A8A8" w14:textId="73CCDC2D" w:rsidR="00C45F28" w:rsidRDefault="009060E7" w:rsidP="00C45F28">
            <w:r>
              <w:lastRenderedPageBreak/>
              <w:t xml:space="preserve">User asked for name once they lose all lives </w:t>
            </w:r>
          </w:p>
        </w:tc>
        <w:tc>
          <w:tcPr>
            <w:tcW w:w="1803" w:type="dxa"/>
          </w:tcPr>
          <w:p w14:paraId="624836E1" w14:textId="50F212F1" w:rsidR="00C45F28" w:rsidRDefault="009060E7" w:rsidP="00C45F28">
            <w:r>
              <w:t xml:space="preserve">A prompt appears to ask the user for a name </w:t>
            </w:r>
          </w:p>
        </w:tc>
        <w:tc>
          <w:tcPr>
            <w:tcW w:w="1803" w:type="dxa"/>
          </w:tcPr>
          <w:p w14:paraId="076E4DB4" w14:textId="133F458E" w:rsidR="00C45F28" w:rsidRDefault="009060E7" w:rsidP="00C45F28">
            <w:r>
              <w:t xml:space="preserve">When the user loses all their </w:t>
            </w:r>
            <w:proofErr w:type="gramStart"/>
            <w:r>
              <w:t>lives</w:t>
            </w:r>
            <w:proofErr w:type="gramEnd"/>
            <w:r>
              <w:t xml:space="preserve"> they are asked to insert a username </w:t>
            </w:r>
          </w:p>
        </w:tc>
        <w:tc>
          <w:tcPr>
            <w:tcW w:w="1803" w:type="dxa"/>
          </w:tcPr>
          <w:p w14:paraId="2DA79E73" w14:textId="7D5C0324" w:rsidR="00C45F28" w:rsidRDefault="00C7629B" w:rsidP="00C45F28">
            <w:r>
              <w:t>Y</w:t>
            </w:r>
          </w:p>
        </w:tc>
        <w:tc>
          <w:tcPr>
            <w:tcW w:w="1804" w:type="dxa"/>
          </w:tcPr>
          <w:p w14:paraId="12767420" w14:textId="4ED2DEB2" w:rsidR="00C45F28" w:rsidRDefault="00C7629B" w:rsidP="00C45F28">
            <w:r>
              <w:t xml:space="preserve">Test successful </w:t>
            </w:r>
          </w:p>
        </w:tc>
      </w:tr>
      <w:tr w:rsidR="00C45F28" w14:paraId="38AE870F" w14:textId="77777777" w:rsidTr="00C45F28">
        <w:tc>
          <w:tcPr>
            <w:tcW w:w="1803" w:type="dxa"/>
          </w:tcPr>
          <w:p w14:paraId="0B7FE4DE" w14:textId="5E3BBB10" w:rsidR="00C45F28" w:rsidRDefault="00491EE4" w:rsidP="00C45F28">
            <w:r>
              <w:t>Leader board</w:t>
            </w:r>
            <w:r w:rsidR="00C7629B">
              <w:t xml:space="preserve"> in top </w:t>
            </w:r>
            <w:proofErr w:type="gramStart"/>
            <w:r w:rsidR="00C7629B">
              <w:t>5  scores</w:t>
            </w:r>
            <w:proofErr w:type="gramEnd"/>
          </w:p>
        </w:tc>
        <w:tc>
          <w:tcPr>
            <w:tcW w:w="1803" w:type="dxa"/>
          </w:tcPr>
          <w:p w14:paraId="447BC169" w14:textId="50D78115" w:rsidR="00C45F28" w:rsidRDefault="00C7629B" w:rsidP="00C45F28">
            <w:r>
              <w:t xml:space="preserve">The </w:t>
            </w:r>
            <w:r w:rsidR="00491EE4">
              <w:t>leader board</w:t>
            </w:r>
            <w:r>
              <w:t xml:space="preserve"> should only show the top 5 scores </w:t>
            </w:r>
            <w:r w:rsidR="00FC2E96">
              <w:t xml:space="preserve">that have been played </w:t>
            </w:r>
          </w:p>
        </w:tc>
        <w:tc>
          <w:tcPr>
            <w:tcW w:w="1803" w:type="dxa"/>
          </w:tcPr>
          <w:p w14:paraId="5AB7ABCA" w14:textId="0330A0E2" w:rsidR="00C45F28" w:rsidRDefault="00FC2E96" w:rsidP="00C45F28">
            <w:r>
              <w:t xml:space="preserve">At the start of the game the </w:t>
            </w:r>
            <w:r w:rsidR="00491EE4">
              <w:t>leader board</w:t>
            </w:r>
            <w:r>
              <w:t xml:space="preserve"> is updated to show the top 5 scores in descending order </w:t>
            </w:r>
          </w:p>
        </w:tc>
        <w:tc>
          <w:tcPr>
            <w:tcW w:w="1803" w:type="dxa"/>
          </w:tcPr>
          <w:p w14:paraId="53464BA2" w14:textId="1141343D" w:rsidR="00C45F28" w:rsidRDefault="00FC2E96" w:rsidP="00C45F28">
            <w:r>
              <w:t xml:space="preserve">Y </w:t>
            </w:r>
          </w:p>
        </w:tc>
        <w:tc>
          <w:tcPr>
            <w:tcW w:w="1804" w:type="dxa"/>
          </w:tcPr>
          <w:p w14:paraId="4AD06B3B" w14:textId="164D4AA7" w:rsidR="00C45F28" w:rsidRDefault="00FC2E96" w:rsidP="00C45F28">
            <w:r>
              <w:t xml:space="preserve">Test successful but only updates on the start of the game not as soon as the player enters a name </w:t>
            </w:r>
          </w:p>
        </w:tc>
      </w:tr>
      <w:tr w:rsidR="00C45F28" w14:paraId="237DAC16" w14:textId="77777777" w:rsidTr="00C45F28">
        <w:tc>
          <w:tcPr>
            <w:tcW w:w="1803" w:type="dxa"/>
          </w:tcPr>
          <w:p w14:paraId="1A800F03" w14:textId="7DF9B133" w:rsidR="00C45F28" w:rsidRDefault="00C65F59" w:rsidP="00C45F28">
            <w:r>
              <w:t xml:space="preserve">Once player collects all points goes to a new level </w:t>
            </w:r>
          </w:p>
        </w:tc>
        <w:tc>
          <w:tcPr>
            <w:tcW w:w="1803" w:type="dxa"/>
          </w:tcPr>
          <w:p w14:paraId="3DCCA149" w14:textId="35BFC6D7" w:rsidR="00C45F28" w:rsidRDefault="00C65F59" w:rsidP="00C45F28">
            <w:r>
              <w:t xml:space="preserve">When all points have been </w:t>
            </w:r>
            <w:proofErr w:type="gramStart"/>
            <w:r>
              <w:t>collected</w:t>
            </w:r>
            <w:proofErr w:type="gramEnd"/>
            <w:r>
              <w:t xml:space="preserve"> the player is sent to a new level </w:t>
            </w:r>
          </w:p>
        </w:tc>
        <w:tc>
          <w:tcPr>
            <w:tcW w:w="1803" w:type="dxa"/>
          </w:tcPr>
          <w:p w14:paraId="6E543406" w14:textId="407EFDA2" w:rsidR="00C45F28" w:rsidRDefault="00C65F59" w:rsidP="00C45F28">
            <w:r>
              <w:t xml:space="preserve">Once the player has collected all the </w:t>
            </w:r>
            <w:proofErr w:type="gramStart"/>
            <w:r>
              <w:t>points</w:t>
            </w:r>
            <w:proofErr w:type="gramEnd"/>
            <w:r>
              <w:t xml:space="preserve"> they </w:t>
            </w:r>
            <w:r w:rsidR="003C36FD">
              <w:t xml:space="preserve">wait a couple of seconds before getting sent to a new level for which they get played instantly </w:t>
            </w:r>
          </w:p>
        </w:tc>
        <w:tc>
          <w:tcPr>
            <w:tcW w:w="1803" w:type="dxa"/>
          </w:tcPr>
          <w:p w14:paraId="2F5CC776" w14:textId="5C5D3011" w:rsidR="00C45F28" w:rsidRDefault="003C36FD" w:rsidP="00C45F28">
            <w:r>
              <w:t>Y</w:t>
            </w:r>
            <w:r w:rsidR="00053EAC">
              <w:t>d</w:t>
            </w:r>
          </w:p>
        </w:tc>
        <w:tc>
          <w:tcPr>
            <w:tcW w:w="1804" w:type="dxa"/>
          </w:tcPr>
          <w:p w14:paraId="155CC852" w14:textId="2C1AD99C" w:rsidR="00C45F28" w:rsidRDefault="003C36FD" w:rsidP="00C45F28">
            <w:r>
              <w:t xml:space="preserve">This will happen an </w:t>
            </w:r>
            <w:r w:rsidR="00491EE4">
              <w:t>infinite</w:t>
            </w:r>
            <w:r>
              <w:t xml:space="preserve"> </w:t>
            </w:r>
            <w:proofErr w:type="gramStart"/>
            <w:r>
              <w:t>amount</w:t>
            </w:r>
            <w:proofErr w:type="gramEnd"/>
            <w:r>
              <w:t xml:space="preserve"> of times </w:t>
            </w:r>
          </w:p>
        </w:tc>
      </w:tr>
    </w:tbl>
    <w:p w14:paraId="202F6420" w14:textId="43AB9EEC" w:rsidR="00053EAC" w:rsidRDefault="00E774AA" w:rsidP="00E774AA">
      <w:pPr>
        <w:pStyle w:val="Caption"/>
      </w:pPr>
      <w:bookmarkStart w:id="22" w:name="_Toc166049820"/>
      <w:r>
        <w:t xml:space="preserve">Table </w:t>
      </w:r>
      <w:r w:rsidR="00CF6962">
        <w:fldChar w:fldCharType="begin"/>
      </w:r>
      <w:r w:rsidR="00CF6962">
        <w:instrText xml:space="preserve"> SEQ Table \* ARABIC </w:instrText>
      </w:r>
      <w:r w:rsidR="00CF6962">
        <w:fldChar w:fldCharType="separate"/>
      </w:r>
      <w:r>
        <w:rPr>
          <w:noProof/>
        </w:rPr>
        <w:t>2</w:t>
      </w:r>
      <w:r w:rsidR="00CF6962">
        <w:rPr>
          <w:noProof/>
        </w:rPr>
        <w:fldChar w:fldCharType="end"/>
      </w:r>
      <w:r>
        <w:t xml:space="preserve"> Black box</w:t>
      </w:r>
      <w:bookmarkEnd w:id="22"/>
    </w:p>
    <w:p w14:paraId="6C0987AB" w14:textId="77777777" w:rsidR="00053EAC" w:rsidRDefault="00053EAC">
      <w:pPr>
        <w:rPr>
          <w:rFonts w:eastAsiaTheme="majorEastAsia" w:cstheme="majorBidi"/>
          <w:color w:val="276E8B" w:themeColor="accent1" w:themeShade="BF"/>
          <w:sz w:val="28"/>
          <w:szCs w:val="28"/>
        </w:rPr>
      </w:pPr>
      <w:r>
        <w:br w:type="page"/>
      </w:r>
    </w:p>
    <w:p w14:paraId="52EC82DC" w14:textId="5520F2A5" w:rsidR="00C45F28" w:rsidRPr="00053EAC" w:rsidRDefault="00A543F7" w:rsidP="00053EAC">
      <w:pPr>
        <w:pStyle w:val="Heading3"/>
      </w:pPr>
      <w:bookmarkStart w:id="23" w:name="_Toc166237749"/>
      <w:r>
        <w:lastRenderedPageBreak/>
        <w:t>White box testing</w:t>
      </w:r>
      <w:bookmarkEnd w:id="23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3517"/>
      </w:tblGrid>
      <w:tr w:rsidR="00BD2D1E" w14:paraId="22BE5C8B" w14:textId="77777777" w:rsidTr="00EB441B">
        <w:tc>
          <w:tcPr>
            <w:tcW w:w="1803" w:type="dxa"/>
          </w:tcPr>
          <w:p w14:paraId="78EFCC02" w14:textId="457AC269" w:rsidR="00BD2D1E" w:rsidRDefault="00BD2D1E" w:rsidP="00A543F7">
            <w:r>
              <w:t>Feature</w:t>
            </w:r>
          </w:p>
        </w:tc>
        <w:tc>
          <w:tcPr>
            <w:tcW w:w="1803" w:type="dxa"/>
          </w:tcPr>
          <w:p w14:paraId="227268C8" w14:textId="3EB754C4" w:rsidR="00BD2D1E" w:rsidRDefault="00BD2D1E" w:rsidP="00A543F7">
            <w:r>
              <w:t xml:space="preserve">Test </w:t>
            </w:r>
          </w:p>
        </w:tc>
        <w:tc>
          <w:tcPr>
            <w:tcW w:w="1803" w:type="dxa"/>
          </w:tcPr>
          <w:p w14:paraId="1A2A8478" w14:textId="599232B7" w:rsidR="00BD2D1E" w:rsidRDefault="00BD2D1E" w:rsidP="00A543F7">
            <w:r>
              <w:t>Result</w:t>
            </w:r>
          </w:p>
        </w:tc>
        <w:tc>
          <w:tcPr>
            <w:tcW w:w="3517" w:type="dxa"/>
          </w:tcPr>
          <w:p w14:paraId="6C28B1D4" w14:textId="71BF0D7E" w:rsidR="00BD2D1E" w:rsidRDefault="00BD2D1E" w:rsidP="00A543F7">
            <w:r>
              <w:t>Notes</w:t>
            </w:r>
          </w:p>
        </w:tc>
      </w:tr>
      <w:tr w:rsidR="00BD2D1E" w14:paraId="1F6A5BFB" w14:textId="77777777" w:rsidTr="00EB441B">
        <w:tc>
          <w:tcPr>
            <w:tcW w:w="1803" w:type="dxa"/>
          </w:tcPr>
          <w:p w14:paraId="7BF112D7" w14:textId="261698E3" w:rsidR="00BD2D1E" w:rsidRDefault="00560212" w:rsidP="00A543F7">
            <w:r>
              <w:t xml:space="preserve">Start button </w:t>
            </w:r>
          </w:p>
        </w:tc>
        <w:tc>
          <w:tcPr>
            <w:tcW w:w="1803" w:type="dxa"/>
          </w:tcPr>
          <w:p w14:paraId="6A6CB3D8" w14:textId="296CD70C" w:rsidR="00BD2D1E" w:rsidRDefault="009F5EDC" w:rsidP="00A543F7">
            <w:r>
              <w:t xml:space="preserve">Left click on the start button </w:t>
            </w:r>
            <w:r w:rsidR="0047696D">
              <w:t xml:space="preserve">should make the div display </w:t>
            </w:r>
            <w:proofErr w:type="gramStart"/>
            <w:r w:rsidR="0047696D">
              <w:t xml:space="preserve">none </w:t>
            </w:r>
            <w:r w:rsidR="0049720E">
              <w:t>,</w:t>
            </w:r>
            <w:proofErr w:type="gramEnd"/>
            <w:r w:rsidR="0049720E">
              <w:t xml:space="preserve"> and clicking anywhere else on the screen doesn’t </w:t>
            </w:r>
            <w:r w:rsidR="00491EE4">
              <w:t>start</w:t>
            </w:r>
            <w:r w:rsidR="0049720E">
              <w:t xml:space="preserve"> it </w:t>
            </w:r>
          </w:p>
        </w:tc>
        <w:tc>
          <w:tcPr>
            <w:tcW w:w="1803" w:type="dxa"/>
          </w:tcPr>
          <w:p w14:paraId="7546FEE2" w14:textId="77777777" w:rsidR="00BD2D1E" w:rsidRDefault="0047696D" w:rsidP="00A543F7">
            <w:r>
              <w:t xml:space="preserve">Menu is set to display </w:t>
            </w:r>
            <w:proofErr w:type="gramStart"/>
            <w:r>
              <w:t>none</w:t>
            </w:r>
            <w:proofErr w:type="gramEnd"/>
            <w:r>
              <w:t xml:space="preserve"> </w:t>
            </w:r>
          </w:p>
          <w:p w14:paraId="673C5B54" w14:textId="0448626E" w:rsidR="0049720E" w:rsidRDefault="0049720E" w:rsidP="00A543F7">
            <w:r>
              <w:t>On click of the button only</w:t>
            </w:r>
          </w:p>
        </w:tc>
        <w:tc>
          <w:tcPr>
            <w:tcW w:w="3517" w:type="dxa"/>
          </w:tcPr>
          <w:p w14:paraId="11889B02" w14:textId="13BFB76A" w:rsidR="00BD2D1E" w:rsidRDefault="0049720E" w:rsidP="00A543F7">
            <w:r>
              <w:t xml:space="preserve">Test successful did this test multiple times throughout and </w:t>
            </w:r>
            <w:r w:rsidR="00EB441B">
              <w:t xml:space="preserve">a couple of times it was starting when I clicked anywhere on the </w:t>
            </w:r>
            <w:proofErr w:type="gramStart"/>
            <w:r w:rsidR="00EB441B">
              <w:t>screen</w:t>
            </w:r>
            <w:proofErr w:type="gramEnd"/>
            <w:r w:rsidR="00EB441B">
              <w:t xml:space="preserve"> but I fixed the code that was causing which was that the event was happened on document click no menu div </w:t>
            </w:r>
          </w:p>
        </w:tc>
      </w:tr>
      <w:tr w:rsidR="00BD2D1E" w14:paraId="09E1E00F" w14:textId="77777777" w:rsidTr="00EB441B">
        <w:tc>
          <w:tcPr>
            <w:tcW w:w="1803" w:type="dxa"/>
          </w:tcPr>
          <w:p w14:paraId="4E576B33" w14:textId="2D534000" w:rsidR="00BD2D1E" w:rsidRDefault="00144432" w:rsidP="00A543F7">
            <w:r>
              <w:t>Start button</w:t>
            </w:r>
          </w:p>
        </w:tc>
        <w:tc>
          <w:tcPr>
            <w:tcW w:w="1803" w:type="dxa"/>
          </w:tcPr>
          <w:p w14:paraId="0AB85427" w14:textId="54D78B0D" w:rsidR="00BD2D1E" w:rsidRDefault="0049720E" w:rsidP="00A543F7">
            <w:r>
              <w:t>Right clicking on the menu div should not trigger an event of to make display none</w:t>
            </w:r>
          </w:p>
        </w:tc>
        <w:tc>
          <w:tcPr>
            <w:tcW w:w="1803" w:type="dxa"/>
          </w:tcPr>
          <w:p w14:paraId="5C8120BA" w14:textId="41B3E0F2" w:rsidR="00BD2D1E" w:rsidRDefault="0049720E" w:rsidP="00A543F7">
            <w:r>
              <w:t>Right clicking on the menu div doesn’t not start the game and doesn’t set display to none</w:t>
            </w:r>
          </w:p>
        </w:tc>
        <w:tc>
          <w:tcPr>
            <w:tcW w:w="3517" w:type="dxa"/>
          </w:tcPr>
          <w:p w14:paraId="60D16120" w14:textId="59AC1C93" w:rsidR="00BD2D1E" w:rsidRDefault="0049720E" w:rsidP="00A543F7">
            <w:r>
              <w:t xml:space="preserve">Test successful </w:t>
            </w:r>
          </w:p>
        </w:tc>
      </w:tr>
      <w:tr w:rsidR="00BD2D1E" w14:paraId="0F060CA4" w14:textId="77777777" w:rsidTr="00EB441B">
        <w:tc>
          <w:tcPr>
            <w:tcW w:w="1803" w:type="dxa"/>
          </w:tcPr>
          <w:p w14:paraId="395D4789" w14:textId="626C3946" w:rsidR="00BD2D1E" w:rsidRDefault="00D406FC" w:rsidP="00A543F7">
            <w:r>
              <w:t>Maze increase and decrease</w:t>
            </w:r>
          </w:p>
        </w:tc>
        <w:tc>
          <w:tcPr>
            <w:tcW w:w="1803" w:type="dxa"/>
          </w:tcPr>
          <w:p w14:paraId="4A8E336D" w14:textId="0CAA4E1F" w:rsidR="00BD2D1E" w:rsidRDefault="00B60D80" w:rsidP="00A543F7">
            <w:r>
              <w:t xml:space="preserve">The maze should be width of 8 and height of 8 to begin with </w:t>
            </w:r>
            <w:r w:rsidR="00956AA5">
              <w:t>and they increase by 1 each time a level is completed allowing each level the maze to get bigger</w:t>
            </w:r>
          </w:p>
        </w:tc>
        <w:tc>
          <w:tcPr>
            <w:tcW w:w="1803" w:type="dxa"/>
          </w:tcPr>
          <w:p w14:paraId="4C57C293" w14:textId="541DCCA7" w:rsidR="00BD2D1E" w:rsidRDefault="00956AA5" w:rsidP="00A543F7">
            <w:r>
              <w:t>The width and height of the maze are</w:t>
            </w:r>
            <w:r w:rsidR="00B14C09">
              <w:t xml:space="preserve"> 8 to start </w:t>
            </w:r>
            <w:proofErr w:type="gramStart"/>
            <w:r w:rsidR="00B14C09">
              <w:t>with  only</w:t>
            </w:r>
            <w:proofErr w:type="gramEnd"/>
            <w:r w:rsidR="00B14C09">
              <w:t xml:space="preserve"> 1 enemy  in the maze to start with </w:t>
            </w:r>
          </w:p>
        </w:tc>
        <w:tc>
          <w:tcPr>
            <w:tcW w:w="3517" w:type="dxa"/>
          </w:tcPr>
          <w:p w14:paraId="5DD06368" w14:textId="1A80F286" w:rsidR="00BD2D1E" w:rsidRDefault="00B57F86" w:rsidP="00A543F7">
            <w:r>
              <w:t xml:space="preserve">Test successful each time the player gets all the points they go to the next </w:t>
            </w:r>
            <w:proofErr w:type="gramStart"/>
            <w:r>
              <w:t xml:space="preserve">level </w:t>
            </w:r>
            <w:r w:rsidR="00CA2D0C">
              <w:t>,</w:t>
            </w:r>
            <w:proofErr w:type="gramEnd"/>
            <w:r w:rsidR="00CA2D0C">
              <w:t xml:space="preserve"> did have a problem at the start when increasing the width it </w:t>
            </w:r>
            <w:r w:rsidR="00290BF1">
              <w:t>mess-up</w:t>
            </w:r>
            <w:r w:rsidR="00CA2D0C">
              <w:t xml:space="preserve"> the whole layout of the level but now I got it to work by making a function and calling it at the start when the content has loaded and when </w:t>
            </w:r>
            <w:r w:rsidR="005E66AF">
              <w:t>the new level is created</w:t>
            </w:r>
          </w:p>
        </w:tc>
      </w:tr>
      <w:tr w:rsidR="00BD2D1E" w14:paraId="552C4E61" w14:textId="77777777" w:rsidTr="00EB441B">
        <w:tc>
          <w:tcPr>
            <w:tcW w:w="1803" w:type="dxa"/>
          </w:tcPr>
          <w:p w14:paraId="761F99E9" w14:textId="36F0855D" w:rsidR="00BD2D1E" w:rsidRDefault="004E29B6" w:rsidP="00A543F7">
            <w:r>
              <w:t xml:space="preserve">User </w:t>
            </w:r>
            <w:r w:rsidR="00CE1640">
              <w:t>lives</w:t>
            </w:r>
          </w:p>
        </w:tc>
        <w:tc>
          <w:tcPr>
            <w:tcW w:w="1803" w:type="dxa"/>
          </w:tcPr>
          <w:p w14:paraId="35607189" w14:textId="69817422" w:rsidR="00BD2D1E" w:rsidRDefault="005E66AF" w:rsidP="00A543F7">
            <w:r>
              <w:t xml:space="preserve">The lives are added by js at the start of the </w:t>
            </w:r>
            <w:proofErr w:type="gramStart"/>
            <w:r>
              <w:t xml:space="preserve">game </w:t>
            </w:r>
            <w:r w:rsidR="00B77DC1">
              <w:t xml:space="preserve"> as</w:t>
            </w:r>
            <w:proofErr w:type="gramEnd"/>
            <w:r w:rsidR="00B77DC1">
              <w:t xml:space="preserve"> li </w:t>
            </w:r>
            <w:r w:rsidR="00EF0296">
              <w:t xml:space="preserve">and that when the user collides with an enemy the user loses a life </w:t>
            </w:r>
          </w:p>
        </w:tc>
        <w:tc>
          <w:tcPr>
            <w:tcW w:w="1803" w:type="dxa"/>
          </w:tcPr>
          <w:p w14:paraId="4FF07234" w14:textId="2BE31363" w:rsidR="00BD2D1E" w:rsidRDefault="00EF0296" w:rsidP="00A543F7">
            <w:r>
              <w:t xml:space="preserve">When the game is loaded the 3 </w:t>
            </w:r>
            <w:r w:rsidR="00290BF1">
              <w:t>lives</w:t>
            </w:r>
            <w:r>
              <w:t xml:space="preserve"> are added by js and when the user collides </w:t>
            </w:r>
            <w:r w:rsidR="00E93192">
              <w:t xml:space="preserve">with an enemy a function is called to take away one of the lives </w:t>
            </w:r>
          </w:p>
        </w:tc>
        <w:tc>
          <w:tcPr>
            <w:tcW w:w="3517" w:type="dxa"/>
          </w:tcPr>
          <w:p w14:paraId="565A2223" w14:textId="431B98EE" w:rsidR="00BD2D1E" w:rsidRDefault="00E93192" w:rsidP="00A543F7">
            <w:r>
              <w:t xml:space="preserve">Test </w:t>
            </w:r>
            <w:proofErr w:type="gramStart"/>
            <w:r>
              <w:t>successful ,</w:t>
            </w:r>
            <w:proofErr w:type="gramEnd"/>
            <w:r>
              <w:t xml:space="preserve"> many tests of this failed as </w:t>
            </w:r>
            <w:r w:rsidR="00A331A4">
              <w:t>the take away lives function would get called instantly on collision so the user would die instantly but fixed that now by creating a cool down of 5 seconds on contact.</w:t>
            </w:r>
          </w:p>
        </w:tc>
      </w:tr>
      <w:tr w:rsidR="00BD2D1E" w14:paraId="231B4DBF" w14:textId="77777777" w:rsidTr="00EB441B">
        <w:tc>
          <w:tcPr>
            <w:tcW w:w="1803" w:type="dxa"/>
          </w:tcPr>
          <w:p w14:paraId="1FC7C1C5" w14:textId="34F04FDB" w:rsidR="00BD2D1E" w:rsidRDefault="00D03328" w:rsidP="00A543F7">
            <w:r>
              <w:t>Extra life</w:t>
            </w:r>
            <w:r w:rsidR="008A1F21">
              <w:t xml:space="preserve"> powerup </w:t>
            </w:r>
          </w:p>
        </w:tc>
        <w:tc>
          <w:tcPr>
            <w:tcW w:w="1803" w:type="dxa"/>
          </w:tcPr>
          <w:p w14:paraId="4D6176EF" w14:textId="2D148C26" w:rsidR="00BD2D1E" w:rsidRDefault="00A331A4" w:rsidP="00A543F7">
            <w:r>
              <w:t xml:space="preserve">The extra life </w:t>
            </w:r>
            <w:r w:rsidR="008A1F21">
              <w:t xml:space="preserve">powerup should randomly spawn on the </w:t>
            </w:r>
            <w:r w:rsidR="008A1F21">
              <w:lastRenderedPageBreak/>
              <w:t xml:space="preserve">map </w:t>
            </w:r>
            <w:r w:rsidR="00A33945">
              <w:t xml:space="preserve">and when the user collides with </w:t>
            </w:r>
            <w:proofErr w:type="gramStart"/>
            <w:r w:rsidR="00A33945">
              <w:t>it</w:t>
            </w:r>
            <w:proofErr w:type="gramEnd"/>
            <w:r w:rsidR="00A33945">
              <w:t xml:space="preserve"> they get </w:t>
            </w:r>
            <w:r w:rsidR="00B77DC1">
              <w:t xml:space="preserve">an extra life added as a li to the live div </w:t>
            </w:r>
          </w:p>
        </w:tc>
        <w:tc>
          <w:tcPr>
            <w:tcW w:w="1803" w:type="dxa"/>
          </w:tcPr>
          <w:p w14:paraId="2F1C9CE5" w14:textId="6C6785F8" w:rsidR="00BD2D1E" w:rsidRDefault="00B77DC1" w:rsidP="00A543F7">
            <w:r>
              <w:lastRenderedPageBreak/>
              <w:t xml:space="preserve">One life a </w:t>
            </w:r>
            <w:r w:rsidR="00B8583D">
              <w:t xml:space="preserve">does spawn on the map a level and when the user </w:t>
            </w:r>
            <w:proofErr w:type="gramStart"/>
            <w:r w:rsidR="00B8583D">
              <w:t xml:space="preserve">does  </w:t>
            </w:r>
            <w:r w:rsidR="00B8583D">
              <w:lastRenderedPageBreak/>
              <w:t>collect</w:t>
            </w:r>
            <w:proofErr w:type="gramEnd"/>
            <w:r w:rsidR="00B8583D">
              <w:t xml:space="preserve"> it they do get an extra life added to the lives d</w:t>
            </w:r>
            <w:r w:rsidR="000E63EE">
              <w:t xml:space="preserve">iv </w:t>
            </w:r>
          </w:p>
        </w:tc>
        <w:tc>
          <w:tcPr>
            <w:tcW w:w="3517" w:type="dxa"/>
          </w:tcPr>
          <w:p w14:paraId="77BBD082" w14:textId="1CF27FA7" w:rsidR="00BD2D1E" w:rsidRDefault="000E63EE" w:rsidP="00A543F7">
            <w:r>
              <w:lastRenderedPageBreak/>
              <w:t xml:space="preserve">Test successful however I made it so the life can spawn as a point the user already collected </w:t>
            </w:r>
            <w:proofErr w:type="gramStart"/>
            <w:r>
              <w:t>meaning  they</w:t>
            </w:r>
            <w:proofErr w:type="gramEnd"/>
            <w:r>
              <w:t xml:space="preserve"> might not be able </w:t>
            </w:r>
            <w:r>
              <w:lastRenderedPageBreak/>
              <w:t xml:space="preserve">to collect the extra life as it can’t be added </w:t>
            </w:r>
          </w:p>
        </w:tc>
      </w:tr>
      <w:tr w:rsidR="00BD2D1E" w14:paraId="6E4CAB1A" w14:textId="77777777" w:rsidTr="00EB441B">
        <w:tc>
          <w:tcPr>
            <w:tcW w:w="1803" w:type="dxa"/>
          </w:tcPr>
          <w:p w14:paraId="69824D0F" w14:textId="0ACAAF45" w:rsidR="00BD2D1E" w:rsidRDefault="00D03328" w:rsidP="00A543F7">
            <w:r>
              <w:lastRenderedPageBreak/>
              <w:t xml:space="preserve">Extra life </w:t>
            </w:r>
            <w:r w:rsidR="008A1F21">
              <w:t xml:space="preserve">powerup </w:t>
            </w:r>
          </w:p>
        </w:tc>
        <w:tc>
          <w:tcPr>
            <w:tcW w:w="1803" w:type="dxa"/>
          </w:tcPr>
          <w:p w14:paraId="46D32CE3" w14:textId="50013C4F" w:rsidR="00BD2D1E" w:rsidRDefault="000E63EE" w:rsidP="00A543F7">
            <w:r>
              <w:t xml:space="preserve">When the user </w:t>
            </w:r>
            <w:r w:rsidR="00365445">
              <w:t xml:space="preserve">loses a life it should be updated using js to lose the correct amount </w:t>
            </w:r>
            <w:proofErr w:type="gramStart"/>
            <w:r w:rsidR="00365445">
              <w:t>of  heart</w:t>
            </w:r>
            <w:proofErr w:type="gramEnd"/>
            <w:r w:rsidR="00365445">
              <w:t xml:space="preserve"> before adding the dead animation </w:t>
            </w:r>
          </w:p>
        </w:tc>
        <w:tc>
          <w:tcPr>
            <w:tcW w:w="1803" w:type="dxa"/>
          </w:tcPr>
          <w:p w14:paraId="2E6DE4A5" w14:textId="67D5BB04" w:rsidR="00BD2D1E" w:rsidRDefault="00365445" w:rsidP="00A543F7">
            <w:r>
              <w:t xml:space="preserve">The </w:t>
            </w:r>
            <w:r w:rsidR="00C822A9">
              <w:t xml:space="preserve">player does lose </w:t>
            </w:r>
            <w:proofErr w:type="gramStart"/>
            <w:r w:rsidR="00C822A9">
              <w:t xml:space="preserve">the </w:t>
            </w:r>
            <w:r w:rsidR="00F8048E">
              <w:t xml:space="preserve"> correct</w:t>
            </w:r>
            <w:proofErr w:type="gramEnd"/>
            <w:r w:rsidR="00F8048E">
              <w:t xml:space="preserve"> amount of lives before the dead animation is added using the </w:t>
            </w:r>
            <w:r w:rsidR="00D94040">
              <w:t>hearts variable so it updates the amount of  hearts the user should lose</w:t>
            </w:r>
          </w:p>
        </w:tc>
        <w:tc>
          <w:tcPr>
            <w:tcW w:w="3517" w:type="dxa"/>
          </w:tcPr>
          <w:p w14:paraId="48E96229" w14:textId="6589E02C" w:rsidR="00BD2D1E" w:rsidRDefault="00D94040" w:rsidP="00A543F7">
            <w:r>
              <w:t xml:space="preserve">Test successful but at the start the user </w:t>
            </w:r>
            <w:r w:rsidR="00D032C5">
              <w:t xml:space="preserve">didn’t lose the correct number of lives before dying it was the original </w:t>
            </w:r>
            <w:proofErr w:type="gramStart"/>
            <w:r w:rsidR="00D032C5">
              <w:t>three .</w:t>
            </w:r>
            <w:proofErr w:type="gramEnd"/>
          </w:p>
        </w:tc>
      </w:tr>
      <w:tr w:rsidR="00BD2D1E" w14:paraId="68574DBC" w14:textId="77777777" w:rsidTr="00EB441B">
        <w:tc>
          <w:tcPr>
            <w:tcW w:w="1803" w:type="dxa"/>
          </w:tcPr>
          <w:p w14:paraId="0E4D034D" w14:textId="7423471D" w:rsidR="00BD2D1E" w:rsidRDefault="00290BF1" w:rsidP="002F7819">
            <w:r>
              <w:t>leader board</w:t>
            </w:r>
          </w:p>
        </w:tc>
        <w:tc>
          <w:tcPr>
            <w:tcW w:w="1803" w:type="dxa"/>
          </w:tcPr>
          <w:p w14:paraId="3B846861" w14:textId="4B8236B9" w:rsidR="00BD2D1E" w:rsidRDefault="00D032C5" w:rsidP="00A543F7">
            <w:r>
              <w:t>If the</w:t>
            </w:r>
            <w:r w:rsidR="003E1F54">
              <w:t xml:space="preserve"> player dies it should ask for a username to add to the </w:t>
            </w:r>
            <w:r w:rsidR="00290BF1">
              <w:t>leatherboard</w:t>
            </w:r>
            <w:r w:rsidR="003E1F54">
              <w:t xml:space="preserve"> with </w:t>
            </w:r>
            <w:proofErr w:type="spellStart"/>
            <w:r w:rsidR="003E1F54">
              <w:t>there</w:t>
            </w:r>
            <w:proofErr w:type="spellEnd"/>
            <w:r w:rsidR="003E1F54">
              <w:t xml:space="preserve"> score and it will be added if </w:t>
            </w:r>
            <w:proofErr w:type="spellStart"/>
            <w:proofErr w:type="gramStart"/>
            <w:r w:rsidR="003E1F54">
              <w:t>its</w:t>
            </w:r>
            <w:proofErr w:type="spellEnd"/>
            <w:proofErr w:type="gramEnd"/>
            <w:r w:rsidR="003E1F54">
              <w:t xml:space="preserve"> beats the current top 5 scores</w:t>
            </w:r>
          </w:p>
        </w:tc>
        <w:tc>
          <w:tcPr>
            <w:tcW w:w="1803" w:type="dxa"/>
          </w:tcPr>
          <w:p w14:paraId="61A52F0C" w14:textId="7DA297B1" w:rsidR="00BD2D1E" w:rsidRDefault="003E1F54" w:rsidP="00A543F7">
            <w:r>
              <w:t>When the user dies it calls a prompt for them to ask to put a user</w:t>
            </w:r>
            <w:r w:rsidR="00BD4402">
              <w:t xml:space="preserve">name and when they do it will be updated when a new game </w:t>
            </w:r>
            <w:proofErr w:type="gramStart"/>
            <w:r w:rsidR="00BD4402">
              <w:t xml:space="preserve">starts </w:t>
            </w:r>
            <w:r w:rsidR="00837002">
              <w:t xml:space="preserve"> the</w:t>
            </w:r>
            <w:proofErr w:type="gramEnd"/>
            <w:r w:rsidR="00837002">
              <w:t xml:space="preserve"> score will only be added if </w:t>
            </w:r>
            <w:proofErr w:type="spellStart"/>
            <w:r w:rsidR="00837002">
              <w:t>its</w:t>
            </w:r>
            <w:proofErr w:type="spellEnd"/>
            <w:r w:rsidR="00837002">
              <w:t xml:space="preserve"> beats the top 5 scores</w:t>
            </w:r>
          </w:p>
        </w:tc>
        <w:tc>
          <w:tcPr>
            <w:tcW w:w="3517" w:type="dxa"/>
          </w:tcPr>
          <w:p w14:paraId="190AC916" w14:textId="3242BBD8" w:rsidR="00BD2D1E" w:rsidRDefault="00837002" w:rsidP="00A543F7">
            <w:r>
              <w:t xml:space="preserve">Test </w:t>
            </w:r>
            <w:proofErr w:type="gramStart"/>
            <w:r>
              <w:t>successful ,</w:t>
            </w:r>
            <w:proofErr w:type="gramEnd"/>
            <w:r>
              <w:t xml:space="preserve"> had a lot of problems with </w:t>
            </w:r>
            <w:r w:rsidR="00290BF1">
              <w:t>updating</w:t>
            </w:r>
            <w:r>
              <w:t xml:space="preserve"> the score , it doesn’t update as soon as the user types it in only when the </w:t>
            </w:r>
            <w:r w:rsidR="00227A48">
              <w:t xml:space="preserve">starts a new game </w:t>
            </w:r>
          </w:p>
        </w:tc>
      </w:tr>
      <w:tr w:rsidR="00BD2D1E" w14:paraId="7A01E2D6" w14:textId="77777777" w:rsidTr="00EB441B">
        <w:tc>
          <w:tcPr>
            <w:tcW w:w="1803" w:type="dxa"/>
          </w:tcPr>
          <w:p w14:paraId="784E1C94" w14:textId="04A4CF87" w:rsidR="00BD2D1E" w:rsidRDefault="00290BF1" w:rsidP="00A543F7">
            <w:r>
              <w:t>leader board</w:t>
            </w:r>
          </w:p>
        </w:tc>
        <w:tc>
          <w:tcPr>
            <w:tcW w:w="1803" w:type="dxa"/>
          </w:tcPr>
          <w:p w14:paraId="67AB608F" w14:textId="2636B865" w:rsidR="00BD2D1E" w:rsidRDefault="00227A48" w:rsidP="00A543F7">
            <w:r>
              <w:t xml:space="preserve">The user should only be able </w:t>
            </w:r>
            <w:r w:rsidR="00DF08B9">
              <w:t xml:space="preserve">enter a name of characters not being able to just do </w:t>
            </w:r>
            <w:proofErr w:type="gramStart"/>
            <w:r w:rsidR="00DF08B9">
              <w:t>space ,</w:t>
            </w:r>
            <w:proofErr w:type="gramEnd"/>
            <w:r w:rsidR="00DF08B9">
              <w:t xml:space="preserve"> and they can’t click the cancel button to not give a name</w:t>
            </w:r>
          </w:p>
        </w:tc>
        <w:tc>
          <w:tcPr>
            <w:tcW w:w="1803" w:type="dxa"/>
          </w:tcPr>
          <w:p w14:paraId="34A44576" w14:textId="410044C2" w:rsidR="00BD2D1E" w:rsidRDefault="00DF08B9" w:rsidP="00A543F7">
            <w:r>
              <w:t xml:space="preserve">when the user tries to enter just spaces it will be invalid because of the trim function </w:t>
            </w:r>
            <w:r w:rsidR="00F576B5">
              <w:t xml:space="preserve">as if the username is false the function gets called again and </w:t>
            </w:r>
            <w:proofErr w:type="gramStart"/>
            <w:r w:rsidR="00F576B5">
              <w:t xml:space="preserve">also  </w:t>
            </w:r>
            <w:r w:rsidR="00F576B5">
              <w:lastRenderedPageBreak/>
              <w:t>username</w:t>
            </w:r>
            <w:proofErr w:type="gramEnd"/>
            <w:r w:rsidR="00F576B5">
              <w:t xml:space="preserve"> already exists the function gets called again </w:t>
            </w:r>
          </w:p>
        </w:tc>
        <w:tc>
          <w:tcPr>
            <w:tcW w:w="3517" w:type="dxa"/>
          </w:tcPr>
          <w:p w14:paraId="1D098ED8" w14:textId="12F8E6E9" w:rsidR="00BD2D1E" w:rsidRDefault="00F576B5" w:rsidP="00A543F7">
            <w:r>
              <w:lastRenderedPageBreak/>
              <w:t xml:space="preserve">Test successful </w:t>
            </w:r>
            <w:r w:rsidR="00CB2445">
              <w:t xml:space="preserve">had a lot of problems and bugs with the user putting existing username but fixed by looping through local storage and making sure it doesn’t </w:t>
            </w:r>
          </w:p>
        </w:tc>
      </w:tr>
      <w:tr w:rsidR="00BD2D1E" w14:paraId="5FB4D5F0" w14:textId="77777777" w:rsidTr="00EB441B">
        <w:tc>
          <w:tcPr>
            <w:tcW w:w="1803" w:type="dxa"/>
          </w:tcPr>
          <w:p w14:paraId="356836BC" w14:textId="5FE991EE" w:rsidR="00BD2D1E" w:rsidRDefault="002F7819" w:rsidP="00A543F7">
            <w:r>
              <w:t>Random maze</w:t>
            </w:r>
          </w:p>
        </w:tc>
        <w:tc>
          <w:tcPr>
            <w:tcW w:w="1803" w:type="dxa"/>
          </w:tcPr>
          <w:p w14:paraId="7A08A209" w14:textId="1F50DE36" w:rsidR="00BD2D1E" w:rsidRDefault="002E4E1B" w:rsidP="00A543F7">
            <w:r>
              <w:t xml:space="preserve">Each time the </w:t>
            </w:r>
            <w:r w:rsidR="00290BF1">
              <w:t>users</w:t>
            </w:r>
            <w:r>
              <w:t xml:space="preserve"> gets to a new level it should generate a completely random maze </w:t>
            </w:r>
            <w:r w:rsidR="00F439DE">
              <w:t xml:space="preserve">with an increasing difficulty and assign the correct classes to the walls points and enemy </w:t>
            </w:r>
          </w:p>
        </w:tc>
        <w:tc>
          <w:tcPr>
            <w:tcW w:w="1803" w:type="dxa"/>
          </w:tcPr>
          <w:p w14:paraId="383D2802" w14:textId="76915B74" w:rsidR="00BD2D1E" w:rsidRDefault="00F439DE" w:rsidP="00A543F7">
            <w:r>
              <w:t xml:space="preserve">When the user collects all the points the level becomes more difficult </w:t>
            </w:r>
            <w:proofErr w:type="gramStart"/>
            <w:r>
              <w:t>as  increase</w:t>
            </w:r>
            <w:proofErr w:type="gramEnd"/>
            <w:r>
              <w:t xml:space="preserve"> difficulty function will be called making more </w:t>
            </w:r>
            <w:r w:rsidR="00290BF1">
              <w:t>enemies</w:t>
            </w:r>
            <w:r>
              <w:t xml:space="preserve"> and more points for the user to collect</w:t>
            </w:r>
            <w:r w:rsidR="008B2A2C">
              <w:t>, it also it’s a completely new maze for user to play on</w:t>
            </w:r>
          </w:p>
        </w:tc>
        <w:tc>
          <w:tcPr>
            <w:tcW w:w="3517" w:type="dxa"/>
          </w:tcPr>
          <w:p w14:paraId="1D34AE6B" w14:textId="0B9BDC20" w:rsidR="00BD2D1E" w:rsidRDefault="008B2A2C" w:rsidP="00A543F7">
            <w:r>
              <w:t xml:space="preserve">Test successful </w:t>
            </w:r>
          </w:p>
        </w:tc>
      </w:tr>
      <w:tr w:rsidR="00BD2D1E" w14:paraId="4E28F9E4" w14:textId="77777777" w:rsidTr="00EB441B">
        <w:tc>
          <w:tcPr>
            <w:tcW w:w="1803" w:type="dxa"/>
          </w:tcPr>
          <w:p w14:paraId="37804C07" w14:textId="0BCE9EF4" w:rsidR="00BD2D1E" w:rsidRDefault="002F7819" w:rsidP="00A543F7">
            <w:r>
              <w:t>Random maze</w:t>
            </w:r>
            <w:r w:rsidR="00C822A9">
              <w:t xml:space="preserve"> being unplayable </w:t>
            </w:r>
          </w:p>
        </w:tc>
        <w:tc>
          <w:tcPr>
            <w:tcW w:w="1803" w:type="dxa"/>
          </w:tcPr>
          <w:p w14:paraId="4FF17B57" w14:textId="57C24A2F" w:rsidR="00BD2D1E" w:rsidRDefault="00004053" w:rsidP="00A543F7">
            <w:r>
              <w:t xml:space="preserve">Each time the player </w:t>
            </w:r>
            <w:r w:rsidR="009B20CF">
              <w:t xml:space="preserve">refreshes the page it should check to make sure that each level is playable and checking no points are made impossible to collect </w:t>
            </w:r>
          </w:p>
        </w:tc>
        <w:tc>
          <w:tcPr>
            <w:tcW w:w="1803" w:type="dxa"/>
          </w:tcPr>
          <w:p w14:paraId="7E15876D" w14:textId="255CCA79" w:rsidR="00BD2D1E" w:rsidRDefault="009B20CF" w:rsidP="00A543F7">
            <w:r>
              <w:t xml:space="preserve">When the user refreshes the </w:t>
            </w:r>
            <w:proofErr w:type="gramStart"/>
            <w:r>
              <w:t>page</w:t>
            </w:r>
            <w:proofErr w:type="gramEnd"/>
            <w:r>
              <w:t xml:space="preserve"> it will generate a completely random new level for the user to play on </w:t>
            </w:r>
            <w:r w:rsidR="00581A14">
              <w:t>and it is always playable as it makes it so the walls can’t be diagonal from each other</w:t>
            </w:r>
          </w:p>
        </w:tc>
        <w:tc>
          <w:tcPr>
            <w:tcW w:w="3517" w:type="dxa"/>
          </w:tcPr>
          <w:p w14:paraId="1AF96419" w14:textId="58579B22" w:rsidR="00BD2D1E" w:rsidRDefault="00581A14" w:rsidP="00A543F7">
            <w:r>
              <w:t xml:space="preserve">Test </w:t>
            </w:r>
            <w:r w:rsidR="00290BF1">
              <w:t>successful</w:t>
            </w:r>
            <w:r>
              <w:t xml:space="preserve"> how it is always playable but the check sometimes crashes the whole game </w:t>
            </w:r>
            <w:proofErr w:type="gramStart"/>
            <w:r w:rsidR="00290BF1">
              <w:t>occasionally</w:t>
            </w:r>
            <w:r>
              <w:t xml:space="preserve"> .</w:t>
            </w:r>
            <w:proofErr w:type="gramEnd"/>
          </w:p>
        </w:tc>
      </w:tr>
    </w:tbl>
    <w:p w14:paraId="0CE5E502" w14:textId="02929276" w:rsidR="00A543F7" w:rsidRPr="00A543F7" w:rsidRDefault="006826BA" w:rsidP="006826BA">
      <w:pPr>
        <w:pStyle w:val="Caption"/>
      </w:pPr>
      <w:bookmarkStart w:id="24" w:name="_Toc166049821"/>
      <w:r>
        <w:t xml:space="preserve">Table </w:t>
      </w:r>
      <w:r w:rsidR="00CF6962">
        <w:fldChar w:fldCharType="begin"/>
      </w:r>
      <w:r w:rsidR="00CF6962">
        <w:instrText xml:space="preserve"> SEQ Table \* ARABIC </w:instrText>
      </w:r>
      <w:r w:rsidR="00CF6962">
        <w:fldChar w:fldCharType="separate"/>
      </w:r>
      <w:r w:rsidR="00E774AA">
        <w:rPr>
          <w:noProof/>
        </w:rPr>
        <w:t>3</w:t>
      </w:r>
      <w:r w:rsidR="00CF6962">
        <w:rPr>
          <w:noProof/>
        </w:rPr>
        <w:fldChar w:fldCharType="end"/>
      </w:r>
      <w:r>
        <w:t xml:space="preserve"> White box</w:t>
      </w:r>
      <w:bookmarkEnd w:id="24"/>
    </w:p>
    <w:p w14:paraId="26CA5F30" w14:textId="60AD4A94" w:rsidR="004704AC" w:rsidRDefault="004704AC" w:rsidP="00410913">
      <w:pPr>
        <w:pStyle w:val="Heading2"/>
      </w:pPr>
      <w:bookmarkStart w:id="25" w:name="_Toc166237750"/>
      <w:r>
        <w:t xml:space="preserve">What bugs </w:t>
      </w:r>
      <w:proofErr w:type="gramStart"/>
      <w:r>
        <w:t>w</w:t>
      </w:r>
      <w:r w:rsidR="00D413C6">
        <w:t>ere  there</w:t>
      </w:r>
      <w:proofErr w:type="gramEnd"/>
      <w:r w:rsidR="00D413C6">
        <w:t xml:space="preserve"> ?</w:t>
      </w:r>
      <w:bookmarkEnd w:id="25"/>
    </w:p>
    <w:p w14:paraId="0915B27A" w14:textId="77777777" w:rsidR="000F2FE8" w:rsidRDefault="000F2FE8" w:rsidP="000F2FE8"/>
    <w:p w14:paraId="058E4FD8" w14:textId="4B52143D" w:rsidR="000F2FE8" w:rsidRPr="007F4581" w:rsidRDefault="000F2FE8" w:rsidP="000F2FE8">
      <w:pPr>
        <w:rPr>
          <w:sz w:val="32"/>
          <w:szCs w:val="32"/>
        </w:rPr>
      </w:pPr>
      <w:proofErr w:type="spellStart"/>
      <w:proofErr w:type="gramStart"/>
      <w:r w:rsidRPr="007F4581">
        <w:rPr>
          <w:sz w:val="32"/>
          <w:szCs w:val="32"/>
        </w:rPr>
        <w:t>Through  out</w:t>
      </w:r>
      <w:proofErr w:type="spellEnd"/>
      <w:proofErr w:type="gramEnd"/>
      <w:r w:rsidRPr="007F4581">
        <w:rPr>
          <w:sz w:val="32"/>
          <w:szCs w:val="32"/>
        </w:rPr>
        <w:t xml:space="preserve"> the development process </w:t>
      </w:r>
      <w:r w:rsidR="00EF3032" w:rsidRPr="007F4581">
        <w:rPr>
          <w:sz w:val="32"/>
          <w:szCs w:val="32"/>
        </w:rPr>
        <w:t xml:space="preserve"> I experienced many bugs with my code that made the game unplayable , </w:t>
      </w:r>
      <w:r w:rsidR="00E406A2" w:rsidRPr="007F4581">
        <w:rPr>
          <w:sz w:val="32"/>
          <w:szCs w:val="32"/>
        </w:rPr>
        <w:t xml:space="preserve">do things that weren’t expected or crash the game completely .But using testing </w:t>
      </w:r>
      <w:r w:rsidR="00E406A2" w:rsidRPr="007F4581">
        <w:rPr>
          <w:sz w:val="32"/>
          <w:szCs w:val="32"/>
        </w:rPr>
        <w:lastRenderedPageBreak/>
        <w:t xml:space="preserve">and  looking through my code I managed to solve a lot of them </w:t>
      </w:r>
      <w:proofErr w:type="spellStart"/>
      <w:r w:rsidR="00290BF1" w:rsidRPr="007F4581">
        <w:rPr>
          <w:sz w:val="32"/>
          <w:szCs w:val="32"/>
        </w:rPr>
        <w:t>through</w:t>
      </w:r>
      <w:r w:rsidR="00E406A2" w:rsidRPr="007F4581">
        <w:rPr>
          <w:sz w:val="32"/>
          <w:szCs w:val="32"/>
        </w:rPr>
        <w:t xml:space="preserve"> out</w:t>
      </w:r>
      <w:proofErr w:type="spellEnd"/>
      <w:r w:rsidR="00E406A2" w:rsidRPr="007F4581">
        <w:rPr>
          <w:sz w:val="32"/>
          <w:szCs w:val="32"/>
        </w:rPr>
        <w:t xml:space="preserve"> the process .</w:t>
      </w:r>
    </w:p>
    <w:p w14:paraId="07C616FC" w14:textId="77777777" w:rsidR="00E406A2" w:rsidRDefault="00E406A2" w:rsidP="000F2FE8"/>
    <w:p w14:paraId="3A5135B1" w14:textId="3095F8C1" w:rsidR="00E406A2" w:rsidRPr="007F4581" w:rsidRDefault="00E406A2" w:rsidP="000F2FE8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I had a lot of errors when certain </w:t>
      </w:r>
      <w:proofErr w:type="gramStart"/>
      <w:r w:rsidR="00290BF1" w:rsidRPr="007F4581">
        <w:rPr>
          <w:sz w:val="28"/>
          <w:szCs w:val="28"/>
        </w:rPr>
        <w:t>properties</w:t>
      </w:r>
      <w:r w:rsidRPr="007F4581">
        <w:rPr>
          <w:sz w:val="28"/>
          <w:szCs w:val="28"/>
        </w:rPr>
        <w:t xml:space="preserve">  could</w:t>
      </w:r>
      <w:proofErr w:type="gramEnd"/>
      <w:r w:rsidRPr="007F4581">
        <w:rPr>
          <w:sz w:val="28"/>
          <w:szCs w:val="28"/>
        </w:rPr>
        <w:t xml:space="preserve"> not be read I had this a lot when the player or enemy is trying to move into a wall which would make it return none and the code didn’t like that so after lot of tyring and testing I came up with solution to only run the code when </w:t>
      </w:r>
      <w:proofErr w:type="spellStart"/>
      <w:r w:rsidRPr="007F4581">
        <w:rPr>
          <w:sz w:val="28"/>
          <w:szCs w:val="28"/>
        </w:rPr>
        <w:t>its</w:t>
      </w:r>
      <w:proofErr w:type="spellEnd"/>
      <w:r w:rsidRPr="007F4581">
        <w:rPr>
          <w:sz w:val="28"/>
          <w:szCs w:val="28"/>
        </w:rPr>
        <w:t xml:space="preserve"> not null</w:t>
      </w:r>
    </w:p>
    <w:p w14:paraId="18530F83" w14:textId="77777777" w:rsidR="00F03D28" w:rsidRDefault="00244E26" w:rsidP="00D413C6">
      <w:r>
        <w:rPr>
          <w:rStyle w:val="wacimagecontainer"/>
          <w:rFonts w:ascii="Segoe UI" w:hAnsi="Segoe UI" w:cs="Segoe UI"/>
          <w:noProof/>
          <w:color w:val="000000"/>
          <w:sz w:val="18"/>
          <w:szCs w:val="18"/>
          <w:shd w:val="clear" w:color="auto" w:fill="FFFFFF"/>
        </w:rPr>
        <w:drawing>
          <wp:inline distT="0" distB="0" distL="0" distR="0" wp14:anchorId="64CD31FA" wp14:editId="63A41609">
            <wp:extent cx="3643630" cy="290830"/>
            <wp:effectExtent l="0" t="0" r="1270" b="1270"/>
            <wp:docPr id="77447808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630" cy="29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3366C" w14:textId="63844807" w:rsidR="00A46446" w:rsidRDefault="005B6EAF" w:rsidP="005B6EAF">
      <w:pPr>
        <w:pStyle w:val="Caption"/>
      </w:pPr>
      <w:bookmarkStart w:id="26" w:name="_Toc166237587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 w:rsidR="00387F4F">
        <w:rPr>
          <w:noProof/>
        </w:rPr>
        <w:t>4</w:t>
      </w:r>
      <w:r>
        <w:fldChar w:fldCharType="end"/>
      </w:r>
      <w:r>
        <w:t xml:space="preserve"> Showing an error I got through out </w:t>
      </w:r>
      <w:proofErr w:type="gramStart"/>
      <w:r>
        <w:t>development</w:t>
      </w:r>
      <w:bookmarkEnd w:id="26"/>
      <w:proofErr w:type="gramEnd"/>
    </w:p>
    <w:p w14:paraId="2380BE5B" w14:textId="3F4BABF1" w:rsidR="00A46446" w:rsidRDefault="00A46446" w:rsidP="00D413C6">
      <w:r w:rsidRPr="00A46446">
        <w:rPr>
          <w:noProof/>
        </w:rPr>
        <w:drawing>
          <wp:inline distT="0" distB="0" distL="0" distR="0" wp14:anchorId="55100874" wp14:editId="6321240E">
            <wp:extent cx="5461000" cy="965200"/>
            <wp:effectExtent l="0" t="0" r="0" b="0"/>
            <wp:docPr id="49634099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340995" name="Picture 1" descr="A screen 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21BB1" w14:textId="5B4274D7" w:rsidR="00387F4F" w:rsidRDefault="00387F4F" w:rsidP="00387F4F">
      <w:pPr>
        <w:pStyle w:val="Caption"/>
      </w:pPr>
      <w:bookmarkStart w:id="27" w:name="_Toc166237588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How I fixed the </w:t>
      </w:r>
      <w:proofErr w:type="gramStart"/>
      <w:r>
        <w:t>error</w:t>
      </w:r>
      <w:bookmarkEnd w:id="27"/>
      <w:proofErr w:type="gramEnd"/>
    </w:p>
    <w:p w14:paraId="0F162CA9" w14:textId="45037CAA" w:rsidR="00A46446" w:rsidRDefault="00A46446" w:rsidP="00D413C6">
      <w:r>
        <w:t xml:space="preserve">By adding the btml &amp;&amp; btmr it solved this bug and didn’t cause that error again because it only runs once the user has a </w:t>
      </w:r>
      <w:r w:rsidR="00290BF1">
        <w:t>position</w:t>
      </w:r>
      <w:r>
        <w:t xml:space="preserve">. And when I had this problem later I knew instantly had to fix as I already had </w:t>
      </w:r>
      <w:proofErr w:type="gramStart"/>
      <w:r>
        <w:t>it .</w:t>
      </w:r>
      <w:proofErr w:type="gramEnd"/>
    </w:p>
    <w:p w14:paraId="05C0DB74" w14:textId="77777777" w:rsidR="00A46446" w:rsidRDefault="00A46446" w:rsidP="00D413C6"/>
    <w:p w14:paraId="35AA45D3" w14:textId="10972369" w:rsidR="00A46446" w:rsidRDefault="009B66C3" w:rsidP="00D413C6">
      <w:r w:rsidRPr="009B66C3">
        <w:rPr>
          <w:noProof/>
        </w:rPr>
        <w:drawing>
          <wp:inline distT="0" distB="0" distL="0" distR="0" wp14:anchorId="113639A8" wp14:editId="16097F3C">
            <wp:extent cx="5731510" cy="3235325"/>
            <wp:effectExtent l="0" t="0" r="0" b="3175"/>
            <wp:docPr id="2020121851" name="Picture 1" descr="A black screen with a white cr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121851" name="Picture 1" descr="A black screen with a white cros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6FF1" w14:textId="3781D49C" w:rsidR="005543B1" w:rsidRDefault="00387F4F" w:rsidP="00387F4F">
      <w:pPr>
        <w:pStyle w:val="Caption"/>
      </w:pPr>
      <w:bookmarkStart w:id="28" w:name="_Toc166237589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Game crashing error</w:t>
      </w:r>
      <w:bookmarkEnd w:id="28"/>
    </w:p>
    <w:p w14:paraId="24520A20" w14:textId="50AB7A19" w:rsidR="005543B1" w:rsidRDefault="005543B1" w:rsidP="00D413C6">
      <w:r w:rsidRPr="005543B1">
        <w:rPr>
          <w:noProof/>
        </w:rPr>
        <w:lastRenderedPageBreak/>
        <w:drawing>
          <wp:inline distT="0" distB="0" distL="0" distR="0" wp14:anchorId="5D77F93B" wp14:editId="5EA138B4">
            <wp:extent cx="3251200" cy="1524000"/>
            <wp:effectExtent l="0" t="0" r="0" b="0"/>
            <wp:docPr id="1352534330" name="Picture 1" descr="A screen 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534330" name="Picture 1" descr="A screen shot of a computer erro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ED8DC" w14:textId="27595D53" w:rsidR="00387F4F" w:rsidRDefault="00387F4F" w:rsidP="00387F4F">
      <w:pPr>
        <w:pStyle w:val="Caption"/>
      </w:pPr>
      <w:bookmarkStart w:id="29" w:name="_Toc166237590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what was </w:t>
      </w:r>
      <w:proofErr w:type="gramStart"/>
      <w:r>
        <w:t>causing  the</w:t>
      </w:r>
      <w:proofErr w:type="gramEnd"/>
      <w:r>
        <w:t xml:space="preserve"> game to crash</w:t>
      </w:r>
      <w:bookmarkEnd w:id="29"/>
    </w:p>
    <w:p w14:paraId="3CAFA501" w14:textId="77777777" w:rsidR="009B66C3" w:rsidRDefault="009B66C3" w:rsidP="00D413C6"/>
    <w:p w14:paraId="4C223712" w14:textId="58D5877A" w:rsidR="009B66C3" w:rsidRPr="007F4581" w:rsidRDefault="009B66C3" w:rsidP="00D413C6">
      <w:pPr>
        <w:rPr>
          <w:sz w:val="28"/>
          <w:szCs w:val="28"/>
        </w:rPr>
      </w:pPr>
      <w:r w:rsidRPr="007F4581">
        <w:rPr>
          <w:sz w:val="28"/>
          <w:szCs w:val="28"/>
        </w:rPr>
        <w:t>When there was errors whe</w:t>
      </w:r>
      <w:r w:rsidR="001F3D9E" w:rsidRPr="007F4581">
        <w:rPr>
          <w:sz w:val="28"/>
          <w:szCs w:val="28"/>
        </w:rPr>
        <w:t xml:space="preserve">n the maze wasn’t loading it was mostly because of </w:t>
      </w:r>
      <w:r w:rsidR="00290BF1" w:rsidRPr="007F4581">
        <w:rPr>
          <w:sz w:val="28"/>
          <w:szCs w:val="28"/>
        </w:rPr>
        <w:t>syntax</w:t>
      </w:r>
      <w:r w:rsidR="001F3D9E" w:rsidRPr="007F4581">
        <w:rPr>
          <w:sz w:val="28"/>
          <w:szCs w:val="28"/>
        </w:rPr>
        <w:t xml:space="preserve"> </w:t>
      </w:r>
      <w:r w:rsidR="006A19DA" w:rsidRPr="007F4581">
        <w:rPr>
          <w:sz w:val="28"/>
          <w:szCs w:val="28"/>
        </w:rPr>
        <w:t>errors</w:t>
      </w:r>
      <w:r w:rsidR="001F3D9E" w:rsidRPr="007F4581">
        <w:rPr>
          <w:sz w:val="28"/>
          <w:szCs w:val="28"/>
        </w:rPr>
        <w:t xml:space="preserve"> or </w:t>
      </w:r>
      <w:r w:rsidR="005543B1" w:rsidRPr="007F4581">
        <w:rPr>
          <w:sz w:val="28"/>
          <w:szCs w:val="28"/>
        </w:rPr>
        <w:t xml:space="preserve">something was correctly defined and by testing the code it lets you find and fix these </w:t>
      </w:r>
      <w:r w:rsidR="006A19DA" w:rsidRPr="007F4581">
        <w:rPr>
          <w:sz w:val="28"/>
          <w:szCs w:val="28"/>
        </w:rPr>
        <w:t>bugs</w:t>
      </w:r>
      <w:r w:rsidR="005543B1" w:rsidRPr="007F4581">
        <w:rPr>
          <w:sz w:val="28"/>
          <w:szCs w:val="28"/>
        </w:rPr>
        <w:t xml:space="preserve"> as you </w:t>
      </w:r>
      <w:proofErr w:type="gramStart"/>
      <w:r w:rsidR="005543B1" w:rsidRPr="007F4581">
        <w:rPr>
          <w:sz w:val="28"/>
          <w:szCs w:val="28"/>
        </w:rPr>
        <w:t>go .</w:t>
      </w:r>
      <w:proofErr w:type="gramEnd"/>
    </w:p>
    <w:p w14:paraId="7C6F62F5" w14:textId="56085288" w:rsidR="00D413C6" w:rsidRDefault="00244E26" w:rsidP="00D413C6">
      <w:r>
        <w:rPr>
          <w:rFonts w:ascii="Aptos" w:hAnsi="Aptos"/>
          <w:b/>
          <w:bCs/>
          <w:color w:val="000000"/>
          <w:shd w:val="clear" w:color="auto" w:fill="FFFFFF"/>
        </w:rPr>
        <w:br/>
      </w:r>
    </w:p>
    <w:p w14:paraId="6C18F908" w14:textId="1C0EE564" w:rsidR="00D413C6" w:rsidRPr="007F4581" w:rsidRDefault="007202D0" w:rsidP="00D413C6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A bug I had for a long time was when the user gets to the </w:t>
      </w:r>
      <w:r w:rsidR="006A19DA" w:rsidRPr="007F4581">
        <w:rPr>
          <w:sz w:val="28"/>
          <w:szCs w:val="28"/>
        </w:rPr>
        <w:t>leader board</w:t>
      </w:r>
      <w:r w:rsidRPr="007F4581">
        <w:rPr>
          <w:sz w:val="28"/>
          <w:szCs w:val="28"/>
        </w:rPr>
        <w:t xml:space="preserve"> and enters a username and the game over message appears if the user clicks anyway on the screen </w:t>
      </w:r>
      <w:r w:rsidR="00357C9F" w:rsidRPr="007F4581">
        <w:rPr>
          <w:sz w:val="28"/>
          <w:szCs w:val="28"/>
        </w:rPr>
        <w:t xml:space="preserve">first it would glitch the game out as the event would conflict but after researching online I found this event command which would prevent this from happening </w:t>
      </w:r>
      <w:r w:rsidR="007374D0" w:rsidRPr="007F4581">
        <w:rPr>
          <w:sz w:val="28"/>
          <w:szCs w:val="28"/>
        </w:rPr>
        <w:t xml:space="preserve">and by white box testing </w:t>
      </w:r>
      <w:r w:rsidR="006A19DA" w:rsidRPr="007F4581">
        <w:rPr>
          <w:sz w:val="28"/>
          <w:szCs w:val="28"/>
        </w:rPr>
        <w:t>this</w:t>
      </w:r>
      <w:r w:rsidR="007374D0" w:rsidRPr="007F4581">
        <w:rPr>
          <w:sz w:val="28"/>
          <w:szCs w:val="28"/>
        </w:rPr>
        <w:t xml:space="preserve"> flaws in the program it allows you to find problems you might not of found otherwise.</w:t>
      </w:r>
    </w:p>
    <w:p w14:paraId="3E0A71B7" w14:textId="77777777" w:rsidR="00A02C4E" w:rsidRPr="007F4581" w:rsidRDefault="00A02C4E" w:rsidP="00A02C4E">
      <w:pPr>
        <w:rPr>
          <w:sz w:val="28"/>
          <w:szCs w:val="28"/>
        </w:rPr>
      </w:pPr>
    </w:p>
    <w:p w14:paraId="2D0C0A7B" w14:textId="2A86B676" w:rsidR="00A02C4E" w:rsidRDefault="0014216F" w:rsidP="00A02C4E">
      <w:r w:rsidRPr="0014216F">
        <w:rPr>
          <w:noProof/>
        </w:rPr>
        <w:drawing>
          <wp:inline distT="0" distB="0" distL="0" distR="0" wp14:anchorId="0D12884A" wp14:editId="1B0333EF">
            <wp:extent cx="3048000" cy="863600"/>
            <wp:effectExtent l="0" t="0" r="0" b="0"/>
            <wp:docPr id="2099441152" name="Picture 1" descr="A blue background with yellow and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441152" name="Picture 1" descr="A blue background with yellow and purpl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E7FA1" w14:textId="68FEC703" w:rsidR="00A02C4E" w:rsidRDefault="00387F4F" w:rsidP="00387F4F">
      <w:pPr>
        <w:pStyle w:val="Caption"/>
      </w:pPr>
      <w:bookmarkStart w:id="30" w:name="_Toc166237591"/>
      <w:r>
        <w:t xml:space="preserve">Image </w:t>
      </w:r>
      <w:r>
        <w:fldChar w:fldCharType="begin"/>
      </w:r>
      <w:r>
        <w:instrText xml:space="preserve"> SEQ Imag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How I fixed the leaderboard </w:t>
      </w:r>
      <w:proofErr w:type="gramStart"/>
      <w:r>
        <w:t>bug</w:t>
      </w:r>
      <w:bookmarkEnd w:id="30"/>
      <w:proofErr w:type="gramEnd"/>
    </w:p>
    <w:p w14:paraId="6A161BB8" w14:textId="77777777" w:rsidR="00A02C4E" w:rsidRDefault="00A02C4E" w:rsidP="00A02C4E"/>
    <w:p w14:paraId="3C0E6FE7" w14:textId="77777777" w:rsidR="00A02C4E" w:rsidRDefault="00A02C4E" w:rsidP="00A02C4E"/>
    <w:p w14:paraId="23DF2E3E" w14:textId="47F43FAC" w:rsidR="00A02C4E" w:rsidRDefault="00A02C4E" w:rsidP="00730BE8">
      <w:pPr>
        <w:pStyle w:val="Heading1"/>
      </w:pPr>
      <w:bookmarkStart w:id="31" w:name="_Toc166005138"/>
      <w:bookmarkStart w:id="32" w:name="_Toc166005173"/>
      <w:bookmarkStart w:id="33" w:name="_Toc166005502"/>
      <w:bookmarkStart w:id="34" w:name="_Toc166237751"/>
      <w:r>
        <w:t>Evaluation</w:t>
      </w:r>
      <w:bookmarkEnd w:id="31"/>
      <w:bookmarkEnd w:id="32"/>
      <w:bookmarkEnd w:id="33"/>
      <w:bookmarkEnd w:id="34"/>
      <w:r>
        <w:t xml:space="preserve"> </w:t>
      </w:r>
    </w:p>
    <w:p w14:paraId="7934503E" w14:textId="77777777" w:rsidR="00D413C6" w:rsidRDefault="00D413C6" w:rsidP="00D413C6"/>
    <w:p w14:paraId="61645D36" w14:textId="02868392" w:rsidR="00DE7EE5" w:rsidRDefault="00DE7EE5" w:rsidP="00C423C7">
      <w:pPr>
        <w:pStyle w:val="Heading2"/>
      </w:pPr>
      <w:bookmarkStart w:id="35" w:name="_Toc166237752"/>
      <w:r>
        <w:lastRenderedPageBreak/>
        <w:t xml:space="preserve">Known bugs and the weak points of the </w:t>
      </w:r>
      <w:r w:rsidR="006A19DA">
        <w:t>game.</w:t>
      </w:r>
      <w:bookmarkEnd w:id="35"/>
    </w:p>
    <w:p w14:paraId="52CFB5AD" w14:textId="5EFD7E52" w:rsidR="007374D0" w:rsidRPr="007F4581" w:rsidRDefault="007374D0" w:rsidP="007374D0">
      <w:pPr>
        <w:rPr>
          <w:sz w:val="28"/>
          <w:szCs w:val="28"/>
        </w:rPr>
      </w:pPr>
      <w:r>
        <w:t xml:space="preserve">Mentioned earlier there were a lot of bugs during the </w:t>
      </w:r>
      <w:r w:rsidR="000A7356">
        <w:t xml:space="preserve">development of the game , but there isn’t many and the developed stage although there is a big bug that I couldn’t fix where if you refresh the game enough it can </w:t>
      </w:r>
      <w:r w:rsidR="006A19DA">
        <w:t>continually</w:t>
      </w:r>
      <w:r w:rsidR="000A7356">
        <w:t xml:space="preserve"> on loading and after enough </w:t>
      </w:r>
      <w:r w:rsidR="000A7356" w:rsidRPr="007F4581">
        <w:rPr>
          <w:sz w:val="28"/>
          <w:szCs w:val="28"/>
        </w:rPr>
        <w:t xml:space="preserve">testing I brought it down to the unplayable function trying to create a wall where it shouldn’t and creating an </w:t>
      </w:r>
      <w:r w:rsidR="006A19DA" w:rsidRPr="007F4581">
        <w:rPr>
          <w:sz w:val="28"/>
          <w:szCs w:val="28"/>
        </w:rPr>
        <w:t>infinite</w:t>
      </w:r>
      <w:r w:rsidR="000A7356" w:rsidRPr="007F4581">
        <w:rPr>
          <w:sz w:val="28"/>
          <w:szCs w:val="28"/>
        </w:rPr>
        <w:t xml:space="preserve"> loop </w:t>
      </w:r>
      <w:r w:rsidR="000B4C79" w:rsidRPr="007F4581">
        <w:rPr>
          <w:sz w:val="28"/>
          <w:szCs w:val="28"/>
        </w:rPr>
        <w:t>which is something I can’t figure out how to fix  and is a weak point of my game.</w:t>
      </w:r>
    </w:p>
    <w:p w14:paraId="6E43F79A" w14:textId="77777777" w:rsidR="000B4C79" w:rsidRPr="007F4581" w:rsidRDefault="000B4C79" w:rsidP="007374D0">
      <w:pPr>
        <w:rPr>
          <w:sz w:val="28"/>
          <w:szCs w:val="28"/>
        </w:rPr>
      </w:pPr>
    </w:p>
    <w:p w14:paraId="5A96054B" w14:textId="70CD15A6" w:rsidR="000B4C79" w:rsidRPr="007F4581" w:rsidRDefault="000B4C79" w:rsidP="007374D0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Another weakness of my game is that the leaderboard only </w:t>
      </w:r>
      <w:r w:rsidR="00F56768" w:rsidRPr="007F4581">
        <w:rPr>
          <w:sz w:val="28"/>
          <w:szCs w:val="28"/>
        </w:rPr>
        <w:t xml:space="preserve">updates was a new game has started not straight </w:t>
      </w:r>
      <w:proofErr w:type="gramStart"/>
      <w:r w:rsidR="00F56768" w:rsidRPr="007F4581">
        <w:rPr>
          <w:sz w:val="28"/>
          <w:szCs w:val="28"/>
        </w:rPr>
        <w:t>away ,</w:t>
      </w:r>
      <w:proofErr w:type="gramEnd"/>
      <w:r w:rsidR="00F56768" w:rsidRPr="007F4581">
        <w:rPr>
          <w:sz w:val="28"/>
          <w:szCs w:val="28"/>
        </w:rPr>
        <w:t xml:space="preserve"> although that isn’t a bug it is a weak point in my game which I would like to change if I had more time .</w:t>
      </w:r>
      <w:r w:rsidRPr="007F4581">
        <w:rPr>
          <w:sz w:val="28"/>
          <w:szCs w:val="28"/>
        </w:rPr>
        <w:t xml:space="preserve"> </w:t>
      </w:r>
    </w:p>
    <w:p w14:paraId="66B042B9" w14:textId="77777777" w:rsidR="00C423C7" w:rsidRPr="007F4581" w:rsidRDefault="00C423C7" w:rsidP="00C423C7">
      <w:pPr>
        <w:rPr>
          <w:sz w:val="28"/>
          <w:szCs w:val="28"/>
        </w:rPr>
      </w:pPr>
    </w:p>
    <w:p w14:paraId="2DF22159" w14:textId="200A97FC" w:rsidR="00DE7EE5" w:rsidRDefault="00DE7EE5" w:rsidP="00C423C7">
      <w:pPr>
        <w:pStyle w:val="Heading2"/>
      </w:pPr>
      <w:bookmarkStart w:id="36" w:name="_Toc166237753"/>
      <w:r>
        <w:t xml:space="preserve">what went </w:t>
      </w:r>
      <w:r w:rsidR="006A19DA">
        <w:t>well?</w:t>
      </w:r>
      <w:bookmarkEnd w:id="36"/>
    </w:p>
    <w:p w14:paraId="392266FF" w14:textId="50E43DE1" w:rsidR="00F56768" w:rsidRPr="007F4581" w:rsidRDefault="00F56768" w:rsidP="00F56768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I feel like a lot of my game went </w:t>
      </w:r>
      <w:proofErr w:type="gramStart"/>
      <w:r w:rsidRPr="007F4581">
        <w:rPr>
          <w:sz w:val="28"/>
          <w:szCs w:val="28"/>
        </w:rPr>
        <w:t>well ,</w:t>
      </w:r>
      <w:proofErr w:type="gramEnd"/>
      <w:r w:rsidRPr="007F4581">
        <w:rPr>
          <w:sz w:val="28"/>
          <w:szCs w:val="28"/>
        </w:rPr>
        <w:t xml:space="preserve"> liked the development of it and I believe it has achieved </w:t>
      </w:r>
      <w:r w:rsidR="00FE1082" w:rsidRPr="007F4581">
        <w:rPr>
          <w:sz w:val="28"/>
          <w:szCs w:val="28"/>
        </w:rPr>
        <w:t xml:space="preserve">all the assignment criteria  that was set </w:t>
      </w:r>
      <w:r w:rsidR="00ED673C" w:rsidRPr="007F4581">
        <w:rPr>
          <w:sz w:val="28"/>
          <w:szCs w:val="28"/>
        </w:rPr>
        <w:t xml:space="preserve">. I also believe that the </w:t>
      </w:r>
      <w:r w:rsidR="00C748D9" w:rsidRPr="007F4581">
        <w:rPr>
          <w:sz w:val="28"/>
          <w:szCs w:val="28"/>
        </w:rPr>
        <w:t xml:space="preserve">unique features I added being the walls being able to change size and that </w:t>
      </w:r>
      <w:proofErr w:type="spellStart"/>
      <w:r w:rsidR="00C748D9" w:rsidRPr="007F4581">
        <w:rPr>
          <w:sz w:val="28"/>
          <w:szCs w:val="28"/>
        </w:rPr>
        <w:t>their</w:t>
      </w:r>
      <w:proofErr w:type="spellEnd"/>
      <w:r w:rsidR="00C748D9" w:rsidRPr="007F4581">
        <w:rPr>
          <w:sz w:val="28"/>
          <w:szCs w:val="28"/>
        </w:rPr>
        <w:t xml:space="preserve"> can be a random </w:t>
      </w:r>
      <w:r w:rsidR="00093A6D" w:rsidRPr="007F4581">
        <w:rPr>
          <w:sz w:val="28"/>
          <w:szCs w:val="28"/>
        </w:rPr>
        <w:t xml:space="preserve">extra life powerup spawn in the maze I really liked and really think they got </w:t>
      </w:r>
      <w:r w:rsidR="00401685" w:rsidRPr="007F4581">
        <w:rPr>
          <w:sz w:val="28"/>
          <w:szCs w:val="28"/>
        </w:rPr>
        <w:t>implemented</w:t>
      </w:r>
      <w:r w:rsidR="00093A6D" w:rsidRPr="007F4581">
        <w:rPr>
          <w:sz w:val="28"/>
          <w:szCs w:val="28"/>
        </w:rPr>
        <w:t xml:space="preserve"> well </w:t>
      </w:r>
      <w:r w:rsidR="00401685" w:rsidRPr="007F4581">
        <w:rPr>
          <w:sz w:val="28"/>
          <w:szCs w:val="28"/>
        </w:rPr>
        <w:t xml:space="preserve">and really fit the game and make it better experience for the player. I also really enjoyed developing this game which made it a lot more </w:t>
      </w:r>
      <w:r w:rsidR="00E87E81" w:rsidRPr="007F4581">
        <w:rPr>
          <w:sz w:val="28"/>
          <w:szCs w:val="28"/>
        </w:rPr>
        <w:t xml:space="preserve">enjoyable working on </w:t>
      </w:r>
      <w:proofErr w:type="gramStart"/>
      <w:r w:rsidR="00E87E81" w:rsidRPr="007F4581">
        <w:rPr>
          <w:sz w:val="28"/>
          <w:szCs w:val="28"/>
        </w:rPr>
        <w:t>it ,</w:t>
      </w:r>
      <w:proofErr w:type="gramEnd"/>
      <w:r w:rsidR="00E87E81" w:rsidRPr="007F4581">
        <w:rPr>
          <w:sz w:val="28"/>
          <w:szCs w:val="28"/>
        </w:rPr>
        <w:t xml:space="preserve"> when you want to do something. </w:t>
      </w:r>
    </w:p>
    <w:p w14:paraId="02B53DBE" w14:textId="77777777" w:rsidR="00C423C7" w:rsidRPr="00C423C7" w:rsidRDefault="00C423C7" w:rsidP="00C423C7"/>
    <w:p w14:paraId="5100B612" w14:textId="5C4E141C" w:rsidR="00DE7EE5" w:rsidRDefault="00DE7EE5" w:rsidP="00C423C7">
      <w:pPr>
        <w:pStyle w:val="Heading2"/>
      </w:pPr>
      <w:bookmarkStart w:id="37" w:name="_Toc166237754"/>
      <w:r>
        <w:t>future improvements</w:t>
      </w:r>
      <w:bookmarkEnd w:id="37"/>
    </w:p>
    <w:p w14:paraId="3ACEC6EA" w14:textId="4D0BCA29" w:rsidR="00550335" w:rsidRPr="007F4581" w:rsidRDefault="00E87E81" w:rsidP="00E87E81">
      <w:pPr>
        <w:rPr>
          <w:sz w:val="28"/>
          <w:szCs w:val="28"/>
        </w:rPr>
      </w:pPr>
      <w:r w:rsidRPr="007F4581">
        <w:rPr>
          <w:sz w:val="28"/>
          <w:szCs w:val="28"/>
        </w:rPr>
        <w:t xml:space="preserve">Future improvements I would definitely want to work on the weaknesses of the game how the leaderboard doesn’t update straight away and the  also the random game crash on refresh which I would really want to get sorted  as a future improvement as I found it </w:t>
      </w:r>
      <w:r w:rsidR="00550335" w:rsidRPr="007F4581">
        <w:rPr>
          <w:sz w:val="28"/>
          <w:szCs w:val="28"/>
        </w:rPr>
        <w:t xml:space="preserve">can make it quite annoying if randomly </w:t>
      </w:r>
      <w:proofErr w:type="spellStart"/>
      <w:r w:rsidR="00550335" w:rsidRPr="007F4581">
        <w:rPr>
          <w:sz w:val="28"/>
          <w:szCs w:val="28"/>
        </w:rPr>
        <w:t>your</w:t>
      </w:r>
      <w:proofErr w:type="spellEnd"/>
      <w:r w:rsidR="00550335" w:rsidRPr="007F4581">
        <w:rPr>
          <w:sz w:val="28"/>
          <w:szCs w:val="28"/>
        </w:rPr>
        <w:t xml:space="preserve"> playing and the game just doesn’t load in , I would also want to make </w:t>
      </w:r>
      <w:r w:rsidR="00E24695" w:rsidRPr="007F4581">
        <w:rPr>
          <w:sz w:val="28"/>
          <w:szCs w:val="28"/>
        </w:rPr>
        <w:t xml:space="preserve">the game more accessible maybe add more control options , like ‘WASD’ or touch screen capabilities in the future making the game more enjoyable . </w:t>
      </w:r>
    </w:p>
    <w:p w14:paraId="094026AB" w14:textId="77777777" w:rsidR="00C423C7" w:rsidRPr="00C423C7" w:rsidRDefault="00C423C7" w:rsidP="00C423C7"/>
    <w:p w14:paraId="43FD9CD8" w14:textId="65151B12" w:rsidR="00B94E29" w:rsidRDefault="00B94E29" w:rsidP="00C423C7">
      <w:pPr>
        <w:pStyle w:val="Heading2"/>
      </w:pPr>
      <w:bookmarkStart w:id="38" w:name="_Toc166237755"/>
      <w:r>
        <w:lastRenderedPageBreak/>
        <w:t xml:space="preserve">If I had more </w:t>
      </w:r>
      <w:r w:rsidR="006A19DA">
        <w:t>time,</w:t>
      </w:r>
      <w:r>
        <w:t xml:space="preserve"> what would I </w:t>
      </w:r>
      <w:proofErr w:type="gramStart"/>
      <w:r>
        <w:t>add</w:t>
      </w:r>
      <w:bookmarkEnd w:id="38"/>
      <w:proofErr w:type="gramEnd"/>
    </w:p>
    <w:p w14:paraId="2D88428E" w14:textId="4EE4CB61" w:rsidR="00E24695" w:rsidRPr="00A13967" w:rsidRDefault="00E24695" w:rsidP="00E24695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If I had more time </w:t>
      </w:r>
      <w:r w:rsidR="00D3643B" w:rsidRPr="00A13967">
        <w:rPr>
          <w:sz w:val="28"/>
          <w:szCs w:val="28"/>
        </w:rPr>
        <w:t xml:space="preserve">I would definitely  </w:t>
      </w:r>
      <w:r w:rsidR="00FE4961" w:rsidRPr="00A13967">
        <w:rPr>
          <w:sz w:val="28"/>
          <w:szCs w:val="28"/>
        </w:rPr>
        <w:t xml:space="preserve">work on adding more powerups which is something I really wanted to do if I got more time, I would add a speed boost powerup , or maybe </w:t>
      </w:r>
      <w:proofErr w:type="spellStart"/>
      <w:r w:rsidR="00FE4961" w:rsidRPr="00A13967">
        <w:rPr>
          <w:sz w:val="28"/>
          <w:szCs w:val="28"/>
        </w:rPr>
        <w:t>event the</w:t>
      </w:r>
      <w:proofErr w:type="spellEnd"/>
      <w:r w:rsidR="00FE4961" w:rsidRPr="00A13967">
        <w:rPr>
          <w:sz w:val="28"/>
          <w:szCs w:val="28"/>
        </w:rPr>
        <w:t xml:space="preserve"> ability for the player to just get randomly teleported on the map </w:t>
      </w:r>
      <w:r w:rsidR="004B77DB" w:rsidRPr="00A13967">
        <w:rPr>
          <w:sz w:val="28"/>
          <w:szCs w:val="28"/>
        </w:rPr>
        <w:t>if they collect something that would be cool and  would watch the idea I wanted to go for with this game .</w:t>
      </w:r>
    </w:p>
    <w:p w14:paraId="1CC5C525" w14:textId="77777777" w:rsidR="004B77DB" w:rsidRDefault="004B77DB" w:rsidP="00E24695"/>
    <w:p w14:paraId="0102B782" w14:textId="6130114E" w:rsidR="004B77DB" w:rsidRPr="00A13967" w:rsidRDefault="004B77DB" w:rsidP="00E24695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I would also like to add a hardcore </w:t>
      </w:r>
      <w:proofErr w:type="gramStart"/>
      <w:r w:rsidRPr="00A13967">
        <w:rPr>
          <w:sz w:val="28"/>
          <w:szCs w:val="28"/>
        </w:rPr>
        <w:t xml:space="preserve">mode </w:t>
      </w:r>
      <w:r w:rsidR="00E8654F" w:rsidRPr="00A13967">
        <w:rPr>
          <w:sz w:val="28"/>
          <w:szCs w:val="28"/>
        </w:rPr>
        <w:t>,</w:t>
      </w:r>
      <w:proofErr w:type="gramEnd"/>
      <w:r w:rsidR="00E8654F" w:rsidRPr="00A13967">
        <w:rPr>
          <w:sz w:val="28"/>
          <w:szCs w:val="28"/>
        </w:rPr>
        <w:t xml:space="preserve"> giving the game even extra difficulty which would be the game without powerups and the player only has 1 life which would allow for the player to have that more difficult experience if that is what they are looking for . </w:t>
      </w:r>
    </w:p>
    <w:p w14:paraId="1613D95C" w14:textId="77777777" w:rsidR="00E8654F" w:rsidRPr="00A13967" w:rsidRDefault="00E8654F" w:rsidP="00E24695">
      <w:pPr>
        <w:rPr>
          <w:sz w:val="28"/>
          <w:szCs w:val="28"/>
        </w:rPr>
      </w:pPr>
    </w:p>
    <w:p w14:paraId="4A3F4557" w14:textId="6566DE59" w:rsidR="00E8654F" w:rsidRPr="00A13967" w:rsidRDefault="00E8654F" w:rsidP="00E24695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And a big feature which I would really like to </w:t>
      </w:r>
      <w:proofErr w:type="gramStart"/>
      <w:r w:rsidRPr="00A13967">
        <w:rPr>
          <w:sz w:val="28"/>
          <w:szCs w:val="28"/>
        </w:rPr>
        <w:t xml:space="preserve">add </w:t>
      </w:r>
      <w:r w:rsidR="00EE350B" w:rsidRPr="00A13967">
        <w:rPr>
          <w:sz w:val="28"/>
          <w:szCs w:val="28"/>
        </w:rPr>
        <w:t xml:space="preserve"> was</w:t>
      </w:r>
      <w:proofErr w:type="gramEnd"/>
      <w:r w:rsidR="00EE350B" w:rsidRPr="00A13967">
        <w:rPr>
          <w:sz w:val="28"/>
          <w:szCs w:val="28"/>
        </w:rPr>
        <w:t xml:space="preserve"> the ability for the game to be two play</w:t>
      </w:r>
      <w:r w:rsidR="00D278B7" w:rsidRPr="00A13967">
        <w:rPr>
          <w:sz w:val="28"/>
          <w:szCs w:val="28"/>
        </w:rPr>
        <w:t xml:space="preserve">er </w:t>
      </w:r>
      <w:r w:rsidR="00EE350B" w:rsidRPr="00A13967">
        <w:rPr>
          <w:sz w:val="28"/>
          <w:szCs w:val="28"/>
        </w:rPr>
        <w:t>which would allow a new dynamic to the game and one that I would r</w:t>
      </w:r>
      <w:r w:rsidR="00D278B7" w:rsidRPr="00A13967">
        <w:rPr>
          <w:sz w:val="28"/>
          <w:szCs w:val="28"/>
        </w:rPr>
        <w:t xml:space="preserve">eally think would make it even better . </w:t>
      </w:r>
    </w:p>
    <w:p w14:paraId="1F4F98F7" w14:textId="77777777" w:rsidR="00C423C7" w:rsidRPr="00C423C7" w:rsidRDefault="00C423C7" w:rsidP="00C423C7"/>
    <w:p w14:paraId="1E068138" w14:textId="0FAC1821" w:rsidR="00C423C7" w:rsidRDefault="00B94E29" w:rsidP="00AE22F8">
      <w:pPr>
        <w:pStyle w:val="Heading2"/>
      </w:pPr>
      <w:bookmarkStart w:id="39" w:name="_Toc166237756"/>
      <w:r>
        <w:t xml:space="preserve">How easy would it be to development more </w:t>
      </w:r>
      <w:r w:rsidR="006A19DA">
        <w:t>functionality.</w:t>
      </w:r>
      <w:bookmarkEnd w:id="39"/>
    </w:p>
    <w:p w14:paraId="3327A77F" w14:textId="6B987742" w:rsidR="00C423C7" w:rsidRPr="00A13967" w:rsidRDefault="00D278B7" w:rsidP="00C423C7">
      <w:pPr>
        <w:rPr>
          <w:sz w:val="28"/>
          <w:szCs w:val="28"/>
        </w:rPr>
      </w:pPr>
      <w:r w:rsidRPr="00A13967">
        <w:rPr>
          <w:sz w:val="28"/>
          <w:szCs w:val="28"/>
        </w:rPr>
        <w:t>I feel like with how I coded the game it would be very easy to develop more functionality to the game as I used a lot of f</w:t>
      </w:r>
      <w:r w:rsidR="00606DA8" w:rsidRPr="00A13967">
        <w:rPr>
          <w:sz w:val="28"/>
          <w:szCs w:val="28"/>
        </w:rPr>
        <w:t xml:space="preserve">unctions to develop my </w:t>
      </w:r>
      <w:r w:rsidR="00AD22EC" w:rsidRPr="00A13967">
        <w:rPr>
          <w:sz w:val="28"/>
          <w:szCs w:val="28"/>
        </w:rPr>
        <w:t xml:space="preserve">game so it will be quite easy to develop from that </w:t>
      </w:r>
      <w:r w:rsidR="00700681" w:rsidRPr="00A13967">
        <w:rPr>
          <w:sz w:val="28"/>
          <w:szCs w:val="28"/>
        </w:rPr>
        <w:t xml:space="preserve">and add more features to that , Although some of my code can be a bit messy and be very difficult to understand or build off so that could limit the amount of functionality that can be added to the game in the future . And is something that already weakened my game as it was the reason I couldn’t get the leaderboard to update as soon as the user enters their </w:t>
      </w:r>
      <w:proofErr w:type="gramStart"/>
      <w:r w:rsidR="00700681" w:rsidRPr="00A13967">
        <w:rPr>
          <w:sz w:val="28"/>
          <w:szCs w:val="28"/>
        </w:rPr>
        <w:t>name .</w:t>
      </w:r>
      <w:proofErr w:type="gramEnd"/>
      <w:r w:rsidR="00700681" w:rsidRPr="00A13967">
        <w:rPr>
          <w:sz w:val="28"/>
          <w:szCs w:val="28"/>
        </w:rPr>
        <w:t xml:space="preserve"> </w:t>
      </w:r>
      <w:r w:rsidR="000226CF" w:rsidRPr="00A13967">
        <w:rPr>
          <w:sz w:val="28"/>
          <w:szCs w:val="28"/>
        </w:rPr>
        <w:t xml:space="preserve">They have to </w:t>
      </w:r>
      <w:proofErr w:type="gramStart"/>
      <w:r w:rsidR="000226CF" w:rsidRPr="00A13967">
        <w:rPr>
          <w:sz w:val="28"/>
          <w:szCs w:val="28"/>
        </w:rPr>
        <w:t xml:space="preserve">wait </w:t>
      </w:r>
      <w:r w:rsidR="00D147D1" w:rsidRPr="00A13967">
        <w:rPr>
          <w:sz w:val="28"/>
          <w:szCs w:val="28"/>
        </w:rPr>
        <w:t xml:space="preserve"> until</w:t>
      </w:r>
      <w:proofErr w:type="gramEnd"/>
      <w:r w:rsidR="00D147D1" w:rsidRPr="00A13967">
        <w:rPr>
          <w:sz w:val="28"/>
          <w:szCs w:val="28"/>
        </w:rPr>
        <w:t xml:space="preserve"> they reload the game. </w:t>
      </w:r>
    </w:p>
    <w:p w14:paraId="1DECBCAC" w14:textId="6666CA43" w:rsidR="00D147D1" w:rsidRPr="00A13967" w:rsidRDefault="000A65F5" w:rsidP="00C423C7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But adding the powerups based on my code would be easy to use the current functionality and add to that </w:t>
      </w:r>
      <w:r w:rsidR="003B1600" w:rsidRPr="00A13967">
        <w:rPr>
          <w:sz w:val="28"/>
          <w:szCs w:val="28"/>
        </w:rPr>
        <w:t xml:space="preserve">and using functionality I have already included </w:t>
      </w:r>
      <w:r w:rsidR="009A0286" w:rsidRPr="00A13967">
        <w:rPr>
          <w:sz w:val="28"/>
          <w:szCs w:val="28"/>
        </w:rPr>
        <w:t xml:space="preserve">with the extra life functionality. </w:t>
      </w:r>
    </w:p>
    <w:p w14:paraId="1E2A8829" w14:textId="598D5AE0" w:rsidR="009A0286" w:rsidRDefault="00FA1A9B" w:rsidP="009A0286">
      <w:pPr>
        <w:pStyle w:val="Heading2"/>
      </w:pPr>
      <w:bookmarkStart w:id="40" w:name="_Toc166237757"/>
      <w:r>
        <w:lastRenderedPageBreak/>
        <w:t xml:space="preserve">What would I do </w:t>
      </w:r>
      <w:r w:rsidR="006A19DA">
        <w:t>differently?</w:t>
      </w:r>
      <w:bookmarkEnd w:id="40"/>
      <w:r>
        <w:t xml:space="preserve"> </w:t>
      </w:r>
    </w:p>
    <w:p w14:paraId="30B4937B" w14:textId="58F03D3A" w:rsidR="009A0286" w:rsidRDefault="009A0286" w:rsidP="009A0286">
      <w:r>
        <w:t xml:space="preserve">If  I was to </w:t>
      </w:r>
      <w:r w:rsidR="00A725E4">
        <w:t>create something similar , what I would do differently would be to plan more as some</w:t>
      </w:r>
      <w:r w:rsidR="00965D13">
        <w:t>times I felt I didn’t know what I should work on next and felt a bit lost when there was a lot  I needed to work on ,</w:t>
      </w:r>
      <w:r w:rsidR="00B21654">
        <w:t xml:space="preserve"> I would also test more as I found testing really helpful but sometimes I didn’t white box test when I should of and this could of really helped me create and even better game. </w:t>
      </w:r>
    </w:p>
    <w:p w14:paraId="589AE9A7" w14:textId="77777777" w:rsidR="00B21654" w:rsidRDefault="00B21654" w:rsidP="009A0286"/>
    <w:p w14:paraId="6465B7E2" w14:textId="77777777" w:rsidR="00E94BD5" w:rsidRDefault="00E94BD5" w:rsidP="009A0286"/>
    <w:p w14:paraId="60E346DB" w14:textId="345C1C7A" w:rsidR="00E94BD5" w:rsidRDefault="00E94BD5" w:rsidP="00E94BD5">
      <w:pPr>
        <w:pStyle w:val="Heading1"/>
      </w:pPr>
      <w:bookmarkStart w:id="41" w:name="_Toc166237758"/>
      <w:r>
        <w:t>Conclusion</w:t>
      </w:r>
      <w:bookmarkEnd w:id="41"/>
    </w:p>
    <w:p w14:paraId="5F3B6D37" w14:textId="10A20C86" w:rsidR="00B21654" w:rsidRDefault="00B21654" w:rsidP="009A0286"/>
    <w:p w14:paraId="79C00454" w14:textId="478D8861" w:rsidR="00B21654" w:rsidRPr="00A13967" w:rsidRDefault="00B21654" w:rsidP="009A0286">
      <w:pPr>
        <w:rPr>
          <w:sz w:val="28"/>
          <w:szCs w:val="28"/>
        </w:rPr>
      </w:pPr>
      <w:r w:rsidRPr="00A13967">
        <w:rPr>
          <w:sz w:val="28"/>
          <w:szCs w:val="28"/>
        </w:rPr>
        <w:t xml:space="preserve">I did really enjoy developing this game and </w:t>
      </w:r>
      <w:r w:rsidR="00A32430" w:rsidRPr="00A13967">
        <w:rPr>
          <w:sz w:val="28"/>
          <w:szCs w:val="28"/>
        </w:rPr>
        <w:t xml:space="preserve"> the process is one I will remember , there were ups and downs when I couldn’t figure something out but I really enjoyed that I got given </w:t>
      </w:r>
      <w:r w:rsidR="00882BF1" w:rsidRPr="00A13967">
        <w:rPr>
          <w:sz w:val="28"/>
          <w:szCs w:val="28"/>
        </w:rPr>
        <w:t xml:space="preserve"> a template to work with and I get to add my own ideas to it to get it to work , I really enjoyed this </w:t>
      </w:r>
      <w:r w:rsidR="009C66E3" w:rsidRPr="00A13967">
        <w:rPr>
          <w:sz w:val="28"/>
          <w:szCs w:val="28"/>
        </w:rPr>
        <w:t>assignment</w:t>
      </w:r>
      <w:r w:rsidR="00882BF1" w:rsidRPr="00A13967">
        <w:rPr>
          <w:sz w:val="28"/>
          <w:szCs w:val="28"/>
        </w:rPr>
        <w:t xml:space="preserve"> and I feel a lot better at coding in Java script and </w:t>
      </w:r>
      <w:r w:rsidR="00E94BD5" w:rsidRPr="00A13967">
        <w:rPr>
          <w:sz w:val="28"/>
          <w:szCs w:val="28"/>
        </w:rPr>
        <w:t xml:space="preserve">hope to develop similar things in the future . </w:t>
      </w:r>
    </w:p>
    <w:p w14:paraId="6F2984B5" w14:textId="77777777" w:rsidR="00FA1A9B" w:rsidRDefault="00FA1A9B" w:rsidP="00FA1A9B"/>
    <w:p w14:paraId="5693D960" w14:textId="77777777" w:rsidR="00FA1A9B" w:rsidRDefault="00FA1A9B" w:rsidP="00FA1A9B"/>
    <w:p w14:paraId="0781882E" w14:textId="65D8B842" w:rsidR="00FA1A9B" w:rsidRDefault="005E292E" w:rsidP="00730BE8">
      <w:pPr>
        <w:pStyle w:val="Heading1"/>
      </w:pPr>
      <w:bookmarkStart w:id="42" w:name="_Toc166005139"/>
      <w:bookmarkStart w:id="43" w:name="_Toc166005174"/>
      <w:bookmarkStart w:id="44" w:name="_Toc166005503"/>
      <w:bookmarkStart w:id="45" w:name="_Toc166237759"/>
      <w:r>
        <w:t>Video demonstration</w:t>
      </w:r>
      <w:bookmarkEnd w:id="42"/>
      <w:bookmarkEnd w:id="43"/>
      <w:bookmarkEnd w:id="44"/>
      <w:bookmarkEnd w:id="45"/>
      <w:r>
        <w:t xml:space="preserve"> </w:t>
      </w:r>
    </w:p>
    <w:p w14:paraId="3AB0A456" w14:textId="77777777" w:rsidR="005E292E" w:rsidRDefault="005E292E" w:rsidP="005E292E"/>
    <w:p w14:paraId="55136B4B" w14:textId="08794021" w:rsidR="00E41EA2" w:rsidRDefault="00CF6962" w:rsidP="005E292E">
      <w:pPr>
        <w:rPr>
          <w:rStyle w:val="eop"/>
          <w:rFonts w:ascii="Aptos" w:hAnsi="Aptos"/>
          <w:color w:val="000000"/>
          <w:shd w:val="clear" w:color="auto" w:fill="FFFFFF"/>
        </w:rPr>
      </w:pPr>
      <w:hyperlink r:id="rId20" w:tgtFrame="_blank" w:history="1">
        <w:r w:rsidR="00E41EA2">
          <w:rPr>
            <w:rStyle w:val="normaltextrun"/>
            <w:rFonts w:ascii="Aptos" w:hAnsi="Aptos" w:cs="Segoe UI"/>
            <w:color w:val="467886"/>
            <w:u w:val="single"/>
            <w:shd w:val="clear" w:color="auto" w:fill="FFFFFF"/>
          </w:rPr>
          <w:t>https://www.youtube.com/watch?v=J8qVVR5sxnE</w:t>
        </w:r>
      </w:hyperlink>
      <w:r w:rsidR="00E41EA2">
        <w:rPr>
          <w:rStyle w:val="eop"/>
          <w:rFonts w:ascii="Aptos" w:hAnsi="Aptos"/>
          <w:color w:val="000000"/>
          <w:shd w:val="clear" w:color="auto" w:fill="FFFFFF"/>
        </w:rPr>
        <w:t> </w:t>
      </w:r>
    </w:p>
    <w:p w14:paraId="0C28DEBF" w14:textId="33016DD0" w:rsidR="00E41EA2" w:rsidRPr="00404FDB" w:rsidRDefault="00E41EA2" w:rsidP="00404FDB">
      <w:pPr>
        <w:rPr>
          <w:rFonts w:ascii="Aptos" w:hAnsi="Aptos"/>
          <w:color w:val="000000"/>
          <w:shd w:val="clear" w:color="auto" w:fill="FFFFFF"/>
        </w:rPr>
      </w:pPr>
      <w:r>
        <w:rPr>
          <w:rStyle w:val="eop"/>
          <w:rFonts w:ascii="Aptos" w:hAnsi="Aptos"/>
          <w:color w:val="000000"/>
          <w:shd w:val="clear" w:color="auto" w:fill="FFFFFF"/>
        </w:rPr>
        <w:t>second video</w:t>
      </w:r>
      <w:r w:rsidR="00717C60">
        <w:rPr>
          <w:rStyle w:val="eop"/>
          <w:rFonts w:ascii="Aptos" w:hAnsi="Aptos"/>
          <w:color w:val="000000"/>
          <w:shd w:val="clear" w:color="auto" w:fill="FFFFFF"/>
        </w:rPr>
        <w:t xml:space="preserve"> </w:t>
      </w:r>
      <w:r>
        <w:rPr>
          <w:rStyle w:val="eop"/>
          <w:rFonts w:ascii="Aptos" w:hAnsi="Aptos"/>
          <w:color w:val="000000"/>
          <w:shd w:val="clear" w:color="auto" w:fill="FFFFFF"/>
        </w:rPr>
        <w:t xml:space="preserve">on bugs and </w:t>
      </w:r>
      <w:r w:rsidR="006A19DA">
        <w:rPr>
          <w:rStyle w:val="eop"/>
          <w:rFonts w:ascii="Aptos" w:hAnsi="Aptos"/>
          <w:color w:val="000000"/>
          <w:shd w:val="clear" w:color="auto" w:fill="FFFFFF"/>
        </w:rPr>
        <w:t>features</w:t>
      </w:r>
      <w:r w:rsidR="000233CF">
        <w:rPr>
          <w:rStyle w:val="eop"/>
          <w:rFonts w:ascii="Aptos" w:hAnsi="Aptos"/>
          <w:color w:val="000000"/>
          <w:shd w:val="clear" w:color="auto" w:fill="FFFFFF"/>
        </w:rPr>
        <w:t xml:space="preserve"> that </w:t>
      </w:r>
      <w:r w:rsidR="00310F72">
        <w:rPr>
          <w:rStyle w:val="eop"/>
          <w:rFonts w:ascii="Aptos" w:hAnsi="Aptos"/>
          <w:color w:val="000000"/>
          <w:shd w:val="clear" w:color="auto" w:fill="FFFFFF"/>
        </w:rPr>
        <w:t xml:space="preserve">didn’t go into as much detail in the first </w:t>
      </w:r>
      <w:proofErr w:type="gramStart"/>
      <w:r w:rsidR="00310F72">
        <w:rPr>
          <w:rStyle w:val="eop"/>
          <w:rFonts w:ascii="Aptos" w:hAnsi="Aptos"/>
          <w:color w:val="000000"/>
          <w:shd w:val="clear" w:color="auto" w:fill="FFFFFF"/>
        </w:rPr>
        <w:t>video .</w:t>
      </w:r>
      <w:proofErr w:type="gramEnd"/>
      <w:r w:rsidR="00310F72">
        <w:rPr>
          <w:rStyle w:val="eop"/>
          <w:rFonts w:ascii="Aptos" w:hAnsi="Aptos"/>
          <w:color w:val="000000"/>
          <w:shd w:val="clear" w:color="auto" w:fill="FFFFFF"/>
        </w:rPr>
        <w:t xml:space="preserve"> </w:t>
      </w:r>
      <w:r w:rsidR="00717C60">
        <w:rPr>
          <w:rStyle w:val="eop"/>
          <w:rFonts w:ascii="Aptos" w:hAnsi="Aptos"/>
          <w:color w:val="000000"/>
          <w:shd w:val="clear" w:color="auto" w:fill="FFFFFF"/>
        </w:rPr>
        <w:t xml:space="preserve"> </w:t>
      </w:r>
    </w:p>
    <w:p w14:paraId="2C79E7B2" w14:textId="47229959" w:rsidR="00E41EA2" w:rsidRDefault="00CF6962" w:rsidP="005E292E">
      <w:pPr>
        <w:rPr>
          <w:rStyle w:val="normaltextrun"/>
          <w:rFonts w:ascii="Aptos" w:eastAsiaTheme="majorEastAsia" w:hAnsi="Aptos" w:cs="Segoe UI"/>
          <w:kern w:val="0"/>
          <w:lang w:eastAsia="en-GB"/>
          <w14:ligatures w14:val="none"/>
        </w:rPr>
      </w:pPr>
      <w:hyperlink r:id="rId21" w:history="1">
        <w:r w:rsidR="000233CF" w:rsidRPr="00197D6F">
          <w:rPr>
            <w:rStyle w:val="Hyperlink"/>
            <w:rFonts w:ascii="Aptos" w:eastAsiaTheme="majorEastAsia" w:hAnsi="Aptos" w:cs="Segoe UI"/>
            <w:kern w:val="0"/>
            <w:lang w:eastAsia="en-GB"/>
            <w14:ligatures w14:val="none"/>
          </w:rPr>
          <w:t>https://www.youtube.com/watch?v=JtweWJlqN</w:t>
        </w:r>
        <w:r w:rsidR="000233CF" w:rsidRPr="00197D6F">
          <w:rPr>
            <w:rStyle w:val="Hyperlink"/>
            <w:rFonts w:ascii="Aptos" w:eastAsiaTheme="majorEastAsia" w:hAnsi="Aptos" w:cs="Segoe UI"/>
            <w:kern w:val="0"/>
            <w:lang w:eastAsia="en-GB"/>
            <w14:ligatures w14:val="none"/>
          </w:rPr>
          <w:t>n</w:t>
        </w:r>
        <w:r w:rsidR="000233CF" w:rsidRPr="00197D6F">
          <w:rPr>
            <w:rStyle w:val="Hyperlink"/>
            <w:rFonts w:ascii="Aptos" w:eastAsiaTheme="majorEastAsia" w:hAnsi="Aptos" w:cs="Segoe UI"/>
            <w:kern w:val="0"/>
            <w:lang w:eastAsia="en-GB"/>
            <w14:ligatures w14:val="none"/>
          </w:rPr>
          <w:t>o</w:t>
        </w:r>
      </w:hyperlink>
    </w:p>
    <w:p w14:paraId="30730F05" w14:textId="77777777" w:rsidR="000233CF" w:rsidRDefault="000233CF" w:rsidP="005E292E"/>
    <w:p w14:paraId="3346D227" w14:textId="77777777" w:rsidR="00310F72" w:rsidRDefault="00310F72" w:rsidP="005E292E"/>
    <w:p w14:paraId="79E35EA0" w14:textId="77777777" w:rsidR="00404FDB" w:rsidRDefault="00404FDB" w:rsidP="005E292E"/>
    <w:p w14:paraId="241C6475" w14:textId="77777777" w:rsidR="00404FDB" w:rsidRDefault="00404FDB" w:rsidP="005E292E"/>
    <w:p w14:paraId="71E87EE3" w14:textId="5D06B06D" w:rsidR="00310F72" w:rsidRDefault="00310F72" w:rsidP="00310F72">
      <w:pPr>
        <w:pStyle w:val="Heading1"/>
      </w:pPr>
      <w:bookmarkStart w:id="46" w:name="_Toc166237760"/>
      <w:r>
        <w:lastRenderedPageBreak/>
        <w:t>References</w:t>
      </w:r>
      <w:bookmarkEnd w:id="46"/>
      <w:r>
        <w:t xml:space="preserve"> </w:t>
      </w:r>
    </w:p>
    <w:p w14:paraId="6559EF81" w14:textId="77777777" w:rsidR="0084165C" w:rsidRDefault="0084165C" w:rsidP="0084165C"/>
    <w:p w14:paraId="45FF79AC" w14:textId="77777777" w:rsidR="001A2D42" w:rsidRDefault="001A2D42" w:rsidP="001A2D42">
      <w:pPr>
        <w:pStyle w:val="NormalWeb"/>
        <w:spacing w:before="0" w:beforeAutospacing="0" w:after="0" w:afterAutospacing="0" w:line="360" w:lineRule="atLeast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developer.mozilla.org. (2024). </w:t>
      </w:r>
      <w:r>
        <w:rPr>
          <w:rFonts w:ascii="Calibri" w:hAnsi="Calibri" w:cs="Calibri"/>
          <w:i/>
          <w:iCs/>
          <w:color w:val="000000"/>
          <w:sz w:val="27"/>
          <w:szCs w:val="27"/>
        </w:rPr>
        <w:t>Event.stopPropagation() method - Web APIs | MDN</w:t>
      </w:r>
      <w:r>
        <w:rPr>
          <w:rFonts w:ascii="Calibri" w:hAnsi="Calibri" w:cs="Calibri"/>
          <w:color w:val="000000"/>
          <w:sz w:val="27"/>
          <w:szCs w:val="27"/>
        </w:rPr>
        <w:t>. [online] Available at: https://developer.mozilla.org/en-US/docs/Web/API/Event/stopPropagation.</w:t>
      </w:r>
    </w:p>
    <w:p w14:paraId="74EB8B35" w14:textId="77777777" w:rsidR="001A2D42" w:rsidRDefault="001A2D42" w:rsidP="001A2D42">
      <w:pPr>
        <w:pStyle w:val="NormalWeb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‌</w:t>
      </w:r>
    </w:p>
    <w:p w14:paraId="07AABD55" w14:textId="5348D5E8" w:rsidR="0084165C" w:rsidRPr="0084165C" w:rsidRDefault="0084165C" w:rsidP="0084165C"/>
    <w:sectPr w:rsidR="0084165C" w:rsidRPr="0084165C" w:rsidSect="007E7AED">
      <w:footerReference w:type="even" r:id="rId22"/>
      <w:footerReference w:type="default" r:id="rId2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DAB78A" w14:textId="77777777" w:rsidR="00695E09" w:rsidRDefault="00695E09" w:rsidP="00A46A86">
      <w:pPr>
        <w:spacing w:after="0" w:line="240" w:lineRule="auto"/>
      </w:pPr>
      <w:r>
        <w:separator/>
      </w:r>
    </w:p>
  </w:endnote>
  <w:endnote w:type="continuationSeparator" w:id="0">
    <w:p w14:paraId="459A810C" w14:textId="77777777" w:rsidR="00695E09" w:rsidRDefault="00695E09" w:rsidP="00A46A86">
      <w:pPr>
        <w:spacing w:after="0" w:line="240" w:lineRule="auto"/>
      </w:pPr>
      <w:r>
        <w:continuationSeparator/>
      </w:r>
    </w:p>
  </w:endnote>
  <w:endnote w:type="continuationNotice" w:id="1">
    <w:p w14:paraId="105B06F0" w14:textId="77777777" w:rsidR="00695E09" w:rsidRDefault="00695E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4321548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D89123" w14:textId="0CC39192" w:rsidR="00E84F4E" w:rsidRDefault="00E84F4E" w:rsidP="00197D6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E7AED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847DC3A" w14:textId="77777777" w:rsidR="00E84F4E" w:rsidRDefault="00E84F4E" w:rsidP="00E84F4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758944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52409B" w14:textId="6607F89D" w:rsidR="00E84F4E" w:rsidRDefault="00E84F4E" w:rsidP="00197D6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9FFAB10" w14:textId="77777777" w:rsidR="00E84F4E" w:rsidRDefault="00E84F4E" w:rsidP="00E84F4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7EC5EF" w14:textId="77777777" w:rsidR="00695E09" w:rsidRDefault="00695E09" w:rsidP="00A46A86">
      <w:pPr>
        <w:spacing w:after="0" w:line="240" w:lineRule="auto"/>
      </w:pPr>
      <w:r>
        <w:separator/>
      </w:r>
    </w:p>
  </w:footnote>
  <w:footnote w:type="continuationSeparator" w:id="0">
    <w:p w14:paraId="69B3274A" w14:textId="77777777" w:rsidR="00695E09" w:rsidRDefault="00695E09" w:rsidP="00A46A86">
      <w:pPr>
        <w:spacing w:after="0" w:line="240" w:lineRule="auto"/>
      </w:pPr>
      <w:r>
        <w:continuationSeparator/>
      </w:r>
    </w:p>
  </w:footnote>
  <w:footnote w:type="continuationNotice" w:id="1">
    <w:p w14:paraId="5B7393EE" w14:textId="77777777" w:rsidR="00695E09" w:rsidRDefault="00695E0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1849C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3D013F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EFC136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E371DB4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4"/>
  </w:num>
  <w:num w:numId="2" w16cid:durableId="510032064">
    <w:abstractNumId w:val="2"/>
  </w:num>
  <w:num w:numId="3" w16cid:durableId="726491452">
    <w:abstractNumId w:val="0"/>
  </w:num>
  <w:num w:numId="4" w16cid:durableId="888034176">
    <w:abstractNumId w:val="1"/>
  </w:num>
  <w:num w:numId="5" w16cid:durableId="21143948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04053"/>
    <w:rsid w:val="0000717A"/>
    <w:rsid w:val="00015A7C"/>
    <w:rsid w:val="00021483"/>
    <w:rsid w:val="0002157A"/>
    <w:rsid w:val="000226CF"/>
    <w:rsid w:val="000233CF"/>
    <w:rsid w:val="000354C0"/>
    <w:rsid w:val="00035596"/>
    <w:rsid w:val="000536F6"/>
    <w:rsid w:val="00053EAC"/>
    <w:rsid w:val="00055375"/>
    <w:rsid w:val="00066BAA"/>
    <w:rsid w:val="00092E21"/>
    <w:rsid w:val="000932CF"/>
    <w:rsid w:val="00093A6D"/>
    <w:rsid w:val="000A5A70"/>
    <w:rsid w:val="000A65F5"/>
    <w:rsid w:val="000A6A0B"/>
    <w:rsid w:val="000A7356"/>
    <w:rsid w:val="000A7E73"/>
    <w:rsid w:val="000B3FA0"/>
    <w:rsid w:val="000B444C"/>
    <w:rsid w:val="000B4C79"/>
    <w:rsid w:val="000D147C"/>
    <w:rsid w:val="000E1137"/>
    <w:rsid w:val="000E35F9"/>
    <w:rsid w:val="000E63EE"/>
    <w:rsid w:val="000F2FE8"/>
    <w:rsid w:val="000F487C"/>
    <w:rsid w:val="00104B8F"/>
    <w:rsid w:val="00117400"/>
    <w:rsid w:val="0014216F"/>
    <w:rsid w:val="00144160"/>
    <w:rsid w:val="00144432"/>
    <w:rsid w:val="00144CAA"/>
    <w:rsid w:val="00176240"/>
    <w:rsid w:val="0018550A"/>
    <w:rsid w:val="00186281"/>
    <w:rsid w:val="00186430"/>
    <w:rsid w:val="00190F9F"/>
    <w:rsid w:val="00196F50"/>
    <w:rsid w:val="001A2D42"/>
    <w:rsid w:val="001A5023"/>
    <w:rsid w:val="001B27C1"/>
    <w:rsid w:val="001B7A35"/>
    <w:rsid w:val="001B7CAC"/>
    <w:rsid w:val="001C2690"/>
    <w:rsid w:val="001C66A8"/>
    <w:rsid w:val="001C6D6A"/>
    <w:rsid w:val="001D1E34"/>
    <w:rsid w:val="001E3532"/>
    <w:rsid w:val="001F3D9E"/>
    <w:rsid w:val="001F75AE"/>
    <w:rsid w:val="00223ADB"/>
    <w:rsid w:val="00227A48"/>
    <w:rsid w:val="0023675F"/>
    <w:rsid w:val="00244E26"/>
    <w:rsid w:val="00251030"/>
    <w:rsid w:val="00260E8C"/>
    <w:rsid w:val="002662C6"/>
    <w:rsid w:val="002747E6"/>
    <w:rsid w:val="00290BF1"/>
    <w:rsid w:val="00297017"/>
    <w:rsid w:val="002975B7"/>
    <w:rsid w:val="002A126C"/>
    <w:rsid w:val="002A473E"/>
    <w:rsid w:val="002D2425"/>
    <w:rsid w:val="002E4E1B"/>
    <w:rsid w:val="002F7819"/>
    <w:rsid w:val="00310F72"/>
    <w:rsid w:val="0031284E"/>
    <w:rsid w:val="003137BB"/>
    <w:rsid w:val="003526A9"/>
    <w:rsid w:val="00356244"/>
    <w:rsid w:val="00357C9F"/>
    <w:rsid w:val="00364F74"/>
    <w:rsid w:val="00365445"/>
    <w:rsid w:val="0038019D"/>
    <w:rsid w:val="00387F4F"/>
    <w:rsid w:val="003962A8"/>
    <w:rsid w:val="00397603"/>
    <w:rsid w:val="003B1600"/>
    <w:rsid w:val="003B5548"/>
    <w:rsid w:val="003C0A23"/>
    <w:rsid w:val="003C36FD"/>
    <w:rsid w:val="003C4837"/>
    <w:rsid w:val="003E1F54"/>
    <w:rsid w:val="003F06C7"/>
    <w:rsid w:val="00401685"/>
    <w:rsid w:val="00404FDB"/>
    <w:rsid w:val="00410913"/>
    <w:rsid w:val="004301DB"/>
    <w:rsid w:val="00431A29"/>
    <w:rsid w:val="00436904"/>
    <w:rsid w:val="00457F73"/>
    <w:rsid w:val="00462363"/>
    <w:rsid w:val="004704AC"/>
    <w:rsid w:val="0047696D"/>
    <w:rsid w:val="00486F93"/>
    <w:rsid w:val="00491ABC"/>
    <w:rsid w:val="00491EE4"/>
    <w:rsid w:val="0049720E"/>
    <w:rsid w:val="004B1B92"/>
    <w:rsid w:val="004B77DB"/>
    <w:rsid w:val="004D3CD4"/>
    <w:rsid w:val="004D4D26"/>
    <w:rsid w:val="004E0734"/>
    <w:rsid w:val="004E29B6"/>
    <w:rsid w:val="004F279B"/>
    <w:rsid w:val="00504325"/>
    <w:rsid w:val="00506402"/>
    <w:rsid w:val="00510884"/>
    <w:rsid w:val="00520BBC"/>
    <w:rsid w:val="005245FD"/>
    <w:rsid w:val="00540315"/>
    <w:rsid w:val="00550335"/>
    <w:rsid w:val="005543B1"/>
    <w:rsid w:val="00560212"/>
    <w:rsid w:val="00581A14"/>
    <w:rsid w:val="00587958"/>
    <w:rsid w:val="0059103E"/>
    <w:rsid w:val="005B6EAF"/>
    <w:rsid w:val="005B7EAF"/>
    <w:rsid w:val="005C7456"/>
    <w:rsid w:val="005C7A9C"/>
    <w:rsid w:val="005D1475"/>
    <w:rsid w:val="005D2D99"/>
    <w:rsid w:val="005E1E36"/>
    <w:rsid w:val="005E292E"/>
    <w:rsid w:val="005E66AF"/>
    <w:rsid w:val="005E74AE"/>
    <w:rsid w:val="0060441D"/>
    <w:rsid w:val="00606DA8"/>
    <w:rsid w:val="00606E49"/>
    <w:rsid w:val="006101C6"/>
    <w:rsid w:val="006160D9"/>
    <w:rsid w:val="006259EE"/>
    <w:rsid w:val="00663BFD"/>
    <w:rsid w:val="00672520"/>
    <w:rsid w:val="00677246"/>
    <w:rsid w:val="006826BA"/>
    <w:rsid w:val="0068695C"/>
    <w:rsid w:val="006871F6"/>
    <w:rsid w:val="00687FE2"/>
    <w:rsid w:val="00695E09"/>
    <w:rsid w:val="006A19DA"/>
    <w:rsid w:val="006B5761"/>
    <w:rsid w:val="006C43DA"/>
    <w:rsid w:val="006C75ED"/>
    <w:rsid w:val="006E3735"/>
    <w:rsid w:val="006F2D2A"/>
    <w:rsid w:val="00700681"/>
    <w:rsid w:val="00706CDC"/>
    <w:rsid w:val="00707EAB"/>
    <w:rsid w:val="00711DE0"/>
    <w:rsid w:val="00717C60"/>
    <w:rsid w:val="007202D0"/>
    <w:rsid w:val="00730BE8"/>
    <w:rsid w:val="00731577"/>
    <w:rsid w:val="007374D0"/>
    <w:rsid w:val="0075042D"/>
    <w:rsid w:val="00764636"/>
    <w:rsid w:val="007740E6"/>
    <w:rsid w:val="00781433"/>
    <w:rsid w:val="007C1563"/>
    <w:rsid w:val="007C42ED"/>
    <w:rsid w:val="007C5808"/>
    <w:rsid w:val="007D3E96"/>
    <w:rsid w:val="007E5C7A"/>
    <w:rsid w:val="007E68DA"/>
    <w:rsid w:val="007E6C75"/>
    <w:rsid w:val="007E7AED"/>
    <w:rsid w:val="007F44EC"/>
    <w:rsid w:val="007F4581"/>
    <w:rsid w:val="008036A9"/>
    <w:rsid w:val="0082023C"/>
    <w:rsid w:val="0082313C"/>
    <w:rsid w:val="0082514E"/>
    <w:rsid w:val="008363D5"/>
    <w:rsid w:val="00837002"/>
    <w:rsid w:val="0084165C"/>
    <w:rsid w:val="0084189F"/>
    <w:rsid w:val="00852846"/>
    <w:rsid w:val="008530E8"/>
    <w:rsid w:val="00861A6F"/>
    <w:rsid w:val="00870AFA"/>
    <w:rsid w:val="00873414"/>
    <w:rsid w:val="00882BF1"/>
    <w:rsid w:val="00883074"/>
    <w:rsid w:val="008A1F21"/>
    <w:rsid w:val="008B2A2C"/>
    <w:rsid w:val="008B6C40"/>
    <w:rsid w:val="008D0CE0"/>
    <w:rsid w:val="008D655D"/>
    <w:rsid w:val="00901C1A"/>
    <w:rsid w:val="00903F83"/>
    <w:rsid w:val="00904693"/>
    <w:rsid w:val="009060E7"/>
    <w:rsid w:val="00926EEC"/>
    <w:rsid w:val="0094044C"/>
    <w:rsid w:val="00956AA5"/>
    <w:rsid w:val="0096326C"/>
    <w:rsid w:val="00963A80"/>
    <w:rsid w:val="00965D13"/>
    <w:rsid w:val="00967BD1"/>
    <w:rsid w:val="009865CD"/>
    <w:rsid w:val="00986B4C"/>
    <w:rsid w:val="009A0286"/>
    <w:rsid w:val="009A0778"/>
    <w:rsid w:val="009B20CF"/>
    <w:rsid w:val="009B43B9"/>
    <w:rsid w:val="009B66C3"/>
    <w:rsid w:val="009C66E3"/>
    <w:rsid w:val="009D435C"/>
    <w:rsid w:val="009E1053"/>
    <w:rsid w:val="009E1904"/>
    <w:rsid w:val="009E7A71"/>
    <w:rsid w:val="009F5EDC"/>
    <w:rsid w:val="009F67E7"/>
    <w:rsid w:val="00A02C4E"/>
    <w:rsid w:val="00A10D74"/>
    <w:rsid w:val="00A13967"/>
    <w:rsid w:val="00A14FAE"/>
    <w:rsid w:val="00A26506"/>
    <w:rsid w:val="00A32430"/>
    <w:rsid w:val="00A331A4"/>
    <w:rsid w:val="00A33945"/>
    <w:rsid w:val="00A410B9"/>
    <w:rsid w:val="00A44BDC"/>
    <w:rsid w:val="00A46446"/>
    <w:rsid w:val="00A46A86"/>
    <w:rsid w:val="00A509C2"/>
    <w:rsid w:val="00A543F7"/>
    <w:rsid w:val="00A725E4"/>
    <w:rsid w:val="00A84ACE"/>
    <w:rsid w:val="00A8545A"/>
    <w:rsid w:val="00AA00EB"/>
    <w:rsid w:val="00AA3F1E"/>
    <w:rsid w:val="00AB1D7E"/>
    <w:rsid w:val="00AB1ECB"/>
    <w:rsid w:val="00AC2F44"/>
    <w:rsid w:val="00AC5334"/>
    <w:rsid w:val="00AD22EC"/>
    <w:rsid w:val="00AD37A9"/>
    <w:rsid w:val="00AE23AC"/>
    <w:rsid w:val="00AE5A3D"/>
    <w:rsid w:val="00AE74C3"/>
    <w:rsid w:val="00B02EAA"/>
    <w:rsid w:val="00B07D5F"/>
    <w:rsid w:val="00B12BF9"/>
    <w:rsid w:val="00B14C09"/>
    <w:rsid w:val="00B1539F"/>
    <w:rsid w:val="00B158DD"/>
    <w:rsid w:val="00B21654"/>
    <w:rsid w:val="00B229FB"/>
    <w:rsid w:val="00B345DA"/>
    <w:rsid w:val="00B36256"/>
    <w:rsid w:val="00B57F86"/>
    <w:rsid w:val="00B60D80"/>
    <w:rsid w:val="00B77DC1"/>
    <w:rsid w:val="00B82ACE"/>
    <w:rsid w:val="00B83993"/>
    <w:rsid w:val="00B8583D"/>
    <w:rsid w:val="00B874E4"/>
    <w:rsid w:val="00B9290B"/>
    <w:rsid w:val="00B93F75"/>
    <w:rsid w:val="00B94E29"/>
    <w:rsid w:val="00B965D1"/>
    <w:rsid w:val="00BA26CC"/>
    <w:rsid w:val="00BD2D1E"/>
    <w:rsid w:val="00BD4402"/>
    <w:rsid w:val="00BE1122"/>
    <w:rsid w:val="00BE3D17"/>
    <w:rsid w:val="00BE4FAF"/>
    <w:rsid w:val="00BE5D58"/>
    <w:rsid w:val="00BF507B"/>
    <w:rsid w:val="00BF50F2"/>
    <w:rsid w:val="00C07B3C"/>
    <w:rsid w:val="00C423C7"/>
    <w:rsid w:val="00C45C02"/>
    <w:rsid w:val="00C45F28"/>
    <w:rsid w:val="00C4667E"/>
    <w:rsid w:val="00C55A30"/>
    <w:rsid w:val="00C65F59"/>
    <w:rsid w:val="00C748D9"/>
    <w:rsid w:val="00C7629B"/>
    <w:rsid w:val="00C822A9"/>
    <w:rsid w:val="00C94F16"/>
    <w:rsid w:val="00CA142D"/>
    <w:rsid w:val="00CA2D0C"/>
    <w:rsid w:val="00CA7DEC"/>
    <w:rsid w:val="00CB2445"/>
    <w:rsid w:val="00CB5B50"/>
    <w:rsid w:val="00CC7E70"/>
    <w:rsid w:val="00CD0C64"/>
    <w:rsid w:val="00CD1DA3"/>
    <w:rsid w:val="00CE1640"/>
    <w:rsid w:val="00CF6962"/>
    <w:rsid w:val="00D032C5"/>
    <w:rsid w:val="00D03328"/>
    <w:rsid w:val="00D109C0"/>
    <w:rsid w:val="00D12136"/>
    <w:rsid w:val="00D147D1"/>
    <w:rsid w:val="00D278B7"/>
    <w:rsid w:val="00D308A8"/>
    <w:rsid w:val="00D3643B"/>
    <w:rsid w:val="00D406FC"/>
    <w:rsid w:val="00D413C6"/>
    <w:rsid w:val="00D5302C"/>
    <w:rsid w:val="00D541BB"/>
    <w:rsid w:val="00D54486"/>
    <w:rsid w:val="00D74216"/>
    <w:rsid w:val="00D76626"/>
    <w:rsid w:val="00D829FD"/>
    <w:rsid w:val="00D84143"/>
    <w:rsid w:val="00D94040"/>
    <w:rsid w:val="00DA38F8"/>
    <w:rsid w:val="00DC5250"/>
    <w:rsid w:val="00DC758A"/>
    <w:rsid w:val="00DC7AB4"/>
    <w:rsid w:val="00DD071A"/>
    <w:rsid w:val="00DD3118"/>
    <w:rsid w:val="00DE6854"/>
    <w:rsid w:val="00DE7EE5"/>
    <w:rsid w:val="00DF08B9"/>
    <w:rsid w:val="00DF6298"/>
    <w:rsid w:val="00E0056A"/>
    <w:rsid w:val="00E24695"/>
    <w:rsid w:val="00E406A2"/>
    <w:rsid w:val="00E41EA2"/>
    <w:rsid w:val="00E47403"/>
    <w:rsid w:val="00E52409"/>
    <w:rsid w:val="00E54775"/>
    <w:rsid w:val="00E564A2"/>
    <w:rsid w:val="00E6738C"/>
    <w:rsid w:val="00E74062"/>
    <w:rsid w:val="00E774AA"/>
    <w:rsid w:val="00E80CBA"/>
    <w:rsid w:val="00E84F4E"/>
    <w:rsid w:val="00E8654F"/>
    <w:rsid w:val="00E87E81"/>
    <w:rsid w:val="00E93192"/>
    <w:rsid w:val="00E94BD5"/>
    <w:rsid w:val="00E95553"/>
    <w:rsid w:val="00E96759"/>
    <w:rsid w:val="00EA648E"/>
    <w:rsid w:val="00EA655C"/>
    <w:rsid w:val="00EA784B"/>
    <w:rsid w:val="00EB14BB"/>
    <w:rsid w:val="00EB441B"/>
    <w:rsid w:val="00EC0DEF"/>
    <w:rsid w:val="00EC1750"/>
    <w:rsid w:val="00EC7871"/>
    <w:rsid w:val="00ED09D4"/>
    <w:rsid w:val="00ED673C"/>
    <w:rsid w:val="00ED7B8C"/>
    <w:rsid w:val="00EE25AF"/>
    <w:rsid w:val="00EE350B"/>
    <w:rsid w:val="00EE4651"/>
    <w:rsid w:val="00EF0296"/>
    <w:rsid w:val="00EF1EA7"/>
    <w:rsid w:val="00EF3032"/>
    <w:rsid w:val="00F002A1"/>
    <w:rsid w:val="00F03D28"/>
    <w:rsid w:val="00F125DE"/>
    <w:rsid w:val="00F1296A"/>
    <w:rsid w:val="00F205BB"/>
    <w:rsid w:val="00F21138"/>
    <w:rsid w:val="00F24BF1"/>
    <w:rsid w:val="00F358D2"/>
    <w:rsid w:val="00F439DE"/>
    <w:rsid w:val="00F46A72"/>
    <w:rsid w:val="00F56768"/>
    <w:rsid w:val="00F576B5"/>
    <w:rsid w:val="00F613DA"/>
    <w:rsid w:val="00F73662"/>
    <w:rsid w:val="00F8048E"/>
    <w:rsid w:val="00FA1A9B"/>
    <w:rsid w:val="00FA2F7F"/>
    <w:rsid w:val="00FA35F0"/>
    <w:rsid w:val="00FC2E96"/>
    <w:rsid w:val="00FD30B2"/>
    <w:rsid w:val="00FD6993"/>
    <w:rsid w:val="00FE1082"/>
    <w:rsid w:val="00FE1483"/>
    <w:rsid w:val="00FE4961"/>
    <w:rsid w:val="00FE69CE"/>
    <w:rsid w:val="00FF1F4C"/>
    <w:rsid w:val="093AC455"/>
    <w:rsid w:val="4302CB3B"/>
    <w:rsid w:val="439BC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numPr>
        <w:numId w:val="5"/>
      </w:numPr>
      <w:spacing w:before="360" w:after="80"/>
      <w:outlineLvl w:val="0"/>
    </w:pPr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F1E"/>
    <w:pPr>
      <w:keepNext/>
      <w:keepLines/>
      <w:numPr>
        <w:ilvl w:val="1"/>
        <w:numId w:val="5"/>
      </w:numPr>
      <w:spacing w:before="160" w:after="80"/>
      <w:outlineLvl w:val="1"/>
    </w:pPr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F1E"/>
    <w:pPr>
      <w:keepNext/>
      <w:keepLines/>
      <w:numPr>
        <w:ilvl w:val="2"/>
        <w:numId w:val="5"/>
      </w:numPr>
      <w:spacing w:before="160" w:after="80"/>
      <w:outlineLvl w:val="2"/>
    </w:pPr>
    <w:rPr>
      <w:rFonts w:eastAsiaTheme="majorEastAsia" w:cstheme="majorBidi"/>
      <w:color w:val="276E8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numPr>
        <w:ilvl w:val="3"/>
        <w:numId w:val="5"/>
      </w:numPr>
      <w:spacing w:before="80" w:after="40"/>
      <w:outlineLvl w:val="3"/>
    </w:pPr>
    <w:rPr>
      <w:rFonts w:eastAsiaTheme="majorEastAsia" w:cstheme="majorBidi"/>
      <w:i/>
      <w:iCs/>
      <w:color w:val="276E8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numPr>
        <w:ilvl w:val="4"/>
        <w:numId w:val="5"/>
      </w:numPr>
      <w:spacing w:before="80" w:after="40"/>
      <w:outlineLvl w:val="4"/>
    </w:pPr>
    <w:rPr>
      <w:rFonts w:eastAsiaTheme="majorEastAsia" w:cstheme="majorBidi"/>
      <w:color w:val="276E8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numPr>
        <w:ilvl w:val="5"/>
        <w:numId w:val="5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numPr>
        <w:ilvl w:val="6"/>
        <w:numId w:val="5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numPr>
        <w:ilvl w:val="7"/>
        <w:numId w:val="5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numPr>
        <w:ilvl w:val="8"/>
        <w:numId w:val="5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3F1E"/>
    <w:rPr>
      <w:rFonts w:asciiTheme="majorHAnsi" w:eastAsiaTheme="majorEastAsia" w:hAnsiTheme="majorHAnsi" w:cstheme="majorBidi"/>
      <w:color w:val="276E8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3F1E"/>
    <w:rPr>
      <w:rFonts w:eastAsiaTheme="majorEastAsia" w:cstheme="majorBidi"/>
      <w:color w:val="276E8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276E8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276E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276E8B" w:themeColor="accent1" w:themeShade="BF"/>
        <w:bottom w:val="single" w:sz="4" w:space="10" w:color="276E8B" w:themeColor="accent1" w:themeShade="BF"/>
      </w:pBdr>
      <w:spacing w:before="360" w:after="360"/>
      <w:ind w:left="864" w:right="864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276E8B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276E8B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6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A86"/>
  </w:style>
  <w:style w:type="paragraph" w:styleId="Footer">
    <w:name w:val="footer"/>
    <w:basedOn w:val="Normal"/>
    <w:link w:val="FooterChar"/>
    <w:uiPriority w:val="99"/>
    <w:unhideWhenUsed/>
    <w:rsid w:val="00A46A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A86"/>
  </w:style>
  <w:style w:type="paragraph" w:styleId="TOC1">
    <w:name w:val="toc 1"/>
    <w:basedOn w:val="Normal"/>
    <w:next w:val="Normal"/>
    <w:autoRedefine/>
    <w:uiPriority w:val="39"/>
    <w:unhideWhenUsed/>
    <w:rsid w:val="0068695C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68695C"/>
    <w:pPr>
      <w:spacing w:before="120" w:after="0"/>
      <w:ind w:left="240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8695C"/>
    <w:rPr>
      <w:color w:val="6B9F25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06E49"/>
    <w:pPr>
      <w:spacing w:before="480" w:after="0" w:line="276" w:lineRule="auto"/>
      <w:outlineLvl w:val="9"/>
    </w:pPr>
    <w:rPr>
      <w:b/>
      <w:bCs/>
      <w:kern w:val="0"/>
      <w:sz w:val="28"/>
      <w:szCs w:val="28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606E49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06E49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06E49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06E49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06E49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06E49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06E49"/>
    <w:pPr>
      <w:spacing w:after="0"/>
      <w:ind w:left="1920"/>
    </w:pPr>
    <w:rPr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5D2D99"/>
    <w:rPr>
      <w:i/>
      <w:iCs/>
      <w:color w:val="404040" w:themeColor="text1" w:themeTint="BF"/>
    </w:rPr>
  </w:style>
  <w:style w:type="character" w:styleId="PageNumber">
    <w:name w:val="page number"/>
    <w:basedOn w:val="DefaultParagraphFont"/>
    <w:uiPriority w:val="99"/>
    <w:semiHidden/>
    <w:unhideWhenUsed/>
    <w:rsid w:val="00E84F4E"/>
  </w:style>
  <w:style w:type="paragraph" w:styleId="NoSpacing">
    <w:name w:val="No Spacing"/>
    <w:link w:val="NoSpacingChar"/>
    <w:uiPriority w:val="1"/>
    <w:qFormat/>
    <w:rsid w:val="007E7AED"/>
    <w:pPr>
      <w:spacing w:after="0" w:line="240" w:lineRule="auto"/>
    </w:pPr>
    <w:rPr>
      <w:rFonts w:eastAsiaTheme="minorEastAsia"/>
      <w:kern w:val="0"/>
      <w:sz w:val="22"/>
      <w:szCs w:val="22"/>
      <w:lang w:val="en-US" w:eastAsia="zh-CN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7E7AED"/>
    <w:rPr>
      <w:rFonts w:eastAsiaTheme="minorEastAsia"/>
      <w:kern w:val="0"/>
      <w:sz w:val="22"/>
      <w:szCs w:val="22"/>
      <w:lang w:val="en-US" w:eastAsia="zh-CN"/>
      <w14:ligatures w14:val="none"/>
    </w:rPr>
  </w:style>
  <w:style w:type="paragraph" w:customStyle="1" w:styleId="paragraph">
    <w:name w:val="paragraph"/>
    <w:basedOn w:val="Normal"/>
    <w:rsid w:val="004623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customStyle="1" w:styleId="normaltextrun">
    <w:name w:val="normaltextrun"/>
    <w:basedOn w:val="DefaultParagraphFont"/>
    <w:rsid w:val="00462363"/>
  </w:style>
  <w:style w:type="character" w:customStyle="1" w:styleId="eop">
    <w:name w:val="eop"/>
    <w:basedOn w:val="DefaultParagraphFont"/>
    <w:rsid w:val="00462363"/>
  </w:style>
  <w:style w:type="character" w:customStyle="1" w:styleId="wacimagecontainer">
    <w:name w:val="wacimagecontainer"/>
    <w:basedOn w:val="DefaultParagraphFont"/>
    <w:rsid w:val="007C1563"/>
  </w:style>
  <w:style w:type="paragraph" w:styleId="Caption">
    <w:name w:val="caption"/>
    <w:basedOn w:val="Normal"/>
    <w:next w:val="Normal"/>
    <w:uiPriority w:val="35"/>
    <w:unhideWhenUsed/>
    <w:qFormat/>
    <w:rsid w:val="00DE6854"/>
    <w:pPr>
      <w:spacing w:after="200" w:line="240" w:lineRule="auto"/>
    </w:pPr>
    <w:rPr>
      <w:i/>
      <w:iCs/>
      <w:color w:val="373545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A7E73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0233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7C60"/>
    <w:rPr>
      <w:color w:val="9F6715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A2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0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9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3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96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5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05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s://www.youtube.com/watch?v=JtweWJlqNno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watch?v=J8qVVR5sxn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4D6C7510C7EF42BF237EF32CCAA457" ma:contentTypeVersion="15" ma:contentTypeDescription="Create a new document." ma:contentTypeScope="" ma:versionID="efd4d24ee9782f48ef4c79efea96a232">
  <xsd:schema xmlns:xsd="http://www.w3.org/2001/XMLSchema" xmlns:xs="http://www.w3.org/2001/XMLSchema" xmlns:p="http://schemas.microsoft.com/office/2006/metadata/properties" xmlns:ns3="b9689cff-c47f-4890-bb0a-d28db7429678" xmlns:ns4="10d2963b-46cb-4b8d-92d6-7817c408ddc1" targetNamespace="http://schemas.microsoft.com/office/2006/metadata/properties" ma:root="true" ma:fieldsID="b9dc926e307c8a6680a0b8c50e7df84f" ns3:_="" ns4:_="">
    <xsd:import namespace="b9689cff-c47f-4890-bb0a-d28db7429678"/>
    <xsd:import namespace="10d2963b-46cb-4b8d-92d6-7817c408ddc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  <xsd:element ref="ns3:MediaServiceSearchProperties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89cff-c47f-4890-bb0a-d28db7429678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2963b-46cb-4b8d-92d6-7817c408ddc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9689cff-c47f-4890-bb0a-d28db7429678" xsi:nil="true"/>
  </documentManagement>
</p:properties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E014C-A140-4D30-B691-C03FBC541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89cff-c47f-4890-bb0a-d28db7429678"/>
    <ds:schemaRef ds:uri="10d2963b-46cb-4b8d-92d6-7817c408dd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B92A05-85BC-48D6-95FA-0FE023DA01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A26C81-9A42-49C5-8988-F021C613B27E}">
  <ds:schemaRefs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schemas.microsoft.com/office/2006/documentManagement/types"/>
    <ds:schemaRef ds:uri="http://schemas.microsoft.com/office/2006/metadata/properties"/>
    <ds:schemaRef ds:uri="b9689cff-c47f-4890-bb0a-d28db7429678"/>
    <ds:schemaRef ds:uri="10d2963b-46cb-4b8d-92d6-7817c408ddc1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8</Pages>
  <Words>4500</Words>
  <Characters>18860</Characters>
  <Application>Microsoft Office Word</Application>
  <DocSecurity>0</DocSecurity>
  <Lines>992</Lines>
  <Paragraphs>3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ampton</Company>
  <LinksUpToDate>false</LinksUpToDate>
  <CharactersWithSpaces>22984</CharactersWithSpaces>
  <SharedDoc>false</SharedDoc>
  <HLinks>
    <vt:vector size="90" baseType="variant">
      <vt:variant>
        <vt:i4>137630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6006523</vt:lpwstr>
      </vt:variant>
      <vt:variant>
        <vt:i4>137630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6006522</vt:lpwstr>
      </vt:variant>
      <vt:variant>
        <vt:i4>137630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6006521</vt:lpwstr>
      </vt:variant>
      <vt:variant>
        <vt:i4>137630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6006520</vt:lpwstr>
      </vt:variant>
      <vt:variant>
        <vt:i4>14418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6006519</vt:lpwstr>
      </vt:variant>
      <vt:variant>
        <vt:i4>14418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6006518</vt:lpwstr>
      </vt:variant>
      <vt:variant>
        <vt:i4>14418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6006517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6006516</vt:lpwstr>
      </vt:variant>
      <vt:variant>
        <vt:i4>14418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6006515</vt:lpwstr>
      </vt:variant>
      <vt:variant>
        <vt:i4>14418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6006514</vt:lpwstr>
      </vt:variant>
      <vt:variant>
        <vt:i4>14418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6006513</vt:lpwstr>
      </vt:variant>
      <vt:variant>
        <vt:i4>14418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6006512</vt:lpwstr>
      </vt:variant>
      <vt:variant>
        <vt:i4>14418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6006511</vt:lpwstr>
      </vt:variant>
      <vt:variant>
        <vt:i4>14418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6006510</vt:lpwstr>
      </vt:variant>
      <vt:variant>
        <vt:i4>150737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600650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2 SNACKMAN GAME</dc:title>
  <dc:subject>Web development CSY1063</dc:subject>
  <dc:creator>Kameron Bains</dc:creator>
  <cp:keywords/>
  <dc:description/>
  <cp:lastModifiedBy>Bains Kameron</cp:lastModifiedBy>
  <cp:revision>2</cp:revision>
  <dcterms:created xsi:type="dcterms:W3CDTF">2024-05-10T11:59:00Z</dcterms:created>
  <dcterms:modified xsi:type="dcterms:W3CDTF">2024-05-1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4D6C7510C7EF42BF237EF32CCAA457</vt:lpwstr>
  </property>
  <property fmtid="{D5CDD505-2E9C-101B-9397-08002B2CF9AE}" pid="3" name="GrammarlyDocumentId">
    <vt:lpwstr>fea593986dc8dbe5ecfca3d7ec92fa5e46f66953a3328e5a165b7700e520468e</vt:lpwstr>
  </property>
</Properties>
</file>